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1117A" w14:textId="77777777" w:rsidR="00446F98" w:rsidRDefault="00446F98" w:rsidP="00446F98">
      <w:r>
        <w:t>WEEK 1</w:t>
      </w:r>
    </w:p>
    <w:p w14:paraId="21A84BCA" w14:textId="77777777" w:rsidR="00446F98" w:rsidRDefault="00446F98" w:rsidP="00446F98">
      <w:r>
        <w:t>Introduction</w:t>
      </w:r>
    </w:p>
    <w:p w14:paraId="50704F63" w14:textId="77777777" w:rsidR="00446F98" w:rsidRDefault="00446F98" w:rsidP="00446F98">
      <w:r>
        <w:t>Welcome to Machine Learning! In this module, we introduce the core idea of teaching a computer to learn concepts using data—without being explicitly programmed. The Course Wiki is under construction. Please visit the resources tab for the most complete and up-to-date information.</w:t>
      </w:r>
    </w:p>
    <w:p w14:paraId="7FA25BFB" w14:textId="77777777" w:rsidR="00446F98" w:rsidRDefault="00446F98" w:rsidP="00446F98"/>
    <w:p w14:paraId="12AFB648" w14:textId="77777777" w:rsidR="00446F98" w:rsidRDefault="00446F98" w:rsidP="00446F98">
      <w:r>
        <w:t>5 videos, 9 readings</w:t>
      </w:r>
    </w:p>
    <w:p w14:paraId="79F092A3" w14:textId="77777777" w:rsidR="00446F98" w:rsidRDefault="00446F98" w:rsidP="00446F98">
      <w:r>
        <w:t>expand</w:t>
      </w:r>
    </w:p>
    <w:p w14:paraId="1D36770C" w14:textId="77777777" w:rsidR="00446F98" w:rsidRDefault="00446F98" w:rsidP="00446F98">
      <w:r>
        <w:t>Video: Welcome to Machine Learning!</w:t>
      </w:r>
    </w:p>
    <w:p w14:paraId="4D81B657" w14:textId="77777777" w:rsidR="00446F98" w:rsidRDefault="00446F98" w:rsidP="00446F98">
      <w:r>
        <w:t>Reading: Machine Learning Honor Code</w:t>
      </w:r>
    </w:p>
    <w:p w14:paraId="043CFD2D" w14:textId="77777777" w:rsidR="00446F98" w:rsidRDefault="00446F98" w:rsidP="00446F98">
      <w:r>
        <w:t>Video: Welcome</w:t>
      </w:r>
    </w:p>
    <w:p w14:paraId="32C96B75" w14:textId="77777777" w:rsidR="00446F98" w:rsidRDefault="00446F98" w:rsidP="00446F98">
      <w:r>
        <w:t>Video: What is Machine Learning?</w:t>
      </w:r>
    </w:p>
    <w:p w14:paraId="742C459C" w14:textId="77777777" w:rsidR="00446F98" w:rsidRDefault="00446F98" w:rsidP="00446F98">
      <w:r>
        <w:t>Reading: What is Machine Learning?</w:t>
      </w:r>
    </w:p>
    <w:p w14:paraId="61777744" w14:textId="77777777" w:rsidR="00446F98" w:rsidRDefault="00446F98" w:rsidP="00446F98">
      <w:r>
        <w:t>Reading: How to Use Discussion Forums</w:t>
      </w:r>
    </w:p>
    <w:p w14:paraId="3F2766D0" w14:textId="77777777" w:rsidR="00446F98" w:rsidRDefault="00446F98" w:rsidP="00446F98">
      <w:r>
        <w:t>Video: Supervised Learning</w:t>
      </w:r>
      <w:bookmarkStart w:id="0" w:name="_GoBack"/>
      <w:bookmarkEnd w:id="0"/>
    </w:p>
    <w:p w14:paraId="659FFDBF" w14:textId="77777777" w:rsidR="00446F98" w:rsidRDefault="00446F98" w:rsidP="00446F98">
      <w:r>
        <w:t>Reading: Supervised Learning</w:t>
      </w:r>
    </w:p>
    <w:p w14:paraId="45D66D77" w14:textId="77777777" w:rsidR="00446F98" w:rsidRDefault="00446F98" w:rsidP="00446F98">
      <w:r>
        <w:t>Video: Unsupervised Learning</w:t>
      </w:r>
    </w:p>
    <w:p w14:paraId="4E324958" w14:textId="77777777" w:rsidR="00446F98" w:rsidRDefault="00446F98" w:rsidP="00446F98">
      <w:r>
        <w:t>Reading: Unsupervised Learning</w:t>
      </w:r>
    </w:p>
    <w:p w14:paraId="7A348A02" w14:textId="77777777" w:rsidR="00446F98" w:rsidRDefault="00446F98" w:rsidP="00446F98">
      <w:r>
        <w:t>Reading: Who are Mentors?</w:t>
      </w:r>
    </w:p>
    <w:p w14:paraId="4C9F7526" w14:textId="77777777" w:rsidR="00446F98" w:rsidRDefault="00446F98" w:rsidP="00446F98">
      <w:r>
        <w:t>Reading: Get to Know Your Classmates</w:t>
      </w:r>
    </w:p>
    <w:p w14:paraId="1C5E078D" w14:textId="77777777" w:rsidR="00446F98" w:rsidRDefault="00446F98" w:rsidP="00446F98">
      <w:r>
        <w:t>Reading: Frequently Asked Questions</w:t>
      </w:r>
    </w:p>
    <w:p w14:paraId="5E547068" w14:textId="77777777" w:rsidR="00446F98" w:rsidRDefault="00446F98" w:rsidP="00446F98">
      <w:r>
        <w:t>Reading: Lecture Slides</w:t>
      </w:r>
    </w:p>
    <w:p w14:paraId="68692ADB" w14:textId="77777777" w:rsidR="00446F98" w:rsidRDefault="00446F98" w:rsidP="00446F98"/>
    <w:p w14:paraId="259E1509" w14:textId="77777777" w:rsidR="00446F98" w:rsidRDefault="00446F98" w:rsidP="00446F98"/>
    <w:p w14:paraId="3C99CF50" w14:textId="77777777" w:rsidR="00446F98" w:rsidRDefault="00446F98" w:rsidP="00446F98"/>
    <w:p w14:paraId="73B3101E" w14:textId="77777777" w:rsidR="00446F98" w:rsidRDefault="00446F98" w:rsidP="00446F98">
      <w:r>
        <w:t>Graded: Introduction</w:t>
      </w:r>
    </w:p>
    <w:p w14:paraId="377E49DB" w14:textId="77777777" w:rsidR="00446F98" w:rsidRDefault="00446F98" w:rsidP="00446F98">
      <w:r>
        <w:t>Linear Regression with One Variable</w:t>
      </w:r>
    </w:p>
    <w:p w14:paraId="02E43340" w14:textId="77777777" w:rsidR="00446F98" w:rsidRDefault="00446F98" w:rsidP="00446F98">
      <w:r>
        <w:t>Linear regression predicts a real-valued output based on an input value. We discuss the application of linear regression to housing price prediction, present the notion of a cost function, and introduce the gradient descent method for learning.</w:t>
      </w:r>
    </w:p>
    <w:p w14:paraId="078EC5D1" w14:textId="77777777" w:rsidR="00446F98" w:rsidRDefault="00446F98" w:rsidP="00446F98"/>
    <w:p w14:paraId="0B4792D0" w14:textId="77777777" w:rsidR="00446F98" w:rsidRDefault="00446F98" w:rsidP="00446F98">
      <w:r>
        <w:t>7 videos, 8 readings</w:t>
      </w:r>
    </w:p>
    <w:p w14:paraId="53D7DC4A" w14:textId="77777777" w:rsidR="00446F98" w:rsidRDefault="00446F98" w:rsidP="00446F98">
      <w:r>
        <w:t>expand</w:t>
      </w:r>
    </w:p>
    <w:p w14:paraId="1B2AF04F" w14:textId="77777777" w:rsidR="00446F98" w:rsidRDefault="00446F98" w:rsidP="00446F98">
      <w:r>
        <w:t>Video: Model Representation</w:t>
      </w:r>
    </w:p>
    <w:p w14:paraId="5951C916" w14:textId="77777777" w:rsidR="00446F98" w:rsidRDefault="00446F98" w:rsidP="00446F98">
      <w:r>
        <w:t>Reading: Model Representation</w:t>
      </w:r>
    </w:p>
    <w:p w14:paraId="319C2849" w14:textId="77777777" w:rsidR="00446F98" w:rsidRDefault="00446F98" w:rsidP="00446F98">
      <w:r>
        <w:t>Video: Cost Function</w:t>
      </w:r>
    </w:p>
    <w:p w14:paraId="4EC24372" w14:textId="77777777" w:rsidR="00446F98" w:rsidRDefault="00446F98" w:rsidP="00446F98">
      <w:r>
        <w:t>Reading: Cost Function</w:t>
      </w:r>
    </w:p>
    <w:p w14:paraId="0DA25ED5" w14:textId="77777777" w:rsidR="00446F98" w:rsidRDefault="00446F98" w:rsidP="00446F98">
      <w:r>
        <w:t>Video: Cost Function - Intuition I</w:t>
      </w:r>
    </w:p>
    <w:p w14:paraId="291CD2DE" w14:textId="77777777" w:rsidR="00446F98" w:rsidRDefault="00446F98" w:rsidP="00446F98">
      <w:r>
        <w:t>Reading: Cost Function - Intuition I</w:t>
      </w:r>
    </w:p>
    <w:p w14:paraId="51D25F0C" w14:textId="77777777" w:rsidR="00446F98" w:rsidRDefault="00446F98" w:rsidP="00446F98">
      <w:r>
        <w:t>Video: Cost Function - Intuition II</w:t>
      </w:r>
    </w:p>
    <w:p w14:paraId="0E952561" w14:textId="77777777" w:rsidR="00446F98" w:rsidRDefault="00446F98" w:rsidP="00446F98">
      <w:r>
        <w:t>Reading: Cost Function - Intuition II</w:t>
      </w:r>
    </w:p>
    <w:p w14:paraId="0AC7C1CC" w14:textId="77777777" w:rsidR="00446F98" w:rsidRDefault="00446F98" w:rsidP="00446F98">
      <w:r>
        <w:t>Video: Gradient Descent</w:t>
      </w:r>
    </w:p>
    <w:p w14:paraId="2C62747F" w14:textId="77777777" w:rsidR="00446F98" w:rsidRDefault="00446F98" w:rsidP="00446F98">
      <w:r>
        <w:t>Reading: Gradient Descent</w:t>
      </w:r>
    </w:p>
    <w:p w14:paraId="581BE741" w14:textId="77777777" w:rsidR="00446F98" w:rsidRDefault="00446F98" w:rsidP="00446F98">
      <w:r>
        <w:t>Video: Gradient Descent Intuition</w:t>
      </w:r>
    </w:p>
    <w:p w14:paraId="41838E84" w14:textId="77777777" w:rsidR="00446F98" w:rsidRDefault="00446F98" w:rsidP="00446F98">
      <w:r>
        <w:t>Reading: Gradient Descent Intuition</w:t>
      </w:r>
    </w:p>
    <w:p w14:paraId="6EFF38FD" w14:textId="77777777" w:rsidR="00446F98" w:rsidRDefault="00446F98" w:rsidP="00446F98">
      <w:r>
        <w:t xml:space="preserve">Video: Gradient Descent </w:t>
      </w:r>
      <w:proofErr w:type="gramStart"/>
      <w:r>
        <w:t>For</w:t>
      </w:r>
      <w:proofErr w:type="gramEnd"/>
      <w:r>
        <w:t xml:space="preserve"> Linear Regression</w:t>
      </w:r>
    </w:p>
    <w:p w14:paraId="503A3659" w14:textId="77777777" w:rsidR="00446F98" w:rsidRDefault="00446F98" w:rsidP="00446F98">
      <w:r>
        <w:t xml:space="preserve">Reading: Gradient Descent </w:t>
      </w:r>
      <w:proofErr w:type="gramStart"/>
      <w:r>
        <w:t>For</w:t>
      </w:r>
      <w:proofErr w:type="gramEnd"/>
      <w:r>
        <w:t xml:space="preserve"> Linear Regression</w:t>
      </w:r>
    </w:p>
    <w:p w14:paraId="6443D8A9" w14:textId="77777777" w:rsidR="00446F98" w:rsidRDefault="00446F98" w:rsidP="00446F98">
      <w:r>
        <w:t>Reading: Lecture Slides</w:t>
      </w:r>
    </w:p>
    <w:p w14:paraId="19DBAD8E" w14:textId="77777777" w:rsidR="00446F98" w:rsidRDefault="00446F98" w:rsidP="00446F98"/>
    <w:p w14:paraId="1B9DD21E" w14:textId="77777777" w:rsidR="00446F98" w:rsidRDefault="00446F98" w:rsidP="00446F98"/>
    <w:p w14:paraId="10927EDA" w14:textId="77777777" w:rsidR="00446F98" w:rsidRDefault="00446F98" w:rsidP="00446F98"/>
    <w:p w14:paraId="5F191C47" w14:textId="77777777" w:rsidR="00446F98" w:rsidRDefault="00446F98" w:rsidP="00446F98">
      <w:r>
        <w:t>Graded: Linear Regression with One Variable</w:t>
      </w:r>
    </w:p>
    <w:p w14:paraId="615EBAA4" w14:textId="77777777" w:rsidR="00446F98" w:rsidRDefault="00446F98" w:rsidP="00446F98">
      <w:r>
        <w:t>Linear Algebra Review</w:t>
      </w:r>
    </w:p>
    <w:p w14:paraId="0A2B002C" w14:textId="77777777" w:rsidR="00446F98" w:rsidRDefault="00446F98" w:rsidP="00446F98">
      <w:r>
        <w:t>This optional module provides a refresher on linear algebra concepts. Basic understanding of linear algebra is necessary for the rest of the course, especially as we begin to cover models with multiple variables.</w:t>
      </w:r>
    </w:p>
    <w:p w14:paraId="2EB23C40" w14:textId="77777777" w:rsidR="00446F98" w:rsidRDefault="00446F98" w:rsidP="00446F98"/>
    <w:p w14:paraId="06BE39CC" w14:textId="77777777" w:rsidR="00446F98" w:rsidRDefault="00446F98" w:rsidP="00446F98">
      <w:r>
        <w:t>6 videos, 1 reading, 1 practice quiz</w:t>
      </w:r>
    </w:p>
    <w:p w14:paraId="4ABBF2B8" w14:textId="77777777" w:rsidR="00446F98" w:rsidRDefault="00446F98" w:rsidP="00446F98">
      <w:r>
        <w:t>expand</w:t>
      </w:r>
    </w:p>
    <w:p w14:paraId="275B4BBF" w14:textId="77777777" w:rsidR="00446F98" w:rsidRDefault="00446F98" w:rsidP="00446F98">
      <w:r>
        <w:lastRenderedPageBreak/>
        <w:t>Video: Matrices and Vectors</w:t>
      </w:r>
    </w:p>
    <w:p w14:paraId="74759C20" w14:textId="77777777" w:rsidR="00446F98" w:rsidRDefault="00446F98" w:rsidP="00446F98">
      <w:r>
        <w:t>Video: Addition and Scalar Multiplication</w:t>
      </w:r>
    </w:p>
    <w:p w14:paraId="5EF36B3D" w14:textId="77777777" w:rsidR="00446F98" w:rsidRDefault="00446F98" w:rsidP="00446F98">
      <w:r>
        <w:t>Video: Matrix Vector Multiplication</w:t>
      </w:r>
    </w:p>
    <w:p w14:paraId="3B65E77D" w14:textId="77777777" w:rsidR="00446F98" w:rsidRDefault="00446F98" w:rsidP="00446F98">
      <w:r>
        <w:t xml:space="preserve">Video: Matrix </w:t>
      </w:r>
      <w:proofErr w:type="spellStart"/>
      <w:r>
        <w:t>Matrix</w:t>
      </w:r>
      <w:proofErr w:type="spellEnd"/>
      <w:r>
        <w:t xml:space="preserve"> Multiplication</w:t>
      </w:r>
    </w:p>
    <w:p w14:paraId="4F6E8891" w14:textId="77777777" w:rsidR="00446F98" w:rsidRDefault="00446F98" w:rsidP="00446F98">
      <w:r>
        <w:t>Video: Matrix Multiplication Properties</w:t>
      </w:r>
    </w:p>
    <w:p w14:paraId="5E79FA91" w14:textId="77777777" w:rsidR="00446F98" w:rsidRDefault="00446F98" w:rsidP="00446F98">
      <w:r>
        <w:t>Video: Inverse and Transpose</w:t>
      </w:r>
    </w:p>
    <w:p w14:paraId="088E68FE" w14:textId="77777777" w:rsidR="00446F98" w:rsidRDefault="00446F98" w:rsidP="00446F98">
      <w:r>
        <w:t>Reading: Lecture Slides</w:t>
      </w:r>
    </w:p>
    <w:p w14:paraId="5A5E835B" w14:textId="77777777" w:rsidR="00446F98" w:rsidRDefault="00446F98" w:rsidP="00446F98">
      <w:r>
        <w:t>Practice Quiz: Linear Algebra</w:t>
      </w:r>
    </w:p>
    <w:p w14:paraId="76E224E7" w14:textId="77777777" w:rsidR="00446F98" w:rsidRDefault="00446F98" w:rsidP="00446F98"/>
    <w:p w14:paraId="5CAEB2DE" w14:textId="77777777" w:rsidR="00446F98" w:rsidRDefault="00446F98" w:rsidP="00446F98"/>
    <w:p w14:paraId="3510DFB7" w14:textId="77777777" w:rsidR="00446F98" w:rsidRDefault="00446F98" w:rsidP="00446F98">
      <w:r>
        <w:t>WEEK 2</w:t>
      </w:r>
    </w:p>
    <w:p w14:paraId="63634CFD" w14:textId="77777777" w:rsidR="00446F98" w:rsidRDefault="00446F98" w:rsidP="00446F98">
      <w:r>
        <w:t>Linear Regression with Multiple Variables</w:t>
      </w:r>
    </w:p>
    <w:p w14:paraId="738D7A1F" w14:textId="77777777" w:rsidR="00446F98" w:rsidRDefault="00446F98" w:rsidP="00446F98">
      <w:r>
        <w:t>What if your input has more than one value? In this module, we show how linear regression can be extended to accommodate multiple input features. We also discuss best practices for implementing linear regression.</w:t>
      </w:r>
    </w:p>
    <w:p w14:paraId="1592ECE7" w14:textId="77777777" w:rsidR="00446F98" w:rsidRDefault="00446F98" w:rsidP="00446F98"/>
    <w:p w14:paraId="4097144A" w14:textId="77777777" w:rsidR="00446F98" w:rsidRDefault="00446F98" w:rsidP="00446F98">
      <w:r>
        <w:t>8 videos, 16 readings</w:t>
      </w:r>
    </w:p>
    <w:p w14:paraId="7EF22176" w14:textId="77777777" w:rsidR="00446F98" w:rsidRDefault="00446F98" w:rsidP="00446F98">
      <w:r>
        <w:t>expand</w:t>
      </w:r>
    </w:p>
    <w:p w14:paraId="29FAB01E" w14:textId="77777777" w:rsidR="00446F98" w:rsidRDefault="00446F98" w:rsidP="00446F98">
      <w:r>
        <w:t>Reading: Setting Up Your Programming Assignment Environment</w:t>
      </w:r>
    </w:p>
    <w:p w14:paraId="1143394E" w14:textId="77777777" w:rsidR="00446F98" w:rsidRDefault="00446F98" w:rsidP="00446F98">
      <w:r>
        <w:t>Reading: Installing MATLAB</w:t>
      </w:r>
    </w:p>
    <w:p w14:paraId="5AFA26F9" w14:textId="77777777" w:rsidR="00446F98" w:rsidRDefault="00446F98" w:rsidP="00446F98">
      <w:r>
        <w:t>Reading: Installing Octave on Windows</w:t>
      </w:r>
    </w:p>
    <w:p w14:paraId="49B5FCCB" w14:textId="77777777" w:rsidR="00446F98" w:rsidRDefault="00446F98" w:rsidP="00446F98">
      <w:r>
        <w:t>Reading: Installing Octave on Mac OS X (10.10 Yosemite and 10.9 Mavericks and Later)</w:t>
      </w:r>
    </w:p>
    <w:p w14:paraId="65AFC585" w14:textId="77777777" w:rsidR="00446F98" w:rsidRDefault="00446F98" w:rsidP="00446F98">
      <w:r>
        <w:t>Reading: Installing Octave on Mac OS X (10.8 Mountain Lion and Earlier)</w:t>
      </w:r>
    </w:p>
    <w:p w14:paraId="23396DFD" w14:textId="77777777" w:rsidR="00446F98" w:rsidRDefault="00446F98" w:rsidP="00446F98">
      <w:r>
        <w:t>Reading: Installing Octave on GNU/Linux</w:t>
      </w:r>
    </w:p>
    <w:p w14:paraId="6D3D4140" w14:textId="77777777" w:rsidR="00446F98" w:rsidRDefault="00446F98" w:rsidP="00446F98">
      <w:r>
        <w:t>Reading: More Octave/MATLAB resources</w:t>
      </w:r>
    </w:p>
    <w:p w14:paraId="61FD12E2" w14:textId="77777777" w:rsidR="00446F98" w:rsidRDefault="00446F98" w:rsidP="00446F98">
      <w:r>
        <w:t>Video: Multiple Features</w:t>
      </w:r>
    </w:p>
    <w:p w14:paraId="44CA51D3" w14:textId="77777777" w:rsidR="00446F98" w:rsidRDefault="00446F98" w:rsidP="00446F98">
      <w:r>
        <w:t>Reading: Multiple Features</w:t>
      </w:r>
    </w:p>
    <w:p w14:paraId="20B1F0CF" w14:textId="77777777" w:rsidR="00446F98" w:rsidRDefault="00446F98" w:rsidP="00446F98">
      <w:r>
        <w:t>Video: Gradient Descent for Multiple Variables</w:t>
      </w:r>
    </w:p>
    <w:p w14:paraId="656FF0EA" w14:textId="77777777" w:rsidR="00446F98" w:rsidRDefault="00446F98" w:rsidP="00446F98">
      <w:r>
        <w:t xml:space="preserve">Reading: Gradient Descent </w:t>
      </w:r>
      <w:proofErr w:type="gramStart"/>
      <w:r>
        <w:t>For</w:t>
      </w:r>
      <w:proofErr w:type="gramEnd"/>
      <w:r>
        <w:t xml:space="preserve"> Multiple Variables</w:t>
      </w:r>
    </w:p>
    <w:p w14:paraId="127A384C" w14:textId="77777777" w:rsidR="00446F98" w:rsidRDefault="00446F98" w:rsidP="00446F98">
      <w:r>
        <w:lastRenderedPageBreak/>
        <w:t>Video: Gradient Descent in Practice I - Feature Scaling</w:t>
      </w:r>
    </w:p>
    <w:p w14:paraId="75CE75AD" w14:textId="77777777" w:rsidR="00446F98" w:rsidRDefault="00446F98" w:rsidP="00446F98">
      <w:r>
        <w:t>Reading: Gradient Descent in Practice I - Feature Scaling</w:t>
      </w:r>
    </w:p>
    <w:p w14:paraId="0C856549" w14:textId="77777777" w:rsidR="00446F98" w:rsidRDefault="00446F98" w:rsidP="00446F98">
      <w:r>
        <w:t>Video: Gradient Descent in Practice II - Learning Rate</w:t>
      </w:r>
    </w:p>
    <w:p w14:paraId="748B69AC" w14:textId="77777777" w:rsidR="00446F98" w:rsidRDefault="00446F98" w:rsidP="00446F98">
      <w:r>
        <w:t>Reading: Gradient Descent in Practice II - Learning Rate</w:t>
      </w:r>
    </w:p>
    <w:p w14:paraId="2361E89E" w14:textId="77777777" w:rsidR="00446F98" w:rsidRDefault="00446F98" w:rsidP="00446F98">
      <w:r>
        <w:t>Video: Features and Polynomial Regression</w:t>
      </w:r>
    </w:p>
    <w:p w14:paraId="7E25B60F" w14:textId="77777777" w:rsidR="00446F98" w:rsidRDefault="00446F98" w:rsidP="00446F98">
      <w:r>
        <w:t>Reading: Features and Polynomial Regression</w:t>
      </w:r>
    </w:p>
    <w:p w14:paraId="07C6544A" w14:textId="77777777" w:rsidR="00446F98" w:rsidRDefault="00446F98" w:rsidP="00446F98">
      <w:r>
        <w:t>Video: Normal Equation</w:t>
      </w:r>
    </w:p>
    <w:p w14:paraId="5E9C51A7" w14:textId="77777777" w:rsidR="00446F98" w:rsidRDefault="00446F98" w:rsidP="00446F98">
      <w:r>
        <w:t>Reading: Normal Equation</w:t>
      </w:r>
    </w:p>
    <w:p w14:paraId="2DF56B68" w14:textId="77777777" w:rsidR="00446F98" w:rsidRDefault="00446F98" w:rsidP="00446F98">
      <w:r>
        <w:t xml:space="preserve">Video: Normal Equation </w:t>
      </w:r>
      <w:proofErr w:type="spellStart"/>
      <w:r>
        <w:t>Noninvertibility</w:t>
      </w:r>
      <w:proofErr w:type="spellEnd"/>
    </w:p>
    <w:p w14:paraId="3B26324C" w14:textId="77777777" w:rsidR="00446F98" w:rsidRDefault="00446F98" w:rsidP="00446F98">
      <w:r>
        <w:t xml:space="preserve">Reading: Normal Equation </w:t>
      </w:r>
      <w:proofErr w:type="spellStart"/>
      <w:r>
        <w:t>Noninvertibility</w:t>
      </w:r>
      <w:proofErr w:type="spellEnd"/>
    </w:p>
    <w:p w14:paraId="43646C52" w14:textId="77777777" w:rsidR="00446F98" w:rsidRDefault="00446F98" w:rsidP="00446F98">
      <w:r>
        <w:t>Video: Working on and Submitting Programming Assignments</w:t>
      </w:r>
    </w:p>
    <w:p w14:paraId="7E9C500A" w14:textId="77777777" w:rsidR="00446F98" w:rsidRDefault="00446F98" w:rsidP="00446F98">
      <w:r>
        <w:t>Reading: Programming tips from Mentors</w:t>
      </w:r>
    </w:p>
    <w:p w14:paraId="4DB7900F" w14:textId="77777777" w:rsidR="00446F98" w:rsidRDefault="00446F98" w:rsidP="00446F98">
      <w:r>
        <w:t>Reading: Lecture Slides</w:t>
      </w:r>
    </w:p>
    <w:p w14:paraId="161E762E" w14:textId="77777777" w:rsidR="00446F98" w:rsidRDefault="00446F98" w:rsidP="00446F98"/>
    <w:p w14:paraId="29A87750" w14:textId="77777777" w:rsidR="00446F98" w:rsidRDefault="00446F98" w:rsidP="00446F98"/>
    <w:p w14:paraId="3EF5FF2B" w14:textId="77777777" w:rsidR="00446F98" w:rsidRDefault="00446F98" w:rsidP="00446F98"/>
    <w:p w14:paraId="7E4AFCEB" w14:textId="77777777" w:rsidR="00446F98" w:rsidRDefault="00446F98" w:rsidP="00446F98">
      <w:r>
        <w:t>Graded: Linear Regression with Multiple Variables</w:t>
      </w:r>
    </w:p>
    <w:p w14:paraId="1DD5BD95" w14:textId="77777777" w:rsidR="00446F98" w:rsidRDefault="00446F98" w:rsidP="00446F98">
      <w:r>
        <w:t>Octave/</w:t>
      </w:r>
      <w:proofErr w:type="spellStart"/>
      <w:r>
        <w:t>Matlab</w:t>
      </w:r>
      <w:proofErr w:type="spellEnd"/>
      <w:r>
        <w:t xml:space="preserve"> Tutorial</w:t>
      </w:r>
    </w:p>
    <w:p w14:paraId="2BD6BA7F" w14:textId="77777777" w:rsidR="00446F98" w:rsidRDefault="00446F98" w:rsidP="00446F98">
      <w:r>
        <w:t>This course includes programming assignments designed to help you understand how to implement the learning algorithms in practice. To complete the programming assignments, you will need to use Octave or MATLAB. This module introduces Octave/</w:t>
      </w:r>
      <w:proofErr w:type="spellStart"/>
      <w:r>
        <w:t>Matlab</w:t>
      </w:r>
      <w:proofErr w:type="spellEnd"/>
      <w:r>
        <w:t xml:space="preserve"> and shows you how to submit an assignment.</w:t>
      </w:r>
    </w:p>
    <w:p w14:paraId="67BD6AE8" w14:textId="77777777" w:rsidR="00446F98" w:rsidRDefault="00446F98" w:rsidP="00446F98"/>
    <w:p w14:paraId="68BB3F23" w14:textId="77777777" w:rsidR="00446F98" w:rsidRDefault="00446F98" w:rsidP="00446F98">
      <w:r>
        <w:t>6 videos, 1 reading</w:t>
      </w:r>
    </w:p>
    <w:p w14:paraId="72722164" w14:textId="77777777" w:rsidR="00446F98" w:rsidRDefault="00446F98" w:rsidP="00446F98">
      <w:r>
        <w:t>expand</w:t>
      </w:r>
    </w:p>
    <w:p w14:paraId="1F77E6F3" w14:textId="77777777" w:rsidR="00446F98" w:rsidRDefault="00446F98" w:rsidP="00446F98">
      <w:r>
        <w:t>Video: Basic Operations</w:t>
      </w:r>
    </w:p>
    <w:p w14:paraId="55E3C83A" w14:textId="77777777" w:rsidR="00446F98" w:rsidRDefault="00446F98" w:rsidP="00446F98">
      <w:r>
        <w:t>Video: Moving Data Around</w:t>
      </w:r>
    </w:p>
    <w:p w14:paraId="1E852BA5" w14:textId="77777777" w:rsidR="00446F98" w:rsidRDefault="00446F98" w:rsidP="00446F98">
      <w:r>
        <w:t>Video: Computing on Data</w:t>
      </w:r>
    </w:p>
    <w:p w14:paraId="75E812DC" w14:textId="77777777" w:rsidR="00446F98" w:rsidRDefault="00446F98" w:rsidP="00446F98">
      <w:r>
        <w:t>Video: Plotting Data</w:t>
      </w:r>
    </w:p>
    <w:p w14:paraId="63286B6B" w14:textId="77777777" w:rsidR="00446F98" w:rsidRDefault="00446F98" w:rsidP="00446F98">
      <w:r>
        <w:t>Video: Control Statements: for, while, if statement</w:t>
      </w:r>
    </w:p>
    <w:p w14:paraId="20ADDE7C" w14:textId="77777777" w:rsidR="00446F98" w:rsidRDefault="00446F98" w:rsidP="00446F98">
      <w:r>
        <w:lastRenderedPageBreak/>
        <w:t>Video: Vectorization</w:t>
      </w:r>
    </w:p>
    <w:p w14:paraId="493D0321" w14:textId="77777777" w:rsidR="00446F98" w:rsidRDefault="00446F98" w:rsidP="00446F98">
      <w:r>
        <w:t>Reading: Lecture Slides</w:t>
      </w:r>
    </w:p>
    <w:p w14:paraId="44ADD8C9" w14:textId="77777777" w:rsidR="00446F98" w:rsidRDefault="00446F98" w:rsidP="00446F98">
      <w:r>
        <w:t>Programming: Linear Regression</w:t>
      </w:r>
    </w:p>
    <w:p w14:paraId="5C628204" w14:textId="77777777" w:rsidR="00446F98" w:rsidRDefault="00446F98" w:rsidP="00446F98"/>
    <w:p w14:paraId="4A22BBFA" w14:textId="77777777" w:rsidR="00446F98" w:rsidRDefault="00446F98" w:rsidP="00446F98"/>
    <w:p w14:paraId="31924E92" w14:textId="77777777" w:rsidR="00446F98" w:rsidRDefault="00446F98" w:rsidP="00446F98"/>
    <w:p w14:paraId="54DD0E54" w14:textId="77777777" w:rsidR="00446F98" w:rsidRDefault="00446F98" w:rsidP="00446F98">
      <w:r>
        <w:t>Graded: Octave/</w:t>
      </w:r>
      <w:proofErr w:type="spellStart"/>
      <w:r>
        <w:t>Matlab</w:t>
      </w:r>
      <w:proofErr w:type="spellEnd"/>
      <w:r>
        <w:t xml:space="preserve"> Tutorial</w:t>
      </w:r>
    </w:p>
    <w:p w14:paraId="3F7B9DCF" w14:textId="77777777" w:rsidR="00446F98" w:rsidRDefault="00446F98" w:rsidP="00446F98">
      <w:r>
        <w:t>WEEK 3</w:t>
      </w:r>
    </w:p>
    <w:p w14:paraId="0461DA41" w14:textId="77777777" w:rsidR="00446F98" w:rsidRDefault="00446F98" w:rsidP="00446F98">
      <w:r>
        <w:t>Logistic Regression</w:t>
      </w:r>
    </w:p>
    <w:p w14:paraId="38FEB11A" w14:textId="77777777" w:rsidR="00446F98" w:rsidRDefault="00446F98" w:rsidP="00446F98">
      <w:r>
        <w:t xml:space="preserve">Logistic regression is a method for classifying data into discrete outcomes. For example, we might use logistic regression to classify an email as spam or not spam. In this module, we introduce the notion of classification, the cost function for logistic regression, and the application of logistic regression to multi-class classification. </w:t>
      </w:r>
    </w:p>
    <w:p w14:paraId="1DDD02D9" w14:textId="77777777" w:rsidR="00446F98" w:rsidRDefault="00446F98" w:rsidP="00446F98"/>
    <w:p w14:paraId="42C2EE7D" w14:textId="77777777" w:rsidR="00446F98" w:rsidRDefault="00446F98" w:rsidP="00446F98">
      <w:r>
        <w:t>7 videos, 8 readings</w:t>
      </w:r>
    </w:p>
    <w:p w14:paraId="4B43F8F7" w14:textId="77777777" w:rsidR="00446F98" w:rsidRDefault="00446F98" w:rsidP="00446F98">
      <w:r>
        <w:t>expand</w:t>
      </w:r>
    </w:p>
    <w:p w14:paraId="09B3077B" w14:textId="77777777" w:rsidR="00446F98" w:rsidRDefault="00446F98" w:rsidP="00446F98">
      <w:r>
        <w:t>Video: Classification</w:t>
      </w:r>
    </w:p>
    <w:p w14:paraId="3432B4CE" w14:textId="77777777" w:rsidR="00446F98" w:rsidRDefault="00446F98" w:rsidP="00446F98">
      <w:r>
        <w:t>Reading: Classification</w:t>
      </w:r>
    </w:p>
    <w:p w14:paraId="184F0261" w14:textId="77777777" w:rsidR="00446F98" w:rsidRDefault="00446F98" w:rsidP="00446F98">
      <w:r>
        <w:t>Video: Hypothesis Representation</w:t>
      </w:r>
    </w:p>
    <w:p w14:paraId="2A1AF7EA" w14:textId="77777777" w:rsidR="00446F98" w:rsidRDefault="00446F98" w:rsidP="00446F98">
      <w:r>
        <w:t>Reading: Hypothesis Representation</w:t>
      </w:r>
    </w:p>
    <w:p w14:paraId="67A59A15" w14:textId="77777777" w:rsidR="00446F98" w:rsidRDefault="00446F98" w:rsidP="00446F98">
      <w:r>
        <w:t>Video: Decision Boundary</w:t>
      </w:r>
    </w:p>
    <w:p w14:paraId="5714FBCF" w14:textId="77777777" w:rsidR="00446F98" w:rsidRDefault="00446F98" w:rsidP="00446F98">
      <w:r>
        <w:t>Reading: Decision Boundary</w:t>
      </w:r>
    </w:p>
    <w:p w14:paraId="5B0D086B" w14:textId="77777777" w:rsidR="00446F98" w:rsidRDefault="00446F98" w:rsidP="00446F98">
      <w:r>
        <w:t>Video: Cost Function</w:t>
      </w:r>
    </w:p>
    <w:p w14:paraId="1E08D102" w14:textId="77777777" w:rsidR="00446F98" w:rsidRDefault="00446F98" w:rsidP="00446F98">
      <w:r>
        <w:t>Reading: Cost Function</w:t>
      </w:r>
    </w:p>
    <w:p w14:paraId="5346EEED" w14:textId="77777777" w:rsidR="00446F98" w:rsidRDefault="00446F98" w:rsidP="00446F98">
      <w:r>
        <w:t>Video: Simplified Cost Function and Gradient Descent</w:t>
      </w:r>
    </w:p>
    <w:p w14:paraId="6348D296" w14:textId="77777777" w:rsidR="00446F98" w:rsidRDefault="00446F98" w:rsidP="00446F98">
      <w:r>
        <w:t>Reading: Simplified Cost Function and Gradient Descent</w:t>
      </w:r>
    </w:p>
    <w:p w14:paraId="7BC3B22F" w14:textId="77777777" w:rsidR="00446F98" w:rsidRDefault="00446F98" w:rsidP="00446F98">
      <w:r>
        <w:t>Video: Advanced Optimization</w:t>
      </w:r>
    </w:p>
    <w:p w14:paraId="1D97B248" w14:textId="77777777" w:rsidR="00446F98" w:rsidRDefault="00446F98" w:rsidP="00446F98">
      <w:r>
        <w:t>Reading: Advanced Optimization</w:t>
      </w:r>
    </w:p>
    <w:p w14:paraId="5F9F3BB6" w14:textId="77777777" w:rsidR="00446F98" w:rsidRDefault="00446F98" w:rsidP="00446F98">
      <w:r>
        <w:t>Video: Multiclass Classification: One-vs-all</w:t>
      </w:r>
    </w:p>
    <w:p w14:paraId="7AC2A0DC" w14:textId="77777777" w:rsidR="00446F98" w:rsidRDefault="00446F98" w:rsidP="00446F98">
      <w:r>
        <w:t>Reading: Multiclass Classification: One-vs-all</w:t>
      </w:r>
    </w:p>
    <w:p w14:paraId="17A21FC5" w14:textId="77777777" w:rsidR="00446F98" w:rsidRDefault="00446F98" w:rsidP="00446F98">
      <w:r>
        <w:lastRenderedPageBreak/>
        <w:t>Reading: Lecture Slides</w:t>
      </w:r>
    </w:p>
    <w:p w14:paraId="41A9882E" w14:textId="77777777" w:rsidR="00446F98" w:rsidRDefault="00446F98" w:rsidP="00446F98"/>
    <w:p w14:paraId="1FDA2EB8" w14:textId="77777777" w:rsidR="00446F98" w:rsidRDefault="00446F98" w:rsidP="00446F98"/>
    <w:p w14:paraId="103F12CD" w14:textId="77777777" w:rsidR="00446F98" w:rsidRDefault="00446F98" w:rsidP="00446F98"/>
    <w:p w14:paraId="5EC100A9" w14:textId="77777777" w:rsidR="00446F98" w:rsidRDefault="00446F98" w:rsidP="00446F98">
      <w:r>
        <w:t>Graded: Logistic Regression</w:t>
      </w:r>
    </w:p>
    <w:p w14:paraId="2D434A75" w14:textId="77777777" w:rsidR="00446F98" w:rsidRDefault="00446F98" w:rsidP="00446F98">
      <w:r>
        <w:t>Regularization</w:t>
      </w:r>
    </w:p>
    <w:p w14:paraId="098C3609" w14:textId="77777777" w:rsidR="00446F98" w:rsidRDefault="00446F98" w:rsidP="00446F98">
      <w:r>
        <w:t xml:space="preserve">Machine learning models need to generalize well to new examples that the model has not seen in practice. In this module, we introduce regularization, which helps prevent models from overfitting the training data. </w:t>
      </w:r>
    </w:p>
    <w:p w14:paraId="6301AE57" w14:textId="77777777" w:rsidR="00446F98" w:rsidRDefault="00446F98" w:rsidP="00446F98"/>
    <w:p w14:paraId="528A2CDA" w14:textId="77777777" w:rsidR="00446F98" w:rsidRDefault="00446F98" w:rsidP="00446F98">
      <w:r>
        <w:t>4 videos, 5 readings</w:t>
      </w:r>
    </w:p>
    <w:p w14:paraId="19E77A98" w14:textId="77777777" w:rsidR="00446F98" w:rsidRDefault="00446F98" w:rsidP="00446F98">
      <w:r>
        <w:t>expand</w:t>
      </w:r>
    </w:p>
    <w:p w14:paraId="6056D310" w14:textId="77777777" w:rsidR="00446F98" w:rsidRDefault="00446F98" w:rsidP="00446F98">
      <w:r>
        <w:t>Video: The Problem of Overfitting</w:t>
      </w:r>
    </w:p>
    <w:p w14:paraId="7DEBEF57" w14:textId="77777777" w:rsidR="00446F98" w:rsidRDefault="00446F98" w:rsidP="00446F98">
      <w:r>
        <w:t>Reading: The Problem of Overfitting</w:t>
      </w:r>
    </w:p>
    <w:p w14:paraId="5F49D756" w14:textId="77777777" w:rsidR="00446F98" w:rsidRDefault="00446F98" w:rsidP="00446F98">
      <w:r>
        <w:t>Video: Cost Function</w:t>
      </w:r>
    </w:p>
    <w:p w14:paraId="2ED6EC77" w14:textId="77777777" w:rsidR="00446F98" w:rsidRDefault="00446F98" w:rsidP="00446F98">
      <w:r>
        <w:t>Reading: Cost Function</w:t>
      </w:r>
    </w:p>
    <w:p w14:paraId="063A4C21" w14:textId="77777777" w:rsidR="00446F98" w:rsidRDefault="00446F98" w:rsidP="00446F98">
      <w:r>
        <w:t>Video: Regularized Linear Regression</w:t>
      </w:r>
    </w:p>
    <w:p w14:paraId="058738A0" w14:textId="77777777" w:rsidR="00446F98" w:rsidRDefault="00446F98" w:rsidP="00446F98">
      <w:r>
        <w:t>Reading: Regularized Linear Regression</w:t>
      </w:r>
    </w:p>
    <w:p w14:paraId="2F94132A" w14:textId="77777777" w:rsidR="00446F98" w:rsidRDefault="00446F98" w:rsidP="00446F98">
      <w:r>
        <w:t>Video: Regularized Logistic Regression</w:t>
      </w:r>
    </w:p>
    <w:p w14:paraId="5EAFFF35" w14:textId="77777777" w:rsidR="00446F98" w:rsidRDefault="00446F98" w:rsidP="00446F98">
      <w:r>
        <w:t>Reading: Regularized Logistic Regression</w:t>
      </w:r>
    </w:p>
    <w:p w14:paraId="20DE8300" w14:textId="77777777" w:rsidR="00446F98" w:rsidRDefault="00446F98" w:rsidP="00446F98">
      <w:r>
        <w:t>Reading: Lecture Slides</w:t>
      </w:r>
    </w:p>
    <w:p w14:paraId="13545C50" w14:textId="77777777" w:rsidR="00446F98" w:rsidRDefault="00446F98" w:rsidP="00446F98">
      <w:r>
        <w:t>Programming: Logistic Regression</w:t>
      </w:r>
    </w:p>
    <w:p w14:paraId="26661D37" w14:textId="77777777" w:rsidR="00446F98" w:rsidRDefault="00446F98" w:rsidP="00446F98"/>
    <w:p w14:paraId="367B8AA4" w14:textId="77777777" w:rsidR="00446F98" w:rsidRDefault="00446F98" w:rsidP="00446F98"/>
    <w:p w14:paraId="3C82903E" w14:textId="77777777" w:rsidR="00446F98" w:rsidRDefault="00446F98" w:rsidP="00446F98"/>
    <w:p w14:paraId="77E46C1E" w14:textId="77777777" w:rsidR="00446F98" w:rsidRDefault="00446F98" w:rsidP="00446F98">
      <w:r>
        <w:t>Graded: Regularization</w:t>
      </w:r>
    </w:p>
    <w:p w14:paraId="1114B3B0" w14:textId="77777777" w:rsidR="00446F98" w:rsidRDefault="00446F98" w:rsidP="00446F98">
      <w:r>
        <w:t>WEEK 4</w:t>
      </w:r>
    </w:p>
    <w:p w14:paraId="623E12EB" w14:textId="77777777" w:rsidR="00446F98" w:rsidRDefault="00446F98" w:rsidP="00446F98">
      <w:r>
        <w:t>Neural Networks: Representation</w:t>
      </w:r>
    </w:p>
    <w:p w14:paraId="0268B31E" w14:textId="77777777" w:rsidR="00446F98" w:rsidRDefault="00446F98" w:rsidP="00446F98">
      <w:r>
        <w:t xml:space="preserve">Neural networks </w:t>
      </w:r>
      <w:proofErr w:type="gramStart"/>
      <w:r>
        <w:t>is</w:t>
      </w:r>
      <w:proofErr w:type="gramEnd"/>
      <w:r>
        <w:t xml:space="preserve"> a model inspired by how the brain works. It is widely used today in many applications: when your phone interprets and understand your voice commands, it is likely that a neural </w:t>
      </w:r>
      <w:r>
        <w:lastRenderedPageBreak/>
        <w:t xml:space="preserve">network is helping to understand your speech; when you cash a check, the machines that automatically read the digits also use neural networks. </w:t>
      </w:r>
    </w:p>
    <w:p w14:paraId="05AC2F0A" w14:textId="77777777" w:rsidR="00446F98" w:rsidRDefault="00446F98" w:rsidP="00446F98"/>
    <w:p w14:paraId="39953B66" w14:textId="77777777" w:rsidR="00446F98" w:rsidRDefault="00446F98" w:rsidP="00446F98">
      <w:r>
        <w:t>7 videos, 6 readings</w:t>
      </w:r>
    </w:p>
    <w:p w14:paraId="2D147B55" w14:textId="77777777" w:rsidR="00446F98" w:rsidRDefault="00446F98" w:rsidP="00446F98">
      <w:r>
        <w:t>expand</w:t>
      </w:r>
    </w:p>
    <w:p w14:paraId="05CC3AC8" w14:textId="77777777" w:rsidR="00446F98" w:rsidRDefault="00446F98" w:rsidP="00446F98">
      <w:r>
        <w:t>Video: Non-linear Hypotheses</w:t>
      </w:r>
    </w:p>
    <w:p w14:paraId="06F7C867" w14:textId="77777777" w:rsidR="00446F98" w:rsidRDefault="00446F98" w:rsidP="00446F98">
      <w:r>
        <w:t>Video: Neurons and the Brain</w:t>
      </w:r>
    </w:p>
    <w:p w14:paraId="6ACFBE4E" w14:textId="77777777" w:rsidR="00446F98" w:rsidRDefault="00446F98" w:rsidP="00446F98">
      <w:r>
        <w:t>Video: Model Representation I</w:t>
      </w:r>
    </w:p>
    <w:p w14:paraId="3EC49A97" w14:textId="77777777" w:rsidR="00446F98" w:rsidRDefault="00446F98" w:rsidP="00446F98">
      <w:r>
        <w:t>Reading: Model Representation I</w:t>
      </w:r>
    </w:p>
    <w:p w14:paraId="176B6E32" w14:textId="77777777" w:rsidR="00446F98" w:rsidRDefault="00446F98" w:rsidP="00446F98">
      <w:r>
        <w:t>Video: Model Representation II</w:t>
      </w:r>
    </w:p>
    <w:p w14:paraId="0F6F37C1" w14:textId="77777777" w:rsidR="00446F98" w:rsidRDefault="00446F98" w:rsidP="00446F98">
      <w:r>
        <w:t>Reading: Model Representation II</w:t>
      </w:r>
    </w:p>
    <w:p w14:paraId="38BA9472" w14:textId="77777777" w:rsidR="00446F98" w:rsidRDefault="00446F98" w:rsidP="00446F98">
      <w:r>
        <w:t>Video: Examples and Intuitions I</w:t>
      </w:r>
    </w:p>
    <w:p w14:paraId="68DDAF21" w14:textId="77777777" w:rsidR="00446F98" w:rsidRDefault="00446F98" w:rsidP="00446F98">
      <w:r>
        <w:t>Reading: Examples and Intuitions I</w:t>
      </w:r>
    </w:p>
    <w:p w14:paraId="1B947D67" w14:textId="77777777" w:rsidR="00446F98" w:rsidRDefault="00446F98" w:rsidP="00446F98">
      <w:r>
        <w:t>Video: Examples and Intuitions II</w:t>
      </w:r>
    </w:p>
    <w:p w14:paraId="2A9B87ED" w14:textId="77777777" w:rsidR="00446F98" w:rsidRDefault="00446F98" w:rsidP="00446F98">
      <w:r>
        <w:t>Reading: Examples and Intuitions II</w:t>
      </w:r>
    </w:p>
    <w:p w14:paraId="2BBA48B8" w14:textId="77777777" w:rsidR="00446F98" w:rsidRDefault="00446F98" w:rsidP="00446F98">
      <w:r>
        <w:t>Video: Multiclass Classification</w:t>
      </w:r>
    </w:p>
    <w:p w14:paraId="24848879" w14:textId="77777777" w:rsidR="00446F98" w:rsidRDefault="00446F98" w:rsidP="00446F98">
      <w:r>
        <w:t>Reading: Multiclass Classification</w:t>
      </w:r>
    </w:p>
    <w:p w14:paraId="0B744454" w14:textId="77777777" w:rsidR="00446F98" w:rsidRDefault="00446F98" w:rsidP="00446F98">
      <w:r>
        <w:t>Reading: Lecture Slides</w:t>
      </w:r>
    </w:p>
    <w:p w14:paraId="066E111A" w14:textId="77777777" w:rsidR="00446F98" w:rsidRDefault="00446F98" w:rsidP="00446F98">
      <w:r>
        <w:t>Programming: Multi-class Classification and Neural Networks</w:t>
      </w:r>
    </w:p>
    <w:p w14:paraId="4792C9F8" w14:textId="77777777" w:rsidR="00446F98" w:rsidRDefault="00446F98" w:rsidP="00446F98"/>
    <w:p w14:paraId="655AF96C" w14:textId="77777777" w:rsidR="00446F98" w:rsidRDefault="00446F98" w:rsidP="00446F98"/>
    <w:p w14:paraId="6E1F8544" w14:textId="77777777" w:rsidR="00446F98" w:rsidRDefault="00446F98" w:rsidP="00446F98"/>
    <w:p w14:paraId="4A486429" w14:textId="77777777" w:rsidR="00446F98" w:rsidRDefault="00446F98" w:rsidP="00446F98">
      <w:r>
        <w:t>Graded: Neural Networks: Representation</w:t>
      </w:r>
    </w:p>
    <w:p w14:paraId="56374672" w14:textId="77777777" w:rsidR="00446F98" w:rsidRDefault="00446F98" w:rsidP="00446F98">
      <w:r>
        <w:t>WEEK 5</w:t>
      </w:r>
    </w:p>
    <w:p w14:paraId="21965D2E" w14:textId="77777777" w:rsidR="00446F98" w:rsidRDefault="00446F98" w:rsidP="00446F98">
      <w:r>
        <w:t>Neural Networks: Learning</w:t>
      </w:r>
    </w:p>
    <w:p w14:paraId="2081786B" w14:textId="77777777" w:rsidR="00446F98" w:rsidRDefault="00446F98" w:rsidP="00446F98">
      <w:r>
        <w:t xml:space="preserve">In this module, we introduce the backpropagation algorithm that is used to help learn parameters for a neural network. At the end of this module, you will be implementing your own neural network for digit recognition. </w:t>
      </w:r>
    </w:p>
    <w:p w14:paraId="21F55805" w14:textId="77777777" w:rsidR="00446F98" w:rsidRDefault="00446F98" w:rsidP="00446F98"/>
    <w:p w14:paraId="5C3E85AA" w14:textId="77777777" w:rsidR="00446F98" w:rsidRDefault="00446F98" w:rsidP="00446F98">
      <w:r>
        <w:t>8 videos, 8 readings</w:t>
      </w:r>
    </w:p>
    <w:p w14:paraId="659AC065" w14:textId="77777777" w:rsidR="00446F98" w:rsidRDefault="00446F98" w:rsidP="00446F98">
      <w:r>
        <w:lastRenderedPageBreak/>
        <w:t>expand</w:t>
      </w:r>
    </w:p>
    <w:p w14:paraId="7CD3C345" w14:textId="77777777" w:rsidR="00446F98" w:rsidRDefault="00446F98" w:rsidP="00446F98">
      <w:r>
        <w:t>Video: Cost Function</w:t>
      </w:r>
    </w:p>
    <w:p w14:paraId="62F73370" w14:textId="77777777" w:rsidR="00446F98" w:rsidRDefault="00446F98" w:rsidP="00446F98">
      <w:r>
        <w:t>Reading: Cost Function</w:t>
      </w:r>
    </w:p>
    <w:p w14:paraId="407D35D1" w14:textId="77777777" w:rsidR="00446F98" w:rsidRDefault="00446F98" w:rsidP="00446F98">
      <w:r>
        <w:t>Video: Backpropagation Algorithm</w:t>
      </w:r>
    </w:p>
    <w:p w14:paraId="1E865C82" w14:textId="77777777" w:rsidR="00446F98" w:rsidRDefault="00446F98" w:rsidP="00446F98">
      <w:r>
        <w:t>Reading: Backpropagation Algorithm</w:t>
      </w:r>
    </w:p>
    <w:p w14:paraId="2397A8F1" w14:textId="77777777" w:rsidR="00446F98" w:rsidRDefault="00446F98" w:rsidP="00446F98">
      <w:r>
        <w:t>Video: Backpropagation Intuition</w:t>
      </w:r>
    </w:p>
    <w:p w14:paraId="0C38E47E" w14:textId="77777777" w:rsidR="00446F98" w:rsidRDefault="00446F98" w:rsidP="00446F98">
      <w:r>
        <w:t>Reading: Backpropagation Intuition</w:t>
      </w:r>
    </w:p>
    <w:p w14:paraId="7DA27F6D" w14:textId="77777777" w:rsidR="00446F98" w:rsidRDefault="00446F98" w:rsidP="00446F98">
      <w:r>
        <w:t>Video: Implementation Note: Unrolling Parameters</w:t>
      </w:r>
    </w:p>
    <w:p w14:paraId="5DFF67A4" w14:textId="77777777" w:rsidR="00446F98" w:rsidRDefault="00446F98" w:rsidP="00446F98">
      <w:r>
        <w:t>Reading: Implementation Note: Unrolling Parameters</w:t>
      </w:r>
    </w:p>
    <w:p w14:paraId="2A37DFE9" w14:textId="77777777" w:rsidR="00446F98" w:rsidRDefault="00446F98" w:rsidP="00446F98">
      <w:r>
        <w:t>Video: Gradient Checking</w:t>
      </w:r>
    </w:p>
    <w:p w14:paraId="3C95C59C" w14:textId="77777777" w:rsidR="00446F98" w:rsidRDefault="00446F98" w:rsidP="00446F98">
      <w:r>
        <w:t>Reading: Gradient Checking</w:t>
      </w:r>
    </w:p>
    <w:p w14:paraId="58CAD4F3" w14:textId="77777777" w:rsidR="00446F98" w:rsidRDefault="00446F98" w:rsidP="00446F98">
      <w:r>
        <w:t>Video: Random Initialization</w:t>
      </w:r>
    </w:p>
    <w:p w14:paraId="785861F7" w14:textId="77777777" w:rsidR="00446F98" w:rsidRDefault="00446F98" w:rsidP="00446F98">
      <w:r>
        <w:t>Reading: Random Initialization</w:t>
      </w:r>
    </w:p>
    <w:p w14:paraId="71B32BF3" w14:textId="77777777" w:rsidR="00446F98" w:rsidRDefault="00446F98" w:rsidP="00446F98">
      <w:r>
        <w:t>Video: Putting It Together</w:t>
      </w:r>
    </w:p>
    <w:p w14:paraId="01AA06C9" w14:textId="77777777" w:rsidR="00446F98" w:rsidRDefault="00446F98" w:rsidP="00446F98">
      <w:r>
        <w:t>Reading: Putting It Together</w:t>
      </w:r>
    </w:p>
    <w:p w14:paraId="72D30A15" w14:textId="77777777" w:rsidR="00446F98" w:rsidRDefault="00446F98" w:rsidP="00446F98">
      <w:r>
        <w:t>Video: Autonomous Driving</w:t>
      </w:r>
    </w:p>
    <w:p w14:paraId="2536C942" w14:textId="77777777" w:rsidR="00446F98" w:rsidRDefault="00446F98" w:rsidP="00446F98">
      <w:r>
        <w:t>Reading: Lecture Slides</w:t>
      </w:r>
    </w:p>
    <w:p w14:paraId="41D3B122" w14:textId="77777777" w:rsidR="00446F98" w:rsidRDefault="00446F98" w:rsidP="00446F98">
      <w:r>
        <w:t>Programming: Neural Network Learning</w:t>
      </w:r>
    </w:p>
    <w:p w14:paraId="713F3C1E" w14:textId="77777777" w:rsidR="00446F98" w:rsidRDefault="00446F98" w:rsidP="00446F98"/>
    <w:p w14:paraId="21F231C7" w14:textId="77777777" w:rsidR="00446F98" w:rsidRDefault="00446F98" w:rsidP="00446F98"/>
    <w:p w14:paraId="636C61E7" w14:textId="77777777" w:rsidR="00446F98" w:rsidRDefault="00446F98" w:rsidP="00446F98"/>
    <w:p w14:paraId="4FF4C71D" w14:textId="77777777" w:rsidR="00446F98" w:rsidRDefault="00446F98" w:rsidP="00446F98">
      <w:r>
        <w:t>Graded: Neural Networks: Learning</w:t>
      </w:r>
    </w:p>
    <w:p w14:paraId="7C878876" w14:textId="77777777" w:rsidR="00446F98" w:rsidRDefault="00446F98" w:rsidP="00446F98">
      <w:r>
        <w:t>WEEK 6</w:t>
      </w:r>
    </w:p>
    <w:p w14:paraId="768B0A67" w14:textId="77777777" w:rsidR="00446F98" w:rsidRDefault="00446F98" w:rsidP="00446F98">
      <w:r>
        <w:t>Advice for Applying Machine Learning</w:t>
      </w:r>
    </w:p>
    <w:p w14:paraId="4F1B1537" w14:textId="77777777" w:rsidR="00446F98" w:rsidRDefault="00446F98" w:rsidP="00446F98">
      <w:r>
        <w:t xml:space="preserve">Applying machine learning in practice is not always straightforward. In this module, we share best practices for applying machine learning in practice, and discuss the best ways to evaluate performance of the learned models. </w:t>
      </w:r>
    </w:p>
    <w:p w14:paraId="5D09CC4D" w14:textId="77777777" w:rsidR="00446F98" w:rsidRDefault="00446F98" w:rsidP="00446F98"/>
    <w:p w14:paraId="5BEF8056" w14:textId="77777777" w:rsidR="00446F98" w:rsidRDefault="00446F98" w:rsidP="00446F98">
      <w:r>
        <w:t>7 videos, 7 readings</w:t>
      </w:r>
    </w:p>
    <w:p w14:paraId="0E1B3F55" w14:textId="77777777" w:rsidR="00446F98" w:rsidRDefault="00446F98" w:rsidP="00446F98">
      <w:r>
        <w:lastRenderedPageBreak/>
        <w:t>expand</w:t>
      </w:r>
    </w:p>
    <w:p w14:paraId="46595C6C" w14:textId="77777777" w:rsidR="00446F98" w:rsidRDefault="00446F98" w:rsidP="00446F98">
      <w:r>
        <w:t>Video: Deciding What to Try Next</w:t>
      </w:r>
    </w:p>
    <w:p w14:paraId="6D3B6C14" w14:textId="77777777" w:rsidR="00446F98" w:rsidRDefault="00446F98" w:rsidP="00446F98">
      <w:r>
        <w:t>Video: Evaluating a Hypothesis</w:t>
      </w:r>
    </w:p>
    <w:p w14:paraId="1BAE3B19" w14:textId="77777777" w:rsidR="00446F98" w:rsidRDefault="00446F98" w:rsidP="00446F98">
      <w:r>
        <w:t>Reading: Evaluating a Hypothesis</w:t>
      </w:r>
    </w:p>
    <w:p w14:paraId="061DDD11" w14:textId="77777777" w:rsidR="00446F98" w:rsidRDefault="00446F98" w:rsidP="00446F98">
      <w:r>
        <w:t>Video: Model Selection and Train/Validation/Test Sets</w:t>
      </w:r>
    </w:p>
    <w:p w14:paraId="42B68461" w14:textId="77777777" w:rsidR="00446F98" w:rsidRDefault="00446F98" w:rsidP="00446F98">
      <w:r>
        <w:t>Reading: Model Selection and Train/Validation/Test Sets</w:t>
      </w:r>
    </w:p>
    <w:p w14:paraId="6F0167B5" w14:textId="77777777" w:rsidR="00446F98" w:rsidRDefault="00446F98" w:rsidP="00446F98">
      <w:r>
        <w:t>Video: Diagnosing Bias vs. Variance</w:t>
      </w:r>
    </w:p>
    <w:p w14:paraId="23F48F3B" w14:textId="77777777" w:rsidR="00446F98" w:rsidRDefault="00446F98" w:rsidP="00446F98">
      <w:r>
        <w:t>Reading: Diagnosing Bias vs. Variance</w:t>
      </w:r>
    </w:p>
    <w:p w14:paraId="7827834D" w14:textId="77777777" w:rsidR="00446F98" w:rsidRDefault="00446F98" w:rsidP="00446F98">
      <w:r>
        <w:t>Video: Regularization and Bias/Variance</w:t>
      </w:r>
    </w:p>
    <w:p w14:paraId="1EE51C02" w14:textId="77777777" w:rsidR="00446F98" w:rsidRDefault="00446F98" w:rsidP="00446F98">
      <w:r>
        <w:t>Reading: Regularization and Bias/Variance</w:t>
      </w:r>
    </w:p>
    <w:p w14:paraId="56703617" w14:textId="77777777" w:rsidR="00446F98" w:rsidRDefault="00446F98" w:rsidP="00446F98">
      <w:r>
        <w:t>Video: Learning Curves</w:t>
      </w:r>
    </w:p>
    <w:p w14:paraId="29D8077E" w14:textId="77777777" w:rsidR="00446F98" w:rsidRDefault="00446F98" w:rsidP="00446F98">
      <w:r>
        <w:t>Reading: Learning Curves</w:t>
      </w:r>
    </w:p>
    <w:p w14:paraId="5FA43F45" w14:textId="77777777" w:rsidR="00446F98" w:rsidRDefault="00446F98" w:rsidP="00446F98">
      <w:r>
        <w:t>Video: Deciding What to Do Next Revisited</w:t>
      </w:r>
    </w:p>
    <w:p w14:paraId="3B1C1362" w14:textId="77777777" w:rsidR="00446F98" w:rsidRDefault="00446F98" w:rsidP="00446F98">
      <w:r>
        <w:t>Reading: Deciding What to do Next Revisited</w:t>
      </w:r>
    </w:p>
    <w:p w14:paraId="3F205DDC" w14:textId="77777777" w:rsidR="00446F98" w:rsidRDefault="00446F98" w:rsidP="00446F98">
      <w:r>
        <w:t>Reading: Lecture Slides</w:t>
      </w:r>
    </w:p>
    <w:p w14:paraId="57BD90CB" w14:textId="77777777" w:rsidR="00446F98" w:rsidRDefault="00446F98" w:rsidP="00446F98">
      <w:r>
        <w:t>Programming: Regularized Linear Regression and Bias/Variance</w:t>
      </w:r>
    </w:p>
    <w:p w14:paraId="1E68ADB7" w14:textId="77777777" w:rsidR="00446F98" w:rsidRDefault="00446F98" w:rsidP="00446F98"/>
    <w:p w14:paraId="30DD0386" w14:textId="77777777" w:rsidR="00446F98" w:rsidRDefault="00446F98" w:rsidP="00446F98"/>
    <w:p w14:paraId="29DCEE71" w14:textId="77777777" w:rsidR="00446F98" w:rsidRDefault="00446F98" w:rsidP="00446F98"/>
    <w:p w14:paraId="1BB438D3" w14:textId="77777777" w:rsidR="00446F98" w:rsidRDefault="00446F98" w:rsidP="00446F98">
      <w:r>
        <w:t>Graded: Advice for Applying Machine Learning</w:t>
      </w:r>
    </w:p>
    <w:p w14:paraId="6BF4ACF9" w14:textId="77777777" w:rsidR="00446F98" w:rsidRDefault="00446F98" w:rsidP="00446F98">
      <w:r>
        <w:t>Machine Learning System Design</w:t>
      </w:r>
    </w:p>
    <w:p w14:paraId="249CC0BF" w14:textId="77777777" w:rsidR="00446F98" w:rsidRDefault="00446F98" w:rsidP="00446F98">
      <w:r>
        <w:t xml:space="preserve">To optimize a machine learning algorithm, you’ll need to first understand where the biggest improvements can be made. In this module, we discuss how to understand the performance of a machine learning system with multiple parts, </w:t>
      </w:r>
      <w:proofErr w:type="gramStart"/>
      <w:r>
        <w:t>and also</w:t>
      </w:r>
      <w:proofErr w:type="gramEnd"/>
      <w:r>
        <w:t xml:space="preserve"> how to deal with skewed data. </w:t>
      </w:r>
    </w:p>
    <w:p w14:paraId="2C9B35A1" w14:textId="77777777" w:rsidR="00446F98" w:rsidRDefault="00446F98" w:rsidP="00446F98"/>
    <w:p w14:paraId="59653DF3" w14:textId="77777777" w:rsidR="00446F98" w:rsidRDefault="00446F98" w:rsidP="00446F98">
      <w:r>
        <w:t>5 videos, 3 readings</w:t>
      </w:r>
    </w:p>
    <w:p w14:paraId="1C0672AA" w14:textId="77777777" w:rsidR="00446F98" w:rsidRDefault="00446F98" w:rsidP="00446F98">
      <w:r>
        <w:t>expand</w:t>
      </w:r>
    </w:p>
    <w:p w14:paraId="3E69A000" w14:textId="77777777" w:rsidR="00446F98" w:rsidRDefault="00446F98" w:rsidP="00446F98">
      <w:r>
        <w:t>Video: Prioritizing What to Work On</w:t>
      </w:r>
    </w:p>
    <w:p w14:paraId="752BFB56" w14:textId="77777777" w:rsidR="00446F98" w:rsidRDefault="00446F98" w:rsidP="00446F98">
      <w:r>
        <w:t>Reading: Prioritizing What to Work On</w:t>
      </w:r>
    </w:p>
    <w:p w14:paraId="3355FC31" w14:textId="77777777" w:rsidR="00446F98" w:rsidRDefault="00446F98" w:rsidP="00446F98">
      <w:r>
        <w:lastRenderedPageBreak/>
        <w:t>Video: Error Analysis</w:t>
      </w:r>
    </w:p>
    <w:p w14:paraId="04B8B7A6" w14:textId="77777777" w:rsidR="00446F98" w:rsidRDefault="00446F98" w:rsidP="00446F98">
      <w:r>
        <w:t>Reading: Error Analysis</w:t>
      </w:r>
    </w:p>
    <w:p w14:paraId="3D6A1899" w14:textId="77777777" w:rsidR="00446F98" w:rsidRDefault="00446F98" w:rsidP="00446F98">
      <w:r>
        <w:t>Video: Error Metrics for Skewed Classes</w:t>
      </w:r>
    </w:p>
    <w:p w14:paraId="2A3E6F63" w14:textId="77777777" w:rsidR="00446F98" w:rsidRDefault="00446F98" w:rsidP="00446F98">
      <w:r>
        <w:t>Video: Trading Off Precision and Recall</w:t>
      </w:r>
    </w:p>
    <w:p w14:paraId="3843FF95" w14:textId="77777777" w:rsidR="00446F98" w:rsidRDefault="00446F98" w:rsidP="00446F98">
      <w:r>
        <w:t xml:space="preserve">Video: Data </w:t>
      </w:r>
      <w:proofErr w:type="gramStart"/>
      <w:r>
        <w:t>For</w:t>
      </w:r>
      <w:proofErr w:type="gramEnd"/>
      <w:r>
        <w:t xml:space="preserve"> Machine Learning</w:t>
      </w:r>
    </w:p>
    <w:p w14:paraId="23B0D012" w14:textId="77777777" w:rsidR="00446F98" w:rsidRDefault="00446F98" w:rsidP="00446F98">
      <w:r>
        <w:t>Reading: Lecture Slides</w:t>
      </w:r>
    </w:p>
    <w:p w14:paraId="512B0D51" w14:textId="77777777" w:rsidR="00446F98" w:rsidRDefault="00446F98" w:rsidP="00446F98"/>
    <w:p w14:paraId="7BAAC0E7" w14:textId="77777777" w:rsidR="00446F98" w:rsidRDefault="00446F98" w:rsidP="00446F98"/>
    <w:p w14:paraId="60B74E02" w14:textId="77777777" w:rsidR="00446F98" w:rsidRDefault="00446F98" w:rsidP="00446F98"/>
    <w:p w14:paraId="733898BC" w14:textId="77777777" w:rsidR="00446F98" w:rsidRDefault="00446F98" w:rsidP="00446F98">
      <w:r>
        <w:t>Graded: Machine Learning System Design</w:t>
      </w:r>
    </w:p>
    <w:p w14:paraId="5D4867B8" w14:textId="77777777" w:rsidR="00446F98" w:rsidRDefault="00446F98" w:rsidP="00446F98">
      <w:r>
        <w:t>WEEK 7</w:t>
      </w:r>
    </w:p>
    <w:p w14:paraId="3DBFEEC3" w14:textId="77777777" w:rsidR="00446F98" w:rsidRDefault="00446F98" w:rsidP="00446F98">
      <w:r>
        <w:t>Support Vector Machines</w:t>
      </w:r>
    </w:p>
    <w:p w14:paraId="07377E6B" w14:textId="77777777" w:rsidR="00446F98" w:rsidRDefault="00446F98" w:rsidP="00446F98">
      <w:r>
        <w:t xml:space="preserve">Support vector machines, or SVMs, is a machine learning algorithm for classification. We introduce the idea and intuitions behind SVMs and discuss how to use it in practice. </w:t>
      </w:r>
    </w:p>
    <w:p w14:paraId="76F97E99" w14:textId="77777777" w:rsidR="00446F98" w:rsidRDefault="00446F98" w:rsidP="00446F98"/>
    <w:p w14:paraId="5C7AA878" w14:textId="77777777" w:rsidR="00446F98" w:rsidRDefault="00446F98" w:rsidP="00446F98">
      <w:r>
        <w:t>6 videos, 1 reading</w:t>
      </w:r>
    </w:p>
    <w:p w14:paraId="689DEB38" w14:textId="77777777" w:rsidR="00446F98" w:rsidRDefault="00446F98" w:rsidP="00446F98">
      <w:r>
        <w:t>expand</w:t>
      </w:r>
    </w:p>
    <w:p w14:paraId="0D55A534" w14:textId="77777777" w:rsidR="00446F98" w:rsidRDefault="00446F98" w:rsidP="00446F98">
      <w:r>
        <w:t>Video: Optimization Objective</w:t>
      </w:r>
    </w:p>
    <w:p w14:paraId="29AF77E9" w14:textId="77777777" w:rsidR="00446F98" w:rsidRDefault="00446F98" w:rsidP="00446F98">
      <w:r>
        <w:t>Video: Large Margin Intuition</w:t>
      </w:r>
    </w:p>
    <w:p w14:paraId="4B97EC14" w14:textId="77777777" w:rsidR="00446F98" w:rsidRDefault="00446F98" w:rsidP="00446F98">
      <w:r>
        <w:t>Video: Mathematics Behind Large Margin Classification</w:t>
      </w:r>
    </w:p>
    <w:p w14:paraId="1E488B37" w14:textId="77777777" w:rsidR="00446F98" w:rsidRDefault="00446F98" w:rsidP="00446F98">
      <w:r>
        <w:t>Video: Kernels I</w:t>
      </w:r>
    </w:p>
    <w:p w14:paraId="60118F8D" w14:textId="77777777" w:rsidR="00446F98" w:rsidRDefault="00446F98" w:rsidP="00446F98">
      <w:r>
        <w:t>Video: Kernels II</w:t>
      </w:r>
    </w:p>
    <w:p w14:paraId="1CBCF482" w14:textId="77777777" w:rsidR="00446F98" w:rsidRDefault="00446F98" w:rsidP="00446F98">
      <w:r>
        <w:t>Video: Using An SVM</w:t>
      </w:r>
    </w:p>
    <w:p w14:paraId="17FCE25D" w14:textId="77777777" w:rsidR="00446F98" w:rsidRDefault="00446F98" w:rsidP="00446F98">
      <w:r>
        <w:t>Reading: Lecture Slides</w:t>
      </w:r>
    </w:p>
    <w:p w14:paraId="5B84DA08" w14:textId="77777777" w:rsidR="00446F98" w:rsidRDefault="00446F98" w:rsidP="00446F98">
      <w:r>
        <w:t>Programming: Support Vector Machines</w:t>
      </w:r>
    </w:p>
    <w:p w14:paraId="12AD535B" w14:textId="77777777" w:rsidR="00446F98" w:rsidRDefault="00446F98" w:rsidP="00446F98"/>
    <w:p w14:paraId="1E63737F" w14:textId="77777777" w:rsidR="00446F98" w:rsidRDefault="00446F98" w:rsidP="00446F98"/>
    <w:p w14:paraId="685293C5" w14:textId="77777777" w:rsidR="00446F98" w:rsidRDefault="00446F98" w:rsidP="00446F98"/>
    <w:p w14:paraId="42FBD517" w14:textId="77777777" w:rsidR="00446F98" w:rsidRDefault="00446F98" w:rsidP="00446F98">
      <w:r>
        <w:t>Graded: Support Vector Machines</w:t>
      </w:r>
    </w:p>
    <w:p w14:paraId="522ABC1B" w14:textId="77777777" w:rsidR="00446F98" w:rsidRDefault="00446F98" w:rsidP="00446F98">
      <w:r>
        <w:lastRenderedPageBreak/>
        <w:t>WEEK 8</w:t>
      </w:r>
    </w:p>
    <w:p w14:paraId="4C7F2F1A" w14:textId="77777777" w:rsidR="00446F98" w:rsidRDefault="00446F98" w:rsidP="00446F98">
      <w:r>
        <w:t>Unsupervised Learning</w:t>
      </w:r>
    </w:p>
    <w:p w14:paraId="463EC360" w14:textId="77777777" w:rsidR="00446F98" w:rsidRDefault="00446F98" w:rsidP="00446F98">
      <w:r>
        <w:t>We use unsupervised learning to build models that help us understand our data better. We discuss the k-Means algorithm for clustering that enable us to learn groupings of unlabeled data points.</w:t>
      </w:r>
    </w:p>
    <w:p w14:paraId="70DA05ED" w14:textId="77777777" w:rsidR="00446F98" w:rsidRDefault="00446F98" w:rsidP="00446F98"/>
    <w:p w14:paraId="77223CF2" w14:textId="77777777" w:rsidR="00446F98" w:rsidRDefault="00446F98" w:rsidP="00446F98">
      <w:r>
        <w:t>5 videos, 1 reading</w:t>
      </w:r>
    </w:p>
    <w:p w14:paraId="778906D2" w14:textId="77777777" w:rsidR="00446F98" w:rsidRDefault="00446F98" w:rsidP="00446F98">
      <w:r>
        <w:t>expand</w:t>
      </w:r>
    </w:p>
    <w:p w14:paraId="5ED7B0AE" w14:textId="77777777" w:rsidR="00446F98" w:rsidRDefault="00446F98" w:rsidP="00446F98">
      <w:r>
        <w:t>Video: Unsupervised Learning: Introduction</w:t>
      </w:r>
    </w:p>
    <w:p w14:paraId="13A1EFEF" w14:textId="77777777" w:rsidR="00446F98" w:rsidRDefault="00446F98" w:rsidP="00446F98">
      <w:r>
        <w:t>Video: K-Means Algorithm</w:t>
      </w:r>
    </w:p>
    <w:p w14:paraId="467E6CCE" w14:textId="77777777" w:rsidR="00446F98" w:rsidRDefault="00446F98" w:rsidP="00446F98">
      <w:r>
        <w:t>Video: Optimization Objective</w:t>
      </w:r>
    </w:p>
    <w:p w14:paraId="7B20F186" w14:textId="77777777" w:rsidR="00446F98" w:rsidRDefault="00446F98" w:rsidP="00446F98">
      <w:r>
        <w:t>Video: Random Initialization</w:t>
      </w:r>
    </w:p>
    <w:p w14:paraId="39DEA7F4" w14:textId="77777777" w:rsidR="00446F98" w:rsidRDefault="00446F98" w:rsidP="00446F98">
      <w:r>
        <w:t>Video: Choosing the Number of Clusters</w:t>
      </w:r>
    </w:p>
    <w:p w14:paraId="2DDE024D" w14:textId="77777777" w:rsidR="00446F98" w:rsidRDefault="00446F98" w:rsidP="00446F98">
      <w:r>
        <w:t>Reading: Lecture Slides</w:t>
      </w:r>
    </w:p>
    <w:p w14:paraId="390B0277" w14:textId="77777777" w:rsidR="00446F98" w:rsidRDefault="00446F98" w:rsidP="00446F98"/>
    <w:p w14:paraId="766A556F" w14:textId="77777777" w:rsidR="00446F98" w:rsidRDefault="00446F98" w:rsidP="00446F98"/>
    <w:p w14:paraId="685C8B18" w14:textId="77777777" w:rsidR="00446F98" w:rsidRDefault="00446F98" w:rsidP="00446F98"/>
    <w:p w14:paraId="4150F6A7" w14:textId="77777777" w:rsidR="00446F98" w:rsidRDefault="00446F98" w:rsidP="00446F98">
      <w:r>
        <w:t>Graded: Unsupervised Learning</w:t>
      </w:r>
    </w:p>
    <w:p w14:paraId="5A1343D3" w14:textId="77777777" w:rsidR="00446F98" w:rsidRDefault="00446F98" w:rsidP="00446F98">
      <w:r>
        <w:t>Dimensionality Reduction</w:t>
      </w:r>
    </w:p>
    <w:p w14:paraId="301DE9B8" w14:textId="77777777" w:rsidR="00446F98" w:rsidRDefault="00446F98" w:rsidP="00446F98">
      <w:r>
        <w:t xml:space="preserve">In this module, we introduce Principal Components Analysis, and show how it can be used for data compression to speed up learning algorithms as well as for visualizations of complex datasets. </w:t>
      </w:r>
    </w:p>
    <w:p w14:paraId="069BF92F" w14:textId="77777777" w:rsidR="00446F98" w:rsidRDefault="00446F98" w:rsidP="00446F98"/>
    <w:p w14:paraId="28B3428A" w14:textId="77777777" w:rsidR="00446F98" w:rsidRDefault="00446F98" w:rsidP="00446F98">
      <w:r>
        <w:t>7 videos, 1 reading</w:t>
      </w:r>
    </w:p>
    <w:p w14:paraId="000C6009" w14:textId="77777777" w:rsidR="00446F98" w:rsidRDefault="00446F98" w:rsidP="00446F98">
      <w:r>
        <w:t>expand</w:t>
      </w:r>
    </w:p>
    <w:p w14:paraId="75CCD9B6" w14:textId="77777777" w:rsidR="00446F98" w:rsidRDefault="00446F98" w:rsidP="00446F98">
      <w:r>
        <w:t>Video: Motivation I: Data Compression</w:t>
      </w:r>
    </w:p>
    <w:p w14:paraId="4EC90DE8" w14:textId="77777777" w:rsidR="00446F98" w:rsidRDefault="00446F98" w:rsidP="00446F98">
      <w:r>
        <w:t>Video: Motivation II: Visualization</w:t>
      </w:r>
    </w:p>
    <w:p w14:paraId="12276F66" w14:textId="77777777" w:rsidR="00446F98" w:rsidRDefault="00446F98" w:rsidP="00446F98">
      <w:r>
        <w:t>Video: Principal Component Analysis Problem Formulation</w:t>
      </w:r>
    </w:p>
    <w:p w14:paraId="0DE96809" w14:textId="77777777" w:rsidR="00446F98" w:rsidRDefault="00446F98" w:rsidP="00446F98">
      <w:r>
        <w:t>Video: Principal Component Analysis Algorithm</w:t>
      </w:r>
    </w:p>
    <w:p w14:paraId="4E48DBCA" w14:textId="77777777" w:rsidR="00446F98" w:rsidRDefault="00446F98" w:rsidP="00446F98">
      <w:r>
        <w:t>Video: Reconstruction from Compressed Representation</w:t>
      </w:r>
    </w:p>
    <w:p w14:paraId="5C24A8E7" w14:textId="77777777" w:rsidR="00446F98" w:rsidRDefault="00446F98" w:rsidP="00446F98">
      <w:r>
        <w:t>Video: Choosing the Number of Principal Components</w:t>
      </w:r>
    </w:p>
    <w:p w14:paraId="05707B91" w14:textId="77777777" w:rsidR="00446F98" w:rsidRDefault="00446F98" w:rsidP="00446F98">
      <w:r>
        <w:lastRenderedPageBreak/>
        <w:t>Video: Advice for Applying PCA</w:t>
      </w:r>
    </w:p>
    <w:p w14:paraId="47410E64" w14:textId="77777777" w:rsidR="00446F98" w:rsidRDefault="00446F98" w:rsidP="00446F98">
      <w:r>
        <w:t>Reading: Lecture Slides</w:t>
      </w:r>
    </w:p>
    <w:p w14:paraId="25D1EC52" w14:textId="77777777" w:rsidR="00446F98" w:rsidRDefault="00446F98" w:rsidP="00446F98">
      <w:r>
        <w:t>Programming: K-Means Clustering and PCA</w:t>
      </w:r>
    </w:p>
    <w:p w14:paraId="0163BF0A" w14:textId="77777777" w:rsidR="00446F98" w:rsidRDefault="00446F98" w:rsidP="00446F98"/>
    <w:p w14:paraId="6AA48D6A" w14:textId="77777777" w:rsidR="00446F98" w:rsidRDefault="00446F98" w:rsidP="00446F98"/>
    <w:p w14:paraId="45D210D9" w14:textId="77777777" w:rsidR="00446F98" w:rsidRDefault="00446F98" w:rsidP="00446F98"/>
    <w:p w14:paraId="26DD2502" w14:textId="77777777" w:rsidR="00446F98" w:rsidRDefault="00446F98" w:rsidP="00446F98">
      <w:r>
        <w:t>Graded: Principal Component Analysis</w:t>
      </w:r>
    </w:p>
    <w:p w14:paraId="0CE17ED8" w14:textId="77777777" w:rsidR="00446F98" w:rsidRDefault="00446F98" w:rsidP="00446F98">
      <w:r>
        <w:t>WEEK 9</w:t>
      </w:r>
    </w:p>
    <w:p w14:paraId="41CBD206" w14:textId="77777777" w:rsidR="00446F98" w:rsidRDefault="00446F98" w:rsidP="00446F98">
      <w:r>
        <w:t>Anomaly Detection</w:t>
      </w:r>
    </w:p>
    <w:p w14:paraId="43451ACE" w14:textId="77777777" w:rsidR="00446F98" w:rsidRDefault="00446F98" w:rsidP="00446F98">
      <w:r>
        <w:t xml:space="preserve">Given </w:t>
      </w:r>
      <w:proofErr w:type="gramStart"/>
      <w:r>
        <w:t>a large number of</w:t>
      </w:r>
      <w:proofErr w:type="gramEnd"/>
      <w:r>
        <w:t xml:space="preserve"> data points, we may sometimes want to figure out which ones vary significantly from the average. For example, in manufacturing, we may want to detect defects or anomalies. We show how a dataset can be modeled using a Gaussian distribution, and how the model can be used for anomaly detection. </w:t>
      </w:r>
    </w:p>
    <w:p w14:paraId="4D221685" w14:textId="77777777" w:rsidR="00446F98" w:rsidRDefault="00446F98" w:rsidP="00446F98"/>
    <w:p w14:paraId="2FC6C34F" w14:textId="77777777" w:rsidR="00446F98" w:rsidRDefault="00446F98" w:rsidP="00446F98">
      <w:r>
        <w:t>8 videos, 1 reading</w:t>
      </w:r>
    </w:p>
    <w:p w14:paraId="773F831D" w14:textId="77777777" w:rsidR="00446F98" w:rsidRDefault="00446F98" w:rsidP="00446F98">
      <w:r>
        <w:t>expand</w:t>
      </w:r>
    </w:p>
    <w:p w14:paraId="5A95F26F" w14:textId="77777777" w:rsidR="00446F98" w:rsidRDefault="00446F98" w:rsidP="00446F98">
      <w:r>
        <w:t>Video: Problem Motivation</w:t>
      </w:r>
    </w:p>
    <w:p w14:paraId="458272C0" w14:textId="77777777" w:rsidR="00446F98" w:rsidRDefault="00446F98" w:rsidP="00446F98">
      <w:r>
        <w:t>Video: Gaussian Distribution</w:t>
      </w:r>
    </w:p>
    <w:p w14:paraId="38791534" w14:textId="77777777" w:rsidR="00446F98" w:rsidRDefault="00446F98" w:rsidP="00446F98">
      <w:r>
        <w:t>Video: Algorithm</w:t>
      </w:r>
    </w:p>
    <w:p w14:paraId="182F437C" w14:textId="77777777" w:rsidR="00446F98" w:rsidRDefault="00446F98" w:rsidP="00446F98">
      <w:r>
        <w:t>Video: Developing and Evaluating an Anomaly Detection System</w:t>
      </w:r>
    </w:p>
    <w:p w14:paraId="683CAC7C" w14:textId="77777777" w:rsidR="00446F98" w:rsidRDefault="00446F98" w:rsidP="00446F98">
      <w:r>
        <w:t>Video: Anomaly Detection vs. Supervised Learning</w:t>
      </w:r>
    </w:p>
    <w:p w14:paraId="7AB1F2FA" w14:textId="77777777" w:rsidR="00446F98" w:rsidRDefault="00446F98" w:rsidP="00446F98">
      <w:r>
        <w:t>Video: Choosing What Features to Use</w:t>
      </w:r>
    </w:p>
    <w:p w14:paraId="17C34A2C" w14:textId="77777777" w:rsidR="00446F98" w:rsidRDefault="00446F98" w:rsidP="00446F98">
      <w:r>
        <w:t>Video: Multivariate Gaussian Distribution</w:t>
      </w:r>
    </w:p>
    <w:p w14:paraId="3A013C72" w14:textId="77777777" w:rsidR="00446F98" w:rsidRDefault="00446F98" w:rsidP="00446F98">
      <w:r>
        <w:t>Video: Anomaly Detection using the Multivariate Gaussian Distribution</w:t>
      </w:r>
    </w:p>
    <w:p w14:paraId="5C78BFAC" w14:textId="77777777" w:rsidR="00446F98" w:rsidRDefault="00446F98" w:rsidP="00446F98">
      <w:r>
        <w:t>Reading: Lecture Slides</w:t>
      </w:r>
    </w:p>
    <w:p w14:paraId="1F5E16A8" w14:textId="77777777" w:rsidR="00446F98" w:rsidRDefault="00446F98" w:rsidP="00446F98"/>
    <w:p w14:paraId="7797F774" w14:textId="77777777" w:rsidR="00446F98" w:rsidRDefault="00446F98" w:rsidP="00446F98"/>
    <w:p w14:paraId="1BFD27D6" w14:textId="77777777" w:rsidR="00446F98" w:rsidRDefault="00446F98" w:rsidP="00446F98"/>
    <w:p w14:paraId="59EDF89C" w14:textId="77777777" w:rsidR="00446F98" w:rsidRDefault="00446F98" w:rsidP="00446F98">
      <w:r>
        <w:t>Graded: Anomaly Detection</w:t>
      </w:r>
    </w:p>
    <w:p w14:paraId="19675789" w14:textId="77777777" w:rsidR="00446F98" w:rsidRDefault="00446F98" w:rsidP="00446F98">
      <w:r>
        <w:t>Recommender Systems</w:t>
      </w:r>
    </w:p>
    <w:p w14:paraId="2C95D499" w14:textId="77777777" w:rsidR="00446F98" w:rsidRDefault="00446F98" w:rsidP="00446F98">
      <w:r>
        <w:lastRenderedPageBreak/>
        <w:t>When you buy a product online, most websites automatically recommend other products that you may like. Recommender systems look at patterns of activities between different users and different products to produce these recommendations. In this module, we introduce recommender algorithms such as the collaborative filtering algorithm and low-rank matrix factorization.</w:t>
      </w:r>
    </w:p>
    <w:p w14:paraId="0B09C368" w14:textId="77777777" w:rsidR="00446F98" w:rsidRDefault="00446F98" w:rsidP="00446F98"/>
    <w:p w14:paraId="109A2DBF" w14:textId="77777777" w:rsidR="00446F98" w:rsidRDefault="00446F98" w:rsidP="00446F98">
      <w:r>
        <w:t>6 videos, 1 reading</w:t>
      </w:r>
    </w:p>
    <w:p w14:paraId="05D9BE60" w14:textId="77777777" w:rsidR="00446F98" w:rsidRDefault="00446F98" w:rsidP="00446F98">
      <w:r>
        <w:t>expand</w:t>
      </w:r>
    </w:p>
    <w:p w14:paraId="0D690F04" w14:textId="77777777" w:rsidR="00446F98" w:rsidRDefault="00446F98" w:rsidP="00446F98">
      <w:r>
        <w:t>Video: Problem Formulation</w:t>
      </w:r>
    </w:p>
    <w:p w14:paraId="1271D164" w14:textId="77777777" w:rsidR="00446F98" w:rsidRDefault="00446F98" w:rsidP="00446F98">
      <w:r>
        <w:t>Video: Content Based Recommendations</w:t>
      </w:r>
    </w:p>
    <w:p w14:paraId="337AA100" w14:textId="77777777" w:rsidR="00446F98" w:rsidRDefault="00446F98" w:rsidP="00446F98">
      <w:r>
        <w:t>Video: Collaborative Filtering</w:t>
      </w:r>
    </w:p>
    <w:p w14:paraId="027F5545" w14:textId="77777777" w:rsidR="00446F98" w:rsidRDefault="00446F98" w:rsidP="00446F98">
      <w:r>
        <w:t>Video: Collaborative Filtering Algorithm</w:t>
      </w:r>
    </w:p>
    <w:p w14:paraId="69F6EA7E" w14:textId="77777777" w:rsidR="00446F98" w:rsidRDefault="00446F98" w:rsidP="00446F98">
      <w:r>
        <w:t>Video: Vectorization: Low Rank Matrix Factorization</w:t>
      </w:r>
    </w:p>
    <w:p w14:paraId="408EC6FB" w14:textId="77777777" w:rsidR="00446F98" w:rsidRDefault="00446F98" w:rsidP="00446F98">
      <w:r>
        <w:t>Video: Implementational Detail: Mean Normalization</w:t>
      </w:r>
    </w:p>
    <w:p w14:paraId="4074688B" w14:textId="77777777" w:rsidR="00446F98" w:rsidRDefault="00446F98" w:rsidP="00446F98">
      <w:r>
        <w:t>Reading: Lecture Slides</w:t>
      </w:r>
    </w:p>
    <w:p w14:paraId="4CDB82C6" w14:textId="77777777" w:rsidR="00446F98" w:rsidRDefault="00446F98" w:rsidP="00446F98">
      <w:r>
        <w:t>Programming: Anomaly Detection and Recommender Systems</w:t>
      </w:r>
    </w:p>
    <w:p w14:paraId="1C34BD73" w14:textId="77777777" w:rsidR="00446F98" w:rsidRDefault="00446F98" w:rsidP="00446F98"/>
    <w:p w14:paraId="2E549E40" w14:textId="77777777" w:rsidR="00446F98" w:rsidRDefault="00446F98" w:rsidP="00446F98"/>
    <w:p w14:paraId="7F47BCEF" w14:textId="77777777" w:rsidR="00446F98" w:rsidRDefault="00446F98" w:rsidP="00446F98"/>
    <w:p w14:paraId="7E282C29" w14:textId="77777777" w:rsidR="00446F98" w:rsidRDefault="00446F98" w:rsidP="00446F98">
      <w:r>
        <w:t>Graded: Recommender Systems</w:t>
      </w:r>
    </w:p>
    <w:p w14:paraId="66330D2A" w14:textId="77777777" w:rsidR="00446F98" w:rsidRDefault="00446F98" w:rsidP="00446F98">
      <w:r>
        <w:t>WEEK 10</w:t>
      </w:r>
    </w:p>
    <w:p w14:paraId="4F8CF03B" w14:textId="77777777" w:rsidR="00446F98" w:rsidRDefault="00446F98" w:rsidP="00446F98">
      <w:r>
        <w:t>Large Scale Machine Learning</w:t>
      </w:r>
    </w:p>
    <w:p w14:paraId="6CE8D774" w14:textId="77777777" w:rsidR="00446F98" w:rsidRDefault="00446F98" w:rsidP="00446F98">
      <w:r>
        <w:t>Machine learning works best when there is an abundance of data to leverage for training. In this module, we discuss how to apply the machine learning algorithms with large datasets.</w:t>
      </w:r>
    </w:p>
    <w:p w14:paraId="3B9E7D0B" w14:textId="77777777" w:rsidR="00446F98" w:rsidRDefault="00446F98" w:rsidP="00446F98"/>
    <w:p w14:paraId="4A2FEB3C" w14:textId="77777777" w:rsidR="00446F98" w:rsidRDefault="00446F98" w:rsidP="00446F98">
      <w:r>
        <w:t>6 videos, 1 reading</w:t>
      </w:r>
    </w:p>
    <w:p w14:paraId="2B602747" w14:textId="77777777" w:rsidR="00446F98" w:rsidRDefault="00446F98" w:rsidP="00446F98">
      <w:r>
        <w:t>expand</w:t>
      </w:r>
    </w:p>
    <w:p w14:paraId="22CF9767" w14:textId="77777777" w:rsidR="00446F98" w:rsidRDefault="00446F98" w:rsidP="00446F98">
      <w:r>
        <w:t xml:space="preserve">Video: Learning </w:t>
      </w:r>
      <w:proofErr w:type="gramStart"/>
      <w:r>
        <w:t>With</w:t>
      </w:r>
      <w:proofErr w:type="gramEnd"/>
      <w:r>
        <w:t xml:space="preserve"> Large Datasets</w:t>
      </w:r>
    </w:p>
    <w:p w14:paraId="10EFFE46" w14:textId="77777777" w:rsidR="00446F98" w:rsidRDefault="00446F98" w:rsidP="00446F98">
      <w:r>
        <w:t>Video: Stochastic Gradient Descent</w:t>
      </w:r>
    </w:p>
    <w:p w14:paraId="61FA6B37" w14:textId="77777777" w:rsidR="00446F98" w:rsidRDefault="00446F98" w:rsidP="00446F98">
      <w:r>
        <w:t>Video: Mini-Batch Gradient Descent</w:t>
      </w:r>
    </w:p>
    <w:p w14:paraId="5EF00820" w14:textId="77777777" w:rsidR="00446F98" w:rsidRDefault="00446F98" w:rsidP="00446F98">
      <w:r>
        <w:t>Video: Stochastic Gradient Descent Convergence</w:t>
      </w:r>
    </w:p>
    <w:p w14:paraId="3974AA16" w14:textId="77777777" w:rsidR="00446F98" w:rsidRDefault="00446F98" w:rsidP="00446F98">
      <w:r>
        <w:lastRenderedPageBreak/>
        <w:t>Video: Online Learning</w:t>
      </w:r>
    </w:p>
    <w:p w14:paraId="4BADEE80" w14:textId="77777777" w:rsidR="00446F98" w:rsidRDefault="00446F98" w:rsidP="00446F98">
      <w:r>
        <w:t>Video: Map Reduce and Data Parallelism</w:t>
      </w:r>
    </w:p>
    <w:p w14:paraId="6AA37C8A" w14:textId="77777777" w:rsidR="00446F98" w:rsidRDefault="00446F98" w:rsidP="00446F98">
      <w:r>
        <w:t>Reading: Lecture Slides</w:t>
      </w:r>
    </w:p>
    <w:p w14:paraId="1CEDA462" w14:textId="77777777" w:rsidR="00446F98" w:rsidRDefault="00446F98" w:rsidP="00446F98"/>
    <w:p w14:paraId="63C80CCE" w14:textId="77777777" w:rsidR="00446F98" w:rsidRDefault="00446F98" w:rsidP="00446F98"/>
    <w:p w14:paraId="0CA02670" w14:textId="77777777" w:rsidR="00446F98" w:rsidRDefault="00446F98" w:rsidP="00446F98"/>
    <w:p w14:paraId="76EF43DE" w14:textId="77777777" w:rsidR="00446F98" w:rsidRDefault="00446F98" w:rsidP="00446F98">
      <w:r>
        <w:t>Graded: Large Scale Machine Learning</w:t>
      </w:r>
    </w:p>
    <w:p w14:paraId="540B89CB" w14:textId="77777777" w:rsidR="00446F98" w:rsidRDefault="00446F98" w:rsidP="00446F98">
      <w:r>
        <w:t>WEEK 11</w:t>
      </w:r>
    </w:p>
    <w:p w14:paraId="59B20B2F" w14:textId="77777777" w:rsidR="00446F98" w:rsidRDefault="00446F98" w:rsidP="00446F98">
      <w:r>
        <w:t>Application Example: Photo OCR</w:t>
      </w:r>
    </w:p>
    <w:p w14:paraId="1E63ED22" w14:textId="77777777" w:rsidR="00446F98" w:rsidRDefault="00446F98" w:rsidP="00446F98">
      <w:r>
        <w:t xml:space="preserve">Identifying and recognizing objects, words, and digits in an image is a challenging task. We discuss how a pipeline can be built to tackle this problem and how to analyze and improve the performance of such a system. </w:t>
      </w:r>
    </w:p>
    <w:p w14:paraId="7A8CE9C5" w14:textId="77777777" w:rsidR="00446F98" w:rsidRDefault="00446F98" w:rsidP="00446F98"/>
    <w:p w14:paraId="0AF12228" w14:textId="77777777" w:rsidR="00446F98" w:rsidRDefault="00446F98" w:rsidP="00446F98">
      <w:r>
        <w:t>5 videos, 1 reading</w:t>
      </w:r>
    </w:p>
    <w:p w14:paraId="5FB8081C" w14:textId="77777777" w:rsidR="00446F98" w:rsidRDefault="00446F98" w:rsidP="00446F98">
      <w:r>
        <w:t>expand</w:t>
      </w:r>
    </w:p>
    <w:p w14:paraId="321C0120" w14:textId="77777777" w:rsidR="00446F98" w:rsidRDefault="00446F98" w:rsidP="00446F98">
      <w:r>
        <w:t>Video: Problem Description and Pipeline</w:t>
      </w:r>
    </w:p>
    <w:p w14:paraId="7763F220" w14:textId="77777777" w:rsidR="00446F98" w:rsidRDefault="00446F98" w:rsidP="00446F98">
      <w:r>
        <w:t>Video: Sliding Windows</w:t>
      </w:r>
    </w:p>
    <w:p w14:paraId="504CBD18" w14:textId="77777777" w:rsidR="00446F98" w:rsidRDefault="00446F98" w:rsidP="00446F98">
      <w:r>
        <w:t>Video: Getting Lots of Data and Artificial Data</w:t>
      </w:r>
    </w:p>
    <w:p w14:paraId="2AFF2B25" w14:textId="77777777" w:rsidR="00446F98" w:rsidRDefault="00446F98" w:rsidP="00446F98">
      <w:r>
        <w:t>Video: Ceiling Analysis: What Part of the Pipeline to Work on Next</w:t>
      </w:r>
    </w:p>
    <w:p w14:paraId="1A26F3B9" w14:textId="77777777" w:rsidR="00446F98" w:rsidRDefault="00446F98" w:rsidP="00446F98">
      <w:r>
        <w:t>Reading: Lecture Slides</w:t>
      </w:r>
    </w:p>
    <w:p w14:paraId="6360CC68" w14:textId="77777777" w:rsidR="00446F98" w:rsidRDefault="00446F98" w:rsidP="00446F98">
      <w:r>
        <w:t>Video: Summary and Thank You</w:t>
      </w:r>
    </w:p>
    <w:p w14:paraId="138EA792" w14:textId="77777777" w:rsidR="00446F98" w:rsidRDefault="00446F98" w:rsidP="00446F98"/>
    <w:p w14:paraId="62BF5431" w14:textId="77777777" w:rsidR="00446F98" w:rsidRDefault="00446F98" w:rsidP="00446F98"/>
    <w:p w14:paraId="610DD8EE" w14:textId="77777777" w:rsidR="00446F98" w:rsidRDefault="00446F98" w:rsidP="00446F98"/>
    <w:p w14:paraId="6B480956" w14:textId="77777777" w:rsidR="00B76D28" w:rsidRDefault="00446F98" w:rsidP="00446F98">
      <w:r>
        <w:t>Graded: Application: Photo OCR</w:t>
      </w:r>
    </w:p>
    <w:sectPr w:rsidR="00B76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MzUys7A0NAUCEyUdpeDU4uLM/DyQAsNaALMflegsAAAA"/>
  </w:docVars>
  <w:rsids>
    <w:rsidRoot w:val="00263B4D"/>
    <w:rsid w:val="00263B4D"/>
    <w:rsid w:val="00446F98"/>
    <w:rsid w:val="007B109D"/>
    <w:rsid w:val="00B76D28"/>
    <w:rsid w:val="00D04922"/>
    <w:rsid w:val="00F642E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EA6C5"/>
  <w15:chartTrackingRefBased/>
  <w15:docId w15:val="{0B4E881D-C498-4E07-815A-5682DD190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6774687">
      <w:bodyDiv w:val="1"/>
      <w:marLeft w:val="0"/>
      <w:marRight w:val="0"/>
      <w:marTop w:val="0"/>
      <w:marBottom w:val="0"/>
      <w:divBdr>
        <w:top w:val="none" w:sz="0" w:space="0" w:color="auto"/>
        <w:left w:val="none" w:sz="0" w:space="0" w:color="auto"/>
        <w:bottom w:val="none" w:sz="0" w:space="0" w:color="auto"/>
        <w:right w:val="none" w:sz="0" w:space="0" w:color="auto"/>
      </w:divBdr>
      <w:divsChild>
        <w:div w:id="12927268">
          <w:marLeft w:val="0"/>
          <w:marRight w:val="0"/>
          <w:marTop w:val="0"/>
          <w:marBottom w:val="0"/>
          <w:divBdr>
            <w:top w:val="none" w:sz="0" w:space="0" w:color="auto"/>
            <w:left w:val="none" w:sz="0" w:space="0" w:color="auto"/>
            <w:bottom w:val="none" w:sz="0" w:space="0" w:color="auto"/>
            <w:right w:val="none" w:sz="0" w:space="0" w:color="auto"/>
          </w:divBdr>
          <w:divsChild>
            <w:div w:id="1818958466">
              <w:marLeft w:val="0"/>
              <w:marRight w:val="0"/>
              <w:marTop w:val="0"/>
              <w:marBottom w:val="0"/>
              <w:divBdr>
                <w:top w:val="none" w:sz="0" w:space="0" w:color="auto"/>
                <w:left w:val="none" w:sz="0" w:space="0" w:color="auto"/>
                <w:bottom w:val="none" w:sz="0" w:space="0" w:color="auto"/>
                <w:right w:val="none" w:sz="0" w:space="0" w:color="auto"/>
              </w:divBdr>
              <w:divsChild>
                <w:div w:id="868176728">
                  <w:marLeft w:val="0"/>
                  <w:marRight w:val="0"/>
                  <w:marTop w:val="0"/>
                  <w:marBottom w:val="0"/>
                  <w:divBdr>
                    <w:top w:val="none" w:sz="0" w:space="0" w:color="auto"/>
                    <w:left w:val="none" w:sz="0" w:space="0" w:color="auto"/>
                    <w:bottom w:val="none" w:sz="0" w:space="0" w:color="auto"/>
                    <w:right w:val="none" w:sz="0" w:space="0" w:color="auto"/>
                  </w:divBdr>
                  <w:divsChild>
                    <w:div w:id="1435977361">
                      <w:marLeft w:val="0"/>
                      <w:marRight w:val="0"/>
                      <w:marTop w:val="0"/>
                      <w:marBottom w:val="0"/>
                      <w:divBdr>
                        <w:top w:val="none" w:sz="0" w:space="0" w:color="auto"/>
                        <w:left w:val="none" w:sz="0" w:space="0" w:color="auto"/>
                        <w:bottom w:val="none" w:sz="0" w:space="0" w:color="auto"/>
                        <w:right w:val="none" w:sz="0" w:space="0" w:color="auto"/>
                      </w:divBdr>
                      <w:divsChild>
                        <w:div w:id="913049539">
                          <w:marLeft w:val="0"/>
                          <w:marRight w:val="0"/>
                          <w:marTop w:val="0"/>
                          <w:marBottom w:val="0"/>
                          <w:divBdr>
                            <w:top w:val="none" w:sz="0" w:space="0" w:color="auto"/>
                            <w:left w:val="none" w:sz="0" w:space="0" w:color="auto"/>
                            <w:bottom w:val="none" w:sz="0" w:space="0" w:color="auto"/>
                            <w:right w:val="none" w:sz="0" w:space="0" w:color="auto"/>
                          </w:divBdr>
                          <w:divsChild>
                            <w:div w:id="2016877177">
                              <w:marLeft w:val="0"/>
                              <w:marRight w:val="0"/>
                              <w:marTop w:val="0"/>
                              <w:marBottom w:val="0"/>
                              <w:divBdr>
                                <w:top w:val="none" w:sz="0" w:space="0" w:color="auto"/>
                                <w:left w:val="none" w:sz="0" w:space="0" w:color="auto"/>
                                <w:bottom w:val="none" w:sz="0" w:space="0" w:color="auto"/>
                                <w:right w:val="none" w:sz="0" w:space="0" w:color="auto"/>
                              </w:divBdr>
                              <w:divsChild>
                                <w:div w:id="1251161145">
                                  <w:marLeft w:val="0"/>
                                  <w:marRight w:val="0"/>
                                  <w:marTop w:val="0"/>
                                  <w:marBottom w:val="0"/>
                                  <w:divBdr>
                                    <w:top w:val="none" w:sz="0" w:space="0" w:color="auto"/>
                                    <w:left w:val="none" w:sz="0" w:space="0" w:color="auto"/>
                                    <w:bottom w:val="none" w:sz="0" w:space="0" w:color="auto"/>
                                    <w:right w:val="none" w:sz="0" w:space="0" w:color="auto"/>
                                  </w:divBdr>
                                  <w:divsChild>
                                    <w:div w:id="39862452">
                                      <w:marLeft w:val="0"/>
                                      <w:marRight w:val="0"/>
                                      <w:marTop w:val="360"/>
                                      <w:marBottom w:val="0"/>
                                      <w:divBdr>
                                        <w:top w:val="none" w:sz="0" w:space="0" w:color="auto"/>
                                        <w:left w:val="none" w:sz="0" w:space="0" w:color="auto"/>
                                        <w:bottom w:val="none" w:sz="0" w:space="0" w:color="auto"/>
                                        <w:right w:val="none" w:sz="0" w:space="0" w:color="auto"/>
                                      </w:divBdr>
                                      <w:divsChild>
                                        <w:div w:id="1407413309">
                                          <w:marLeft w:val="0"/>
                                          <w:marRight w:val="0"/>
                                          <w:marTop w:val="0"/>
                                          <w:marBottom w:val="0"/>
                                          <w:divBdr>
                                            <w:top w:val="none" w:sz="0" w:space="0" w:color="auto"/>
                                            <w:left w:val="none" w:sz="0" w:space="0" w:color="auto"/>
                                            <w:bottom w:val="none" w:sz="0" w:space="0" w:color="auto"/>
                                            <w:right w:val="none" w:sz="0" w:space="0" w:color="auto"/>
                                          </w:divBdr>
                                          <w:divsChild>
                                            <w:div w:id="377511845">
                                              <w:marLeft w:val="0"/>
                                              <w:marRight w:val="0"/>
                                              <w:marTop w:val="0"/>
                                              <w:marBottom w:val="0"/>
                                              <w:divBdr>
                                                <w:top w:val="none" w:sz="0" w:space="0" w:color="auto"/>
                                                <w:left w:val="none" w:sz="0" w:space="0" w:color="auto"/>
                                                <w:bottom w:val="none" w:sz="0" w:space="0" w:color="auto"/>
                                                <w:right w:val="none" w:sz="0" w:space="0" w:color="auto"/>
                                              </w:divBdr>
                                              <w:divsChild>
                                                <w:div w:id="1866409193">
                                                  <w:marLeft w:val="0"/>
                                                  <w:marRight w:val="0"/>
                                                  <w:marTop w:val="0"/>
                                                  <w:marBottom w:val="0"/>
                                                  <w:divBdr>
                                                    <w:top w:val="none" w:sz="0" w:space="0" w:color="auto"/>
                                                    <w:left w:val="none" w:sz="0" w:space="0" w:color="auto"/>
                                                    <w:bottom w:val="none" w:sz="0" w:space="0" w:color="auto"/>
                                                    <w:right w:val="none" w:sz="0" w:space="0" w:color="auto"/>
                                                  </w:divBdr>
                                                  <w:divsChild>
                                                    <w:div w:id="1837260272">
                                                      <w:marLeft w:val="0"/>
                                                      <w:marRight w:val="0"/>
                                                      <w:marTop w:val="0"/>
                                                      <w:marBottom w:val="0"/>
                                                      <w:divBdr>
                                                        <w:top w:val="none" w:sz="0" w:space="0" w:color="auto"/>
                                                        <w:left w:val="none" w:sz="0" w:space="0" w:color="auto"/>
                                                        <w:bottom w:val="none" w:sz="0" w:space="0" w:color="auto"/>
                                                        <w:right w:val="none" w:sz="0" w:space="0" w:color="auto"/>
                                                      </w:divBdr>
                                                      <w:divsChild>
                                                        <w:div w:id="1338923424">
                                                          <w:marLeft w:val="0"/>
                                                          <w:marRight w:val="0"/>
                                                          <w:marTop w:val="225"/>
                                                          <w:marBottom w:val="0"/>
                                                          <w:divBdr>
                                                            <w:top w:val="none" w:sz="0" w:space="0" w:color="auto"/>
                                                            <w:left w:val="none" w:sz="0" w:space="0" w:color="auto"/>
                                                            <w:bottom w:val="none" w:sz="0" w:space="0" w:color="auto"/>
                                                            <w:right w:val="none" w:sz="0" w:space="0" w:color="auto"/>
                                                          </w:divBdr>
                                                          <w:divsChild>
                                                            <w:div w:id="1964531915">
                                                              <w:marLeft w:val="0"/>
                                                              <w:marRight w:val="0"/>
                                                              <w:marTop w:val="0"/>
                                                              <w:marBottom w:val="0"/>
                                                              <w:divBdr>
                                                                <w:top w:val="none" w:sz="0" w:space="0" w:color="auto"/>
                                                                <w:left w:val="none" w:sz="0" w:space="0" w:color="auto"/>
                                                                <w:bottom w:val="none" w:sz="0" w:space="0" w:color="auto"/>
                                                                <w:right w:val="none" w:sz="0" w:space="0" w:color="auto"/>
                                                              </w:divBdr>
                                                            </w:div>
                                                            <w:div w:id="1441871668">
                                                              <w:marLeft w:val="0"/>
                                                              <w:marRight w:val="0"/>
                                                              <w:marTop w:val="0"/>
                                                              <w:marBottom w:val="0"/>
                                                              <w:divBdr>
                                                                <w:top w:val="none" w:sz="0" w:space="0" w:color="auto"/>
                                                                <w:left w:val="none" w:sz="0" w:space="0" w:color="auto"/>
                                                                <w:bottom w:val="none" w:sz="0" w:space="0" w:color="auto"/>
                                                                <w:right w:val="none" w:sz="0" w:space="0" w:color="auto"/>
                                                              </w:divBdr>
                                                              <w:divsChild>
                                                                <w:div w:id="2047245968">
                                                                  <w:marLeft w:val="0"/>
                                                                  <w:marRight w:val="0"/>
                                                                  <w:marTop w:val="600"/>
                                                                  <w:marBottom w:val="0"/>
                                                                  <w:divBdr>
                                                                    <w:top w:val="none" w:sz="0" w:space="0" w:color="auto"/>
                                                                    <w:left w:val="none" w:sz="0" w:space="0" w:color="auto"/>
                                                                    <w:bottom w:val="none" w:sz="0" w:space="0" w:color="auto"/>
                                                                    <w:right w:val="none" w:sz="0" w:space="0" w:color="auto"/>
                                                                  </w:divBdr>
                                                                  <w:divsChild>
                                                                    <w:div w:id="2069645083">
                                                                      <w:marLeft w:val="240"/>
                                                                      <w:marRight w:val="0"/>
                                                                      <w:marTop w:val="0"/>
                                                                      <w:marBottom w:val="0"/>
                                                                      <w:divBdr>
                                                                        <w:top w:val="none" w:sz="0" w:space="0" w:color="auto"/>
                                                                        <w:left w:val="none" w:sz="0" w:space="0" w:color="auto"/>
                                                                        <w:bottom w:val="none" w:sz="0" w:space="0" w:color="auto"/>
                                                                        <w:right w:val="none" w:sz="0" w:space="0" w:color="auto"/>
                                                                      </w:divBdr>
                                                                    </w:div>
                                                                    <w:div w:id="178543579">
                                                                      <w:marLeft w:val="0"/>
                                                                      <w:marRight w:val="0"/>
                                                                      <w:marTop w:val="0"/>
                                                                      <w:marBottom w:val="0"/>
                                                                      <w:divBdr>
                                                                        <w:top w:val="none" w:sz="0" w:space="0" w:color="auto"/>
                                                                        <w:left w:val="none" w:sz="0" w:space="0" w:color="auto"/>
                                                                        <w:bottom w:val="none" w:sz="0" w:space="0" w:color="auto"/>
                                                                        <w:right w:val="none" w:sz="0" w:space="0" w:color="auto"/>
                                                                      </w:divBdr>
                                                                      <w:divsChild>
                                                                        <w:div w:id="1961455190">
                                                                          <w:marLeft w:val="0"/>
                                                                          <w:marRight w:val="0"/>
                                                                          <w:marTop w:val="0"/>
                                                                          <w:marBottom w:val="0"/>
                                                                          <w:divBdr>
                                                                            <w:top w:val="none" w:sz="0" w:space="0" w:color="auto"/>
                                                                            <w:left w:val="none" w:sz="0" w:space="0" w:color="auto"/>
                                                                            <w:bottom w:val="none" w:sz="0" w:space="0" w:color="auto"/>
                                                                            <w:right w:val="none" w:sz="0" w:space="0" w:color="auto"/>
                                                                          </w:divBdr>
                                                                          <w:divsChild>
                                                                            <w:div w:id="337657697">
                                                                              <w:marLeft w:val="0"/>
                                                                              <w:marRight w:val="0"/>
                                                                              <w:marTop w:val="0"/>
                                                                              <w:marBottom w:val="0"/>
                                                                              <w:divBdr>
                                                                                <w:top w:val="none" w:sz="0" w:space="0" w:color="auto"/>
                                                                                <w:left w:val="none" w:sz="0" w:space="0" w:color="auto"/>
                                                                                <w:bottom w:val="none" w:sz="0" w:space="0" w:color="auto"/>
                                                                                <w:right w:val="none" w:sz="0" w:space="0" w:color="auto"/>
                                                                              </w:divBdr>
                                                                              <w:divsChild>
                                                                                <w:div w:id="200705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515711">
                                                                      <w:marLeft w:val="0"/>
                                                                      <w:marRight w:val="0"/>
                                                                      <w:marTop w:val="0"/>
                                                                      <w:marBottom w:val="0"/>
                                                                      <w:divBdr>
                                                                        <w:top w:val="none" w:sz="0" w:space="0" w:color="auto"/>
                                                                        <w:left w:val="none" w:sz="0" w:space="0" w:color="auto"/>
                                                                        <w:bottom w:val="none" w:sz="0" w:space="0" w:color="auto"/>
                                                                        <w:right w:val="none" w:sz="0" w:space="0" w:color="auto"/>
                                                                      </w:divBdr>
                                                                      <w:divsChild>
                                                                        <w:div w:id="828252539">
                                                                          <w:marLeft w:val="0"/>
                                                                          <w:marRight w:val="0"/>
                                                                          <w:marTop w:val="0"/>
                                                                          <w:marBottom w:val="0"/>
                                                                          <w:divBdr>
                                                                            <w:top w:val="none" w:sz="0" w:space="0" w:color="auto"/>
                                                                            <w:left w:val="none" w:sz="0" w:space="0" w:color="auto"/>
                                                                            <w:bottom w:val="none" w:sz="0" w:space="0" w:color="auto"/>
                                                                            <w:right w:val="none" w:sz="0" w:space="0" w:color="auto"/>
                                                                          </w:divBdr>
                                                                          <w:divsChild>
                                                                            <w:div w:id="369646546">
                                                                              <w:marLeft w:val="120"/>
                                                                              <w:marRight w:val="0"/>
                                                                              <w:marTop w:val="0"/>
                                                                              <w:marBottom w:val="0"/>
                                                                              <w:divBdr>
                                                                                <w:top w:val="none" w:sz="0" w:space="0" w:color="auto"/>
                                                                                <w:left w:val="none" w:sz="0" w:space="0" w:color="auto"/>
                                                                                <w:bottom w:val="none" w:sz="0" w:space="0" w:color="auto"/>
                                                                                <w:right w:val="none" w:sz="0" w:space="0" w:color="auto"/>
                                                                              </w:divBdr>
                                                                            </w:div>
                                                                          </w:divsChild>
                                                                        </w:div>
                                                                        <w:div w:id="1206870163">
                                                                          <w:marLeft w:val="0"/>
                                                                          <w:marRight w:val="0"/>
                                                                          <w:marTop w:val="0"/>
                                                                          <w:marBottom w:val="0"/>
                                                                          <w:divBdr>
                                                                            <w:top w:val="none" w:sz="0" w:space="0" w:color="auto"/>
                                                                            <w:left w:val="none" w:sz="0" w:space="0" w:color="auto"/>
                                                                            <w:bottom w:val="none" w:sz="0" w:space="0" w:color="auto"/>
                                                                            <w:right w:val="none" w:sz="0" w:space="0" w:color="auto"/>
                                                                          </w:divBdr>
                                                                          <w:divsChild>
                                                                            <w:div w:id="252320518">
                                                                              <w:marLeft w:val="0"/>
                                                                              <w:marRight w:val="0"/>
                                                                              <w:marTop w:val="0"/>
                                                                              <w:marBottom w:val="0"/>
                                                                              <w:divBdr>
                                                                                <w:top w:val="none" w:sz="0" w:space="0" w:color="auto"/>
                                                                                <w:left w:val="none" w:sz="0" w:space="0" w:color="auto"/>
                                                                                <w:bottom w:val="none" w:sz="0" w:space="0" w:color="auto"/>
                                                                                <w:right w:val="none" w:sz="0" w:space="0" w:color="auto"/>
                                                                              </w:divBdr>
                                                                              <w:divsChild>
                                                                                <w:div w:id="196846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523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222375186">
                                                                  <w:marLeft w:val="0"/>
                                                                  <w:marRight w:val="0"/>
                                                                  <w:marTop w:val="600"/>
                                                                  <w:marBottom w:val="0"/>
                                                                  <w:divBdr>
                                                                    <w:top w:val="none" w:sz="0" w:space="0" w:color="auto"/>
                                                                    <w:left w:val="none" w:sz="0" w:space="0" w:color="auto"/>
                                                                    <w:bottom w:val="none" w:sz="0" w:space="0" w:color="auto"/>
                                                                    <w:right w:val="none" w:sz="0" w:space="0" w:color="auto"/>
                                                                  </w:divBdr>
                                                                  <w:divsChild>
                                                                    <w:div w:id="144784554">
                                                                      <w:marLeft w:val="240"/>
                                                                      <w:marRight w:val="0"/>
                                                                      <w:marTop w:val="0"/>
                                                                      <w:marBottom w:val="0"/>
                                                                      <w:divBdr>
                                                                        <w:top w:val="none" w:sz="0" w:space="0" w:color="auto"/>
                                                                        <w:left w:val="none" w:sz="0" w:space="0" w:color="auto"/>
                                                                        <w:bottom w:val="none" w:sz="0" w:space="0" w:color="auto"/>
                                                                        <w:right w:val="none" w:sz="0" w:space="0" w:color="auto"/>
                                                                      </w:divBdr>
                                                                    </w:div>
                                                                    <w:div w:id="1864707556">
                                                                      <w:marLeft w:val="0"/>
                                                                      <w:marRight w:val="0"/>
                                                                      <w:marTop w:val="0"/>
                                                                      <w:marBottom w:val="0"/>
                                                                      <w:divBdr>
                                                                        <w:top w:val="none" w:sz="0" w:space="0" w:color="auto"/>
                                                                        <w:left w:val="none" w:sz="0" w:space="0" w:color="auto"/>
                                                                        <w:bottom w:val="none" w:sz="0" w:space="0" w:color="auto"/>
                                                                        <w:right w:val="none" w:sz="0" w:space="0" w:color="auto"/>
                                                                      </w:divBdr>
                                                                    </w:div>
                                                                    <w:div w:id="2021814717">
                                                                      <w:marLeft w:val="0"/>
                                                                      <w:marRight w:val="0"/>
                                                                      <w:marTop w:val="0"/>
                                                                      <w:marBottom w:val="0"/>
                                                                      <w:divBdr>
                                                                        <w:top w:val="none" w:sz="0" w:space="0" w:color="auto"/>
                                                                        <w:left w:val="none" w:sz="0" w:space="0" w:color="auto"/>
                                                                        <w:bottom w:val="none" w:sz="0" w:space="0" w:color="auto"/>
                                                                        <w:right w:val="none" w:sz="0" w:space="0" w:color="auto"/>
                                                                      </w:divBdr>
                                                                      <w:divsChild>
                                                                        <w:div w:id="917177632">
                                                                          <w:marLeft w:val="0"/>
                                                                          <w:marRight w:val="0"/>
                                                                          <w:marTop w:val="0"/>
                                                                          <w:marBottom w:val="0"/>
                                                                          <w:divBdr>
                                                                            <w:top w:val="none" w:sz="0" w:space="0" w:color="auto"/>
                                                                            <w:left w:val="none" w:sz="0" w:space="0" w:color="auto"/>
                                                                            <w:bottom w:val="none" w:sz="0" w:space="0" w:color="auto"/>
                                                                            <w:right w:val="none" w:sz="0" w:space="0" w:color="auto"/>
                                                                          </w:divBdr>
                                                                          <w:divsChild>
                                                                            <w:div w:id="181867122">
                                                                              <w:marLeft w:val="120"/>
                                                                              <w:marRight w:val="0"/>
                                                                              <w:marTop w:val="0"/>
                                                                              <w:marBottom w:val="0"/>
                                                                              <w:divBdr>
                                                                                <w:top w:val="none" w:sz="0" w:space="0" w:color="auto"/>
                                                                                <w:left w:val="none" w:sz="0" w:space="0" w:color="auto"/>
                                                                                <w:bottom w:val="none" w:sz="0" w:space="0" w:color="auto"/>
                                                                                <w:right w:val="none" w:sz="0" w:space="0" w:color="auto"/>
                                                                              </w:divBdr>
                                                                            </w:div>
                                                                          </w:divsChild>
                                                                        </w:div>
                                                                        <w:div w:id="1362318376">
                                                                          <w:marLeft w:val="0"/>
                                                                          <w:marRight w:val="0"/>
                                                                          <w:marTop w:val="0"/>
                                                                          <w:marBottom w:val="0"/>
                                                                          <w:divBdr>
                                                                            <w:top w:val="none" w:sz="0" w:space="0" w:color="auto"/>
                                                                            <w:left w:val="none" w:sz="0" w:space="0" w:color="auto"/>
                                                                            <w:bottom w:val="none" w:sz="0" w:space="0" w:color="auto"/>
                                                                            <w:right w:val="none" w:sz="0" w:space="0" w:color="auto"/>
                                                                          </w:divBdr>
                                                                          <w:divsChild>
                                                                            <w:div w:id="313681903">
                                                                              <w:marLeft w:val="0"/>
                                                                              <w:marRight w:val="0"/>
                                                                              <w:marTop w:val="0"/>
                                                                              <w:marBottom w:val="0"/>
                                                                              <w:divBdr>
                                                                                <w:top w:val="none" w:sz="0" w:space="0" w:color="auto"/>
                                                                                <w:left w:val="none" w:sz="0" w:space="0" w:color="auto"/>
                                                                                <w:bottom w:val="none" w:sz="0" w:space="0" w:color="auto"/>
                                                                                <w:right w:val="none" w:sz="0" w:space="0" w:color="auto"/>
                                                                              </w:divBdr>
                                                                              <w:divsChild>
                                                                                <w:div w:id="202100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3111">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246041901">
                                                                  <w:marLeft w:val="0"/>
                                                                  <w:marRight w:val="0"/>
                                                                  <w:marTop w:val="600"/>
                                                                  <w:marBottom w:val="0"/>
                                                                  <w:divBdr>
                                                                    <w:top w:val="none" w:sz="0" w:space="0" w:color="auto"/>
                                                                    <w:left w:val="none" w:sz="0" w:space="0" w:color="auto"/>
                                                                    <w:bottom w:val="none" w:sz="0" w:space="0" w:color="auto"/>
                                                                    <w:right w:val="none" w:sz="0" w:space="0" w:color="auto"/>
                                                                  </w:divBdr>
                                                                  <w:divsChild>
                                                                    <w:div w:id="699159945">
                                                                      <w:marLeft w:val="240"/>
                                                                      <w:marRight w:val="0"/>
                                                                      <w:marTop w:val="0"/>
                                                                      <w:marBottom w:val="0"/>
                                                                      <w:divBdr>
                                                                        <w:top w:val="none" w:sz="0" w:space="0" w:color="auto"/>
                                                                        <w:left w:val="none" w:sz="0" w:space="0" w:color="auto"/>
                                                                        <w:bottom w:val="none" w:sz="0" w:space="0" w:color="auto"/>
                                                                        <w:right w:val="none" w:sz="0" w:space="0" w:color="auto"/>
                                                                      </w:divBdr>
                                                                    </w:div>
                                                                    <w:div w:id="226692312">
                                                                      <w:marLeft w:val="0"/>
                                                                      <w:marRight w:val="0"/>
                                                                      <w:marTop w:val="0"/>
                                                                      <w:marBottom w:val="0"/>
                                                                      <w:divBdr>
                                                                        <w:top w:val="none" w:sz="0" w:space="0" w:color="auto"/>
                                                                        <w:left w:val="none" w:sz="0" w:space="0" w:color="auto"/>
                                                                        <w:bottom w:val="none" w:sz="0" w:space="0" w:color="auto"/>
                                                                        <w:right w:val="none" w:sz="0" w:space="0" w:color="auto"/>
                                                                      </w:divBdr>
                                                                    </w:div>
                                                                    <w:div w:id="1358041750">
                                                                      <w:marLeft w:val="0"/>
                                                                      <w:marRight w:val="0"/>
                                                                      <w:marTop w:val="0"/>
                                                                      <w:marBottom w:val="0"/>
                                                                      <w:divBdr>
                                                                        <w:top w:val="none" w:sz="0" w:space="0" w:color="auto"/>
                                                                        <w:left w:val="none" w:sz="0" w:space="0" w:color="auto"/>
                                                                        <w:bottom w:val="none" w:sz="0" w:space="0" w:color="auto"/>
                                                                        <w:right w:val="none" w:sz="0" w:space="0" w:color="auto"/>
                                                                      </w:divBdr>
                                                                      <w:divsChild>
                                                                        <w:div w:id="1042051565">
                                                                          <w:marLeft w:val="0"/>
                                                                          <w:marRight w:val="0"/>
                                                                          <w:marTop w:val="0"/>
                                                                          <w:marBottom w:val="0"/>
                                                                          <w:divBdr>
                                                                            <w:top w:val="none" w:sz="0" w:space="0" w:color="auto"/>
                                                                            <w:left w:val="none" w:sz="0" w:space="0" w:color="auto"/>
                                                                            <w:bottom w:val="none" w:sz="0" w:space="0" w:color="auto"/>
                                                                            <w:right w:val="none" w:sz="0" w:space="0" w:color="auto"/>
                                                                          </w:divBdr>
                                                                          <w:divsChild>
                                                                            <w:div w:id="951857757">
                                                                              <w:marLeft w:val="120"/>
                                                                              <w:marRight w:val="0"/>
                                                                              <w:marTop w:val="0"/>
                                                                              <w:marBottom w:val="0"/>
                                                                              <w:divBdr>
                                                                                <w:top w:val="none" w:sz="0" w:space="0" w:color="auto"/>
                                                                                <w:left w:val="none" w:sz="0" w:space="0" w:color="auto"/>
                                                                                <w:bottom w:val="none" w:sz="0" w:space="0" w:color="auto"/>
                                                                                <w:right w:val="none" w:sz="0" w:space="0" w:color="auto"/>
                                                                              </w:divBdr>
                                                                            </w:div>
                                                                          </w:divsChild>
                                                                        </w:div>
                                                                        <w:div w:id="1802574195">
                                                                          <w:marLeft w:val="0"/>
                                                                          <w:marRight w:val="0"/>
                                                                          <w:marTop w:val="0"/>
                                                                          <w:marBottom w:val="0"/>
                                                                          <w:divBdr>
                                                                            <w:top w:val="none" w:sz="0" w:space="0" w:color="auto"/>
                                                                            <w:left w:val="none" w:sz="0" w:space="0" w:color="auto"/>
                                                                            <w:bottom w:val="none" w:sz="0" w:space="0" w:color="auto"/>
                                                                            <w:right w:val="none" w:sz="0" w:space="0" w:color="auto"/>
                                                                          </w:divBdr>
                                                                          <w:divsChild>
                                                                            <w:div w:id="631907393">
                                                                              <w:marLeft w:val="0"/>
                                                                              <w:marRight w:val="0"/>
                                                                              <w:marTop w:val="0"/>
                                                                              <w:marBottom w:val="0"/>
                                                                              <w:divBdr>
                                                                                <w:top w:val="none" w:sz="0" w:space="0" w:color="auto"/>
                                                                                <w:left w:val="none" w:sz="0" w:space="0" w:color="auto"/>
                                                                                <w:bottom w:val="none" w:sz="0" w:space="0" w:color="auto"/>
                                                                                <w:right w:val="none" w:sz="0" w:space="0" w:color="auto"/>
                                                                              </w:divBdr>
                                                                              <w:divsChild>
                                                                                <w:div w:id="136501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802150">
                                                          <w:marLeft w:val="0"/>
                                                          <w:marRight w:val="0"/>
                                                          <w:marTop w:val="225"/>
                                                          <w:marBottom w:val="0"/>
                                                          <w:divBdr>
                                                            <w:top w:val="none" w:sz="0" w:space="0" w:color="auto"/>
                                                            <w:left w:val="none" w:sz="0" w:space="0" w:color="auto"/>
                                                            <w:bottom w:val="none" w:sz="0" w:space="0" w:color="auto"/>
                                                            <w:right w:val="none" w:sz="0" w:space="0" w:color="auto"/>
                                                          </w:divBdr>
                                                          <w:divsChild>
                                                            <w:div w:id="1807972748">
                                                              <w:marLeft w:val="0"/>
                                                              <w:marRight w:val="0"/>
                                                              <w:marTop w:val="0"/>
                                                              <w:marBottom w:val="0"/>
                                                              <w:divBdr>
                                                                <w:top w:val="none" w:sz="0" w:space="0" w:color="auto"/>
                                                                <w:left w:val="none" w:sz="0" w:space="0" w:color="auto"/>
                                                                <w:bottom w:val="none" w:sz="0" w:space="0" w:color="auto"/>
                                                                <w:right w:val="none" w:sz="0" w:space="0" w:color="auto"/>
                                                              </w:divBdr>
                                                            </w:div>
                                                            <w:div w:id="1275209751">
                                                              <w:marLeft w:val="0"/>
                                                              <w:marRight w:val="0"/>
                                                              <w:marTop w:val="0"/>
                                                              <w:marBottom w:val="0"/>
                                                              <w:divBdr>
                                                                <w:top w:val="none" w:sz="0" w:space="0" w:color="auto"/>
                                                                <w:left w:val="none" w:sz="0" w:space="0" w:color="auto"/>
                                                                <w:bottom w:val="none" w:sz="0" w:space="0" w:color="auto"/>
                                                                <w:right w:val="none" w:sz="0" w:space="0" w:color="auto"/>
                                                              </w:divBdr>
                                                              <w:divsChild>
                                                                <w:div w:id="76833688">
                                                                  <w:marLeft w:val="0"/>
                                                                  <w:marRight w:val="0"/>
                                                                  <w:marTop w:val="600"/>
                                                                  <w:marBottom w:val="0"/>
                                                                  <w:divBdr>
                                                                    <w:top w:val="none" w:sz="0" w:space="0" w:color="auto"/>
                                                                    <w:left w:val="none" w:sz="0" w:space="0" w:color="auto"/>
                                                                    <w:bottom w:val="none" w:sz="0" w:space="0" w:color="auto"/>
                                                                    <w:right w:val="none" w:sz="0" w:space="0" w:color="auto"/>
                                                                  </w:divBdr>
                                                                  <w:divsChild>
                                                                    <w:div w:id="781386210">
                                                                      <w:marLeft w:val="240"/>
                                                                      <w:marRight w:val="0"/>
                                                                      <w:marTop w:val="0"/>
                                                                      <w:marBottom w:val="0"/>
                                                                      <w:divBdr>
                                                                        <w:top w:val="none" w:sz="0" w:space="0" w:color="auto"/>
                                                                        <w:left w:val="none" w:sz="0" w:space="0" w:color="auto"/>
                                                                        <w:bottom w:val="none" w:sz="0" w:space="0" w:color="auto"/>
                                                                        <w:right w:val="none" w:sz="0" w:space="0" w:color="auto"/>
                                                                      </w:divBdr>
                                                                    </w:div>
                                                                    <w:div w:id="1066955807">
                                                                      <w:marLeft w:val="0"/>
                                                                      <w:marRight w:val="0"/>
                                                                      <w:marTop w:val="0"/>
                                                                      <w:marBottom w:val="0"/>
                                                                      <w:divBdr>
                                                                        <w:top w:val="none" w:sz="0" w:space="0" w:color="auto"/>
                                                                        <w:left w:val="none" w:sz="0" w:space="0" w:color="auto"/>
                                                                        <w:bottom w:val="none" w:sz="0" w:space="0" w:color="auto"/>
                                                                        <w:right w:val="none" w:sz="0" w:space="0" w:color="auto"/>
                                                                      </w:divBdr>
                                                                    </w:div>
                                                                    <w:div w:id="533930440">
                                                                      <w:marLeft w:val="0"/>
                                                                      <w:marRight w:val="0"/>
                                                                      <w:marTop w:val="0"/>
                                                                      <w:marBottom w:val="0"/>
                                                                      <w:divBdr>
                                                                        <w:top w:val="none" w:sz="0" w:space="0" w:color="auto"/>
                                                                        <w:left w:val="none" w:sz="0" w:space="0" w:color="auto"/>
                                                                        <w:bottom w:val="none" w:sz="0" w:space="0" w:color="auto"/>
                                                                        <w:right w:val="none" w:sz="0" w:space="0" w:color="auto"/>
                                                                      </w:divBdr>
                                                                      <w:divsChild>
                                                                        <w:div w:id="1397897912">
                                                                          <w:marLeft w:val="0"/>
                                                                          <w:marRight w:val="0"/>
                                                                          <w:marTop w:val="0"/>
                                                                          <w:marBottom w:val="0"/>
                                                                          <w:divBdr>
                                                                            <w:top w:val="none" w:sz="0" w:space="0" w:color="auto"/>
                                                                            <w:left w:val="none" w:sz="0" w:space="0" w:color="auto"/>
                                                                            <w:bottom w:val="none" w:sz="0" w:space="0" w:color="auto"/>
                                                                            <w:right w:val="none" w:sz="0" w:space="0" w:color="auto"/>
                                                                          </w:divBdr>
                                                                          <w:divsChild>
                                                                            <w:div w:id="1845700546">
                                                                              <w:marLeft w:val="120"/>
                                                                              <w:marRight w:val="0"/>
                                                                              <w:marTop w:val="0"/>
                                                                              <w:marBottom w:val="0"/>
                                                                              <w:divBdr>
                                                                                <w:top w:val="none" w:sz="0" w:space="0" w:color="auto"/>
                                                                                <w:left w:val="none" w:sz="0" w:space="0" w:color="auto"/>
                                                                                <w:bottom w:val="none" w:sz="0" w:space="0" w:color="auto"/>
                                                                                <w:right w:val="none" w:sz="0" w:space="0" w:color="auto"/>
                                                                              </w:divBdr>
                                                                            </w:div>
                                                                          </w:divsChild>
                                                                        </w:div>
                                                                        <w:div w:id="994838800">
                                                                          <w:marLeft w:val="0"/>
                                                                          <w:marRight w:val="0"/>
                                                                          <w:marTop w:val="0"/>
                                                                          <w:marBottom w:val="0"/>
                                                                          <w:divBdr>
                                                                            <w:top w:val="none" w:sz="0" w:space="0" w:color="auto"/>
                                                                            <w:left w:val="none" w:sz="0" w:space="0" w:color="auto"/>
                                                                            <w:bottom w:val="none" w:sz="0" w:space="0" w:color="auto"/>
                                                                            <w:right w:val="none" w:sz="0" w:space="0" w:color="auto"/>
                                                                          </w:divBdr>
                                                                          <w:divsChild>
                                                                            <w:div w:id="1645117107">
                                                                              <w:marLeft w:val="0"/>
                                                                              <w:marRight w:val="0"/>
                                                                              <w:marTop w:val="0"/>
                                                                              <w:marBottom w:val="0"/>
                                                                              <w:divBdr>
                                                                                <w:top w:val="none" w:sz="0" w:space="0" w:color="auto"/>
                                                                                <w:left w:val="none" w:sz="0" w:space="0" w:color="auto"/>
                                                                                <w:bottom w:val="none" w:sz="0" w:space="0" w:color="auto"/>
                                                                                <w:right w:val="none" w:sz="0" w:space="0" w:color="auto"/>
                                                                              </w:divBdr>
                                                                              <w:divsChild>
                                                                                <w:div w:id="30181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23399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840343643">
                                                                  <w:marLeft w:val="0"/>
                                                                  <w:marRight w:val="0"/>
                                                                  <w:marTop w:val="600"/>
                                                                  <w:marBottom w:val="0"/>
                                                                  <w:divBdr>
                                                                    <w:top w:val="none" w:sz="0" w:space="0" w:color="auto"/>
                                                                    <w:left w:val="none" w:sz="0" w:space="0" w:color="auto"/>
                                                                    <w:bottom w:val="none" w:sz="0" w:space="0" w:color="auto"/>
                                                                    <w:right w:val="none" w:sz="0" w:space="0" w:color="auto"/>
                                                                  </w:divBdr>
                                                                  <w:divsChild>
                                                                    <w:div w:id="1953704004">
                                                                      <w:marLeft w:val="240"/>
                                                                      <w:marRight w:val="0"/>
                                                                      <w:marTop w:val="0"/>
                                                                      <w:marBottom w:val="0"/>
                                                                      <w:divBdr>
                                                                        <w:top w:val="none" w:sz="0" w:space="0" w:color="auto"/>
                                                                        <w:left w:val="none" w:sz="0" w:space="0" w:color="auto"/>
                                                                        <w:bottom w:val="none" w:sz="0" w:space="0" w:color="auto"/>
                                                                        <w:right w:val="none" w:sz="0" w:space="0" w:color="auto"/>
                                                                      </w:divBdr>
                                                                    </w:div>
                                                                    <w:div w:id="144318093">
                                                                      <w:marLeft w:val="0"/>
                                                                      <w:marRight w:val="0"/>
                                                                      <w:marTop w:val="0"/>
                                                                      <w:marBottom w:val="0"/>
                                                                      <w:divBdr>
                                                                        <w:top w:val="none" w:sz="0" w:space="0" w:color="auto"/>
                                                                        <w:left w:val="none" w:sz="0" w:space="0" w:color="auto"/>
                                                                        <w:bottom w:val="none" w:sz="0" w:space="0" w:color="auto"/>
                                                                        <w:right w:val="none" w:sz="0" w:space="0" w:color="auto"/>
                                                                      </w:divBdr>
                                                                      <w:divsChild>
                                                                        <w:div w:id="1297956662">
                                                                          <w:marLeft w:val="0"/>
                                                                          <w:marRight w:val="0"/>
                                                                          <w:marTop w:val="0"/>
                                                                          <w:marBottom w:val="0"/>
                                                                          <w:divBdr>
                                                                            <w:top w:val="none" w:sz="0" w:space="0" w:color="auto"/>
                                                                            <w:left w:val="none" w:sz="0" w:space="0" w:color="auto"/>
                                                                            <w:bottom w:val="none" w:sz="0" w:space="0" w:color="auto"/>
                                                                            <w:right w:val="none" w:sz="0" w:space="0" w:color="auto"/>
                                                                          </w:divBdr>
                                                                          <w:divsChild>
                                                                            <w:div w:id="779489129">
                                                                              <w:marLeft w:val="0"/>
                                                                              <w:marRight w:val="0"/>
                                                                              <w:marTop w:val="0"/>
                                                                              <w:marBottom w:val="0"/>
                                                                              <w:divBdr>
                                                                                <w:top w:val="none" w:sz="0" w:space="0" w:color="auto"/>
                                                                                <w:left w:val="none" w:sz="0" w:space="0" w:color="auto"/>
                                                                                <w:bottom w:val="none" w:sz="0" w:space="0" w:color="auto"/>
                                                                                <w:right w:val="none" w:sz="0" w:space="0" w:color="auto"/>
                                                                              </w:divBdr>
                                                                              <w:divsChild>
                                                                                <w:div w:id="106287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032463">
                                                                      <w:marLeft w:val="0"/>
                                                                      <w:marRight w:val="0"/>
                                                                      <w:marTop w:val="0"/>
                                                                      <w:marBottom w:val="0"/>
                                                                      <w:divBdr>
                                                                        <w:top w:val="none" w:sz="0" w:space="0" w:color="auto"/>
                                                                        <w:left w:val="none" w:sz="0" w:space="0" w:color="auto"/>
                                                                        <w:bottom w:val="none" w:sz="0" w:space="0" w:color="auto"/>
                                                                        <w:right w:val="none" w:sz="0" w:space="0" w:color="auto"/>
                                                                      </w:divBdr>
                                                                      <w:divsChild>
                                                                        <w:div w:id="1950117417">
                                                                          <w:marLeft w:val="0"/>
                                                                          <w:marRight w:val="0"/>
                                                                          <w:marTop w:val="0"/>
                                                                          <w:marBottom w:val="0"/>
                                                                          <w:divBdr>
                                                                            <w:top w:val="none" w:sz="0" w:space="0" w:color="auto"/>
                                                                            <w:left w:val="none" w:sz="0" w:space="0" w:color="auto"/>
                                                                            <w:bottom w:val="none" w:sz="0" w:space="0" w:color="auto"/>
                                                                            <w:right w:val="none" w:sz="0" w:space="0" w:color="auto"/>
                                                                          </w:divBdr>
                                                                          <w:divsChild>
                                                                            <w:div w:id="560404688">
                                                                              <w:marLeft w:val="120"/>
                                                                              <w:marRight w:val="0"/>
                                                                              <w:marTop w:val="0"/>
                                                                              <w:marBottom w:val="0"/>
                                                                              <w:divBdr>
                                                                                <w:top w:val="none" w:sz="0" w:space="0" w:color="auto"/>
                                                                                <w:left w:val="none" w:sz="0" w:space="0" w:color="auto"/>
                                                                                <w:bottom w:val="none" w:sz="0" w:space="0" w:color="auto"/>
                                                                                <w:right w:val="none" w:sz="0" w:space="0" w:color="auto"/>
                                                                              </w:divBdr>
                                                                            </w:div>
                                                                          </w:divsChild>
                                                                        </w:div>
                                                                        <w:div w:id="182786772">
                                                                          <w:marLeft w:val="0"/>
                                                                          <w:marRight w:val="0"/>
                                                                          <w:marTop w:val="0"/>
                                                                          <w:marBottom w:val="0"/>
                                                                          <w:divBdr>
                                                                            <w:top w:val="none" w:sz="0" w:space="0" w:color="auto"/>
                                                                            <w:left w:val="none" w:sz="0" w:space="0" w:color="auto"/>
                                                                            <w:bottom w:val="none" w:sz="0" w:space="0" w:color="auto"/>
                                                                            <w:right w:val="none" w:sz="0" w:space="0" w:color="auto"/>
                                                                          </w:divBdr>
                                                                          <w:divsChild>
                                                                            <w:div w:id="141890972">
                                                                              <w:marLeft w:val="0"/>
                                                                              <w:marRight w:val="0"/>
                                                                              <w:marTop w:val="0"/>
                                                                              <w:marBottom w:val="0"/>
                                                                              <w:divBdr>
                                                                                <w:top w:val="none" w:sz="0" w:space="0" w:color="auto"/>
                                                                                <w:left w:val="none" w:sz="0" w:space="0" w:color="auto"/>
                                                                                <w:bottom w:val="none" w:sz="0" w:space="0" w:color="auto"/>
                                                                                <w:right w:val="none" w:sz="0" w:space="0" w:color="auto"/>
                                                                              </w:divBdr>
                                                                              <w:divsChild>
                                                                                <w:div w:id="156160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2868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674648981">
                                                          <w:marLeft w:val="0"/>
                                                          <w:marRight w:val="0"/>
                                                          <w:marTop w:val="225"/>
                                                          <w:marBottom w:val="0"/>
                                                          <w:divBdr>
                                                            <w:top w:val="none" w:sz="0" w:space="0" w:color="auto"/>
                                                            <w:left w:val="none" w:sz="0" w:space="0" w:color="auto"/>
                                                            <w:bottom w:val="none" w:sz="0" w:space="0" w:color="auto"/>
                                                            <w:right w:val="none" w:sz="0" w:space="0" w:color="auto"/>
                                                          </w:divBdr>
                                                          <w:divsChild>
                                                            <w:div w:id="1526408993">
                                                              <w:marLeft w:val="0"/>
                                                              <w:marRight w:val="0"/>
                                                              <w:marTop w:val="0"/>
                                                              <w:marBottom w:val="0"/>
                                                              <w:divBdr>
                                                                <w:top w:val="none" w:sz="0" w:space="0" w:color="auto"/>
                                                                <w:left w:val="none" w:sz="0" w:space="0" w:color="auto"/>
                                                                <w:bottom w:val="none" w:sz="0" w:space="0" w:color="auto"/>
                                                                <w:right w:val="none" w:sz="0" w:space="0" w:color="auto"/>
                                                              </w:divBdr>
                                                            </w:div>
                                                            <w:div w:id="1356080615">
                                                              <w:marLeft w:val="0"/>
                                                              <w:marRight w:val="0"/>
                                                              <w:marTop w:val="0"/>
                                                              <w:marBottom w:val="0"/>
                                                              <w:divBdr>
                                                                <w:top w:val="none" w:sz="0" w:space="0" w:color="auto"/>
                                                                <w:left w:val="none" w:sz="0" w:space="0" w:color="auto"/>
                                                                <w:bottom w:val="none" w:sz="0" w:space="0" w:color="auto"/>
                                                                <w:right w:val="none" w:sz="0" w:space="0" w:color="auto"/>
                                                              </w:divBdr>
                                                              <w:divsChild>
                                                                <w:div w:id="408767729">
                                                                  <w:marLeft w:val="0"/>
                                                                  <w:marRight w:val="0"/>
                                                                  <w:marTop w:val="600"/>
                                                                  <w:marBottom w:val="0"/>
                                                                  <w:divBdr>
                                                                    <w:top w:val="none" w:sz="0" w:space="0" w:color="auto"/>
                                                                    <w:left w:val="none" w:sz="0" w:space="0" w:color="auto"/>
                                                                    <w:bottom w:val="none" w:sz="0" w:space="0" w:color="auto"/>
                                                                    <w:right w:val="none" w:sz="0" w:space="0" w:color="auto"/>
                                                                  </w:divBdr>
                                                                  <w:divsChild>
                                                                    <w:div w:id="1098140424">
                                                                      <w:marLeft w:val="240"/>
                                                                      <w:marRight w:val="0"/>
                                                                      <w:marTop w:val="0"/>
                                                                      <w:marBottom w:val="0"/>
                                                                      <w:divBdr>
                                                                        <w:top w:val="none" w:sz="0" w:space="0" w:color="auto"/>
                                                                        <w:left w:val="none" w:sz="0" w:space="0" w:color="auto"/>
                                                                        <w:bottom w:val="none" w:sz="0" w:space="0" w:color="auto"/>
                                                                        <w:right w:val="none" w:sz="0" w:space="0" w:color="auto"/>
                                                                      </w:divBdr>
                                                                    </w:div>
                                                                    <w:div w:id="341011224">
                                                                      <w:marLeft w:val="0"/>
                                                                      <w:marRight w:val="0"/>
                                                                      <w:marTop w:val="0"/>
                                                                      <w:marBottom w:val="0"/>
                                                                      <w:divBdr>
                                                                        <w:top w:val="none" w:sz="0" w:space="0" w:color="auto"/>
                                                                        <w:left w:val="none" w:sz="0" w:space="0" w:color="auto"/>
                                                                        <w:bottom w:val="none" w:sz="0" w:space="0" w:color="auto"/>
                                                                        <w:right w:val="none" w:sz="0" w:space="0" w:color="auto"/>
                                                                      </w:divBdr>
                                                                      <w:divsChild>
                                                                        <w:div w:id="1989821075">
                                                                          <w:marLeft w:val="0"/>
                                                                          <w:marRight w:val="0"/>
                                                                          <w:marTop w:val="0"/>
                                                                          <w:marBottom w:val="0"/>
                                                                          <w:divBdr>
                                                                            <w:top w:val="none" w:sz="0" w:space="0" w:color="auto"/>
                                                                            <w:left w:val="none" w:sz="0" w:space="0" w:color="auto"/>
                                                                            <w:bottom w:val="none" w:sz="0" w:space="0" w:color="auto"/>
                                                                            <w:right w:val="none" w:sz="0" w:space="0" w:color="auto"/>
                                                                          </w:divBdr>
                                                                          <w:divsChild>
                                                                            <w:div w:id="1070038505">
                                                                              <w:marLeft w:val="0"/>
                                                                              <w:marRight w:val="0"/>
                                                                              <w:marTop w:val="0"/>
                                                                              <w:marBottom w:val="0"/>
                                                                              <w:divBdr>
                                                                                <w:top w:val="none" w:sz="0" w:space="0" w:color="auto"/>
                                                                                <w:left w:val="none" w:sz="0" w:space="0" w:color="auto"/>
                                                                                <w:bottom w:val="none" w:sz="0" w:space="0" w:color="auto"/>
                                                                                <w:right w:val="none" w:sz="0" w:space="0" w:color="auto"/>
                                                                              </w:divBdr>
                                                                              <w:divsChild>
                                                                                <w:div w:id="54992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9990745">
                                                                      <w:marLeft w:val="0"/>
                                                                      <w:marRight w:val="0"/>
                                                                      <w:marTop w:val="0"/>
                                                                      <w:marBottom w:val="0"/>
                                                                      <w:divBdr>
                                                                        <w:top w:val="none" w:sz="0" w:space="0" w:color="auto"/>
                                                                        <w:left w:val="none" w:sz="0" w:space="0" w:color="auto"/>
                                                                        <w:bottom w:val="none" w:sz="0" w:space="0" w:color="auto"/>
                                                                        <w:right w:val="none" w:sz="0" w:space="0" w:color="auto"/>
                                                                      </w:divBdr>
                                                                      <w:divsChild>
                                                                        <w:div w:id="1704135230">
                                                                          <w:marLeft w:val="0"/>
                                                                          <w:marRight w:val="0"/>
                                                                          <w:marTop w:val="0"/>
                                                                          <w:marBottom w:val="0"/>
                                                                          <w:divBdr>
                                                                            <w:top w:val="none" w:sz="0" w:space="0" w:color="auto"/>
                                                                            <w:left w:val="none" w:sz="0" w:space="0" w:color="auto"/>
                                                                            <w:bottom w:val="none" w:sz="0" w:space="0" w:color="auto"/>
                                                                            <w:right w:val="none" w:sz="0" w:space="0" w:color="auto"/>
                                                                          </w:divBdr>
                                                                          <w:divsChild>
                                                                            <w:div w:id="414204158">
                                                                              <w:marLeft w:val="120"/>
                                                                              <w:marRight w:val="0"/>
                                                                              <w:marTop w:val="0"/>
                                                                              <w:marBottom w:val="0"/>
                                                                              <w:divBdr>
                                                                                <w:top w:val="none" w:sz="0" w:space="0" w:color="auto"/>
                                                                                <w:left w:val="none" w:sz="0" w:space="0" w:color="auto"/>
                                                                                <w:bottom w:val="none" w:sz="0" w:space="0" w:color="auto"/>
                                                                                <w:right w:val="none" w:sz="0" w:space="0" w:color="auto"/>
                                                                              </w:divBdr>
                                                                            </w:div>
                                                                          </w:divsChild>
                                                                        </w:div>
                                                                        <w:div w:id="630750959">
                                                                          <w:marLeft w:val="0"/>
                                                                          <w:marRight w:val="0"/>
                                                                          <w:marTop w:val="0"/>
                                                                          <w:marBottom w:val="0"/>
                                                                          <w:divBdr>
                                                                            <w:top w:val="none" w:sz="0" w:space="0" w:color="auto"/>
                                                                            <w:left w:val="none" w:sz="0" w:space="0" w:color="auto"/>
                                                                            <w:bottom w:val="none" w:sz="0" w:space="0" w:color="auto"/>
                                                                            <w:right w:val="none" w:sz="0" w:space="0" w:color="auto"/>
                                                                          </w:divBdr>
                                                                          <w:divsChild>
                                                                            <w:div w:id="595676173">
                                                                              <w:marLeft w:val="0"/>
                                                                              <w:marRight w:val="0"/>
                                                                              <w:marTop w:val="0"/>
                                                                              <w:marBottom w:val="0"/>
                                                                              <w:divBdr>
                                                                                <w:top w:val="none" w:sz="0" w:space="0" w:color="auto"/>
                                                                                <w:left w:val="none" w:sz="0" w:space="0" w:color="auto"/>
                                                                                <w:bottom w:val="none" w:sz="0" w:space="0" w:color="auto"/>
                                                                                <w:right w:val="none" w:sz="0" w:space="0" w:color="auto"/>
                                                                              </w:divBdr>
                                                                              <w:divsChild>
                                                                                <w:div w:id="93436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75384">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1146701331">
                                                                  <w:marLeft w:val="0"/>
                                                                  <w:marRight w:val="0"/>
                                                                  <w:marTop w:val="600"/>
                                                                  <w:marBottom w:val="0"/>
                                                                  <w:divBdr>
                                                                    <w:top w:val="none" w:sz="0" w:space="0" w:color="auto"/>
                                                                    <w:left w:val="none" w:sz="0" w:space="0" w:color="auto"/>
                                                                    <w:bottom w:val="none" w:sz="0" w:space="0" w:color="auto"/>
                                                                    <w:right w:val="none" w:sz="0" w:space="0" w:color="auto"/>
                                                                  </w:divBdr>
                                                                  <w:divsChild>
                                                                    <w:div w:id="1786384310">
                                                                      <w:marLeft w:val="240"/>
                                                                      <w:marRight w:val="0"/>
                                                                      <w:marTop w:val="0"/>
                                                                      <w:marBottom w:val="0"/>
                                                                      <w:divBdr>
                                                                        <w:top w:val="none" w:sz="0" w:space="0" w:color="auto"/>
                                                                        <w:left w:val="none" w:sz="0" w:space="0" w:color="auto"/>
                                                                        <w:bottom w:val="none" w:sz="0" w:space="0" w:color="auto"/>
                                                                        <w:right w:val="none" w:sz="0" w:space="0" w:color="auto"/>
                                                                      </w:divBdr>
                                                                    </w:div>
                                                                    <w:div w:id="1337537125">
                                                                      <w:marLeft w:val="0"/>
                                                                      <w:marRight w:val="0"/>
                                                                      <w:marTop w:val="0"/>
                                                                      <w:marBottom w:val="0"/>
                                                                      <w:divBdr>
                                                                        <w:top w:val="none" w:sz="0" w:space="0" w:color="auto"/>
                                                                        <w:left w:val="none" w:sz="0" w:space="0" w:color="auto"/>
                                                                        <w:bottom w:val="none" w:sz="0" w:space="0" w:color="auto"/>
                                                                        <w:right w:val="none" w:sz="0" w:space="0" w:color="auto"/>
                                                                      </w:divBdr>
                                                                    </w:div>
                                                                    <w:div w:id="1193416080">
                                                                      <w:marLeft w:val="0"/>
                                                                      <w:marRight w:val="0"/>
                                                                      <w:marTop w:val="0"/>
                                                                      <w:marBottom w:val="0"/>
                                                                      <w:divBdr>
                                                                        <w:top w:val="none" w:sz="0" w:space="0" w:color="auto"/>
                                                                        <w:left w:val="none" w:sz="0" w:space="0" w:color="auto"/>
                                                                        <w:bottom w:val="none" w:sz="0" w:space="0" w:color="auto"/>
                                                                        <w:right w:val="none" w:sz="0" w:space="0" w:color="auto"/>
                                                                      </w:divBdr>
                                                                      <w:divsChild>
                                                                        <w:div w:id="382756743">
                                                                          <w:marLeft w:val="0"/>
                                                                          <w:marRight w:val="0"/>
                                                                          <w:marTop w:val="0"/>
                                                                          <w:marBottom w:val="0"/>
                                                                          <w:divBdr>
                                                                            <w:top w:val="none" w:sz="0" w:space="0" w:color="auto"/>
                                                                            <w:left w:val="none" w:sz="0" w:space="0" w:color="auto"/>
                                                                            <w:bottom w:val="none" w:sz="0" w:space="0" w:color="auto"/>
                                                                            <w:right w:val="none" w:sz="0" w:space="0" w:color="auto"/>
                                                                          </w:divBdr>
                                                                          <w:divsChild>
                                                                            <w:div w:id="1968772912">
                                                                              <w:marLeft w:val="120"/>
                                                                              <w:marRight w:val="0"/>
                                                                              <w:marTop w:val="0"/>
                                                                              <w:marBottom w:val="0"/>
                                                                              <w:divBdr>
                                                                                <w:top w:val="none" w:sz="0" w:space="0" w:color="auto"/>
                                                                                <w:left w:val="none" w:sz="0" w:space="0" w:color="auto"/>
                                                                                <w:bottom w:val="none" w:sz="0" w:space="0" w:color="auto"/>
                                                                                <w:right w:val="none" w:sz="0" w:space="0" w:color="auto"/>
                                                                              </w:divBdr>
                                                                            </w:div>
                                                                          </w:divsChild>
                                                                        </w:div>
                                                                        <w:div w:id="332027595">
                                                                          <w:marLeft w:val="0"/>
                                                                          <w:marRight w:val="0"/>
                                                                          <w:marTop w:val="0"/>
                                                                          <w:marBottom w:val="0"/>
                                                                          <w:divBdr>
                                                                            <w:top w:val="none" w:sz="0" w:space="0" w:color="auto"/>
                                                                            <w:left w:val="none" w:sz="0" w:space="0" w:color="auto"/>
                                                                            <w:bottom w:val="none" w:sz="0" w:space="0" w:color="auto"/>
                                                                            <w:right w:val="none" w:sz="0" w:space="0" w:color="auto"/>
                                                                          </w:divBdr>
                                                                          <w:divsChild>
                                                                            <w:div w:id="935015041">
                                                                              <w:marLeft w:val="0"/>
                                                                              <w:marRight w:val="0"/>
                                                                              <w:marTop w:val="0"/>
                                                                              <w:marBottom w:val="0"/>
                                                                              <w:divBdr>
                                                                                <w:top w:val="none" w:sz="0" w:space="0" w:color="auto"/>
                                                                                <w:left w:val="none" w:sz="0" w:space="0" w:color="auto"/>
                                                                                <w:bottom w:val="none" w:sz="0" w:space="0" w:color="auto"/>
                                                                                <w:right w:val="none" w:sz="0" w:space="0" w:color="auto"/>
                                                                              </w:divBdr>
                                                                              <w:divsChild>
                                                                                <w:div w:id="65800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805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963538066">
                                                          <w:marLeft w:val="0"/>
                                                          <w:marRight w:val="0"/>
                                                          <w:marTop w:val="225"/>
                                                          <w:marBottom w:val="0"/>
                                                          <w:divBdr>
                                                            <w:top w:val="none" w:sz="0" w:space="0" w:color="auto"/>
                                                            <w:left w:val="none" w:sz="0" w:space="0" w:color="auto"/>
                                                            <w:bottom w:val="none" w:sz="0" w:space="0" w:color="auto"/>
                                                            <w:right w:val="none" w:sz="0" w:space="0" w:color="auto"/>
                                                          </w:divBdr>
                                                          <w:divsChild>
                                                            <w:div w:id="333383595">
                                                              <w:marLeft w:val="0"/>
                                                              <w:marRight w:val="0"/>
                                                              <w:marTop w:val="0"/>
                                                              <w:marBottom w:val="0"/>
                                                              <w:divBdr>
                                                                <w:top w:val="none" w:sz="0" w:space="0" w:color="auto"/>
                                                                <w:left w:val="none" w:sz="0" w:space="0" w:color="auto"/>
                                                                <w:bottom w:val="none" w:sz="0" w:space="0" w:color="auto"/>
                                                                <w:right w:val="none" w:sz="0" w:space="0" w:color="auto"/>
                                                              </w:divBdr>
                                                            </w:div>
                                                            <w:div w:id="210001806">
                                                              <w:marLeft w:val="0"/>
                                                              <w:marRight w:val="0"/>
                                                              <w:marTop w:val="0"/>
                                                              <w:marBottom w:val="0"/>
                                                              <w:divBdr>
                                                                <w:top w:val="none" w:sz="0" w:space="0" w:color="auto"/>
                                                                <w:left w:val="none" w:sz="0" w:space="0" w:color="auto"/>
                                                                <w:bottom w:val="none" w:sz="0" w:space="0" w:color="auto"/>
                                                                <w:right w:val="none" w:sz="0" w:space="0" w:color="auto"/>
                                                              </w:divBdr>
                                                              <w:divsChild>
                                                                <w:div w:id="518543937">
                                                                  <w:marLeft w:val="0"/>
                                                                  <w:marRight w:val="0"/>
                                                                  <w:marTop w:val="600"/>
                                                                  <w:marBottom w:val="0"/>
                                                                  <w:divBdr>
                                                                    <w:top w:val="none" w:sz="0" w:space="0" w:color="auto"/>
                                                                    <w:left w:val="none" w:sz="0" w:space="0" w:color="auto"/>
                                                                    <w:bottom w:val="none" w:sz="0" w:space="0" w:color="auto"/>
                                                                    <w:right w:val="none" w:sz="0" w:space="0" w:color="auto"/>
                                                                  </w:divBdr>
                                                                  <w:divsChild>
                                                                    <w:div w:id="1163815250">
                                                                      <w:marLeft w:val="240"/>
                                                                      <w:marRight w:val="0"/>
                                                                      <w:marTop w:val="0"/>
                                                                      <w:marBottom w:val="0"/>
                                                                      <w:divBdr>
                                                                        <w:top w:val="none" w:sz="0" w:space="0" w:color="auto"/>
                                                                        <w:left w:val="none" w:sz="0" w:space="0" w:color="auto"/>
                                                                        <w:bottom w:val="none" w:sz="0" w:space="0" w:color="auto"/>
                                                                        <w:right w:val="none" w:sz="0" w:space="0" w:color="auto"/>
                                                                      </w:divBdr>
                                                                    </w:div>
                                                                    <w:div w:id="575480473">
                                                                      <w:marLeft w:val="0"/>
                                                                      <w:marRight w:val="0"/>
                                                                      <w:marTop w:val="0"/>
                                                                      <w:marBottom w:val="0"/>
                                                                      <w:divBdr>
                                                                        <w:top w:val="none" w:sz="0" w:space="0" w:color="auto"/>
                                                                        <w:left w:val="none" w:sz="0" w:space="0" w:color="auto"/>
                                                                        <w:bottom w:val="none" w:sz="0" w:space="0" w:color="auto"/>
                                                                        <w:right w:val="none" w:sz="0" w:space="0" w:color="auto"/>
                                                                      </w:divBdr>
                                                                      <w:divsChild>
                                                                        <w:div w:id="200897605">
                                                                          <w:marLeft w:val="0"/>
                                                                          <w:marRight w:val="0"/>
                                                                          <w:marTop w:val="0"/>
                                                                          <w:marBottom w:val="0"/>
                                                                          <w:divBdr>
                                                                            <w:top w:val="none" w:sz="0" w:space="0" w:color="auto"/>
                                                                            <w:left w:val="none" w:sz="0" w:space="0" w:color="auto"/>
                                                                            <w:bottom w:val="none" w:sz="0" w:space="0" w:color="auto"/>
                                                                            <w:right w:val="none" w:sz="0" w:space="0" w:color="auto"/>
                                                                          </w:divBdr>
                                                                          <w:divsChild>
                                                                            <w:div w:id="638918575">
                                                                              <w:marLeft w:val="0"/>
                                                                              <w:marRight w:val="0"/>
                                                                              <w:marTop w:val="0"/>
                                                                              <w:marBottom w:val="0"/>
                                                                              <w:divBdr>
                                                                                <w:top w:val="none" w:sz="0" w:space="0" w:color="auto"/>
                                                                                <w:left w:val="none" w:sz="0" w:space="0" w:color="auto"/>
                                                                                <w:bottom w:val="none" w:sz="0" w:space="0" w:color="auto"/>
                                                                                <w:right w:val="none" w:sz="0" w:space="0" w:color="auto"/>
                                                                              </w:divBdr>
                                                                              <w:divsChild>
                                                                                <w:div w:id="58838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5922667">
                                                                      <w:marLeft w:val="0"/>
                                                                      <w:marRight w:val="0"/>
                                                                      <w:marTop w:val="0"/>
                                                                      <w:marBottom w:val="0"/>
                                                                      <w:divBdr>
                                                                        <w:top w:val="none" w:sz="0" w:space="0" w:color="auto"/>
                                                                        <w:left w:val="none" w:sz="0" w:space="0" w:color="auto"/>
                                                                        <w:bottom w:val="none" w:sz="0" w:space="0" w:color="auto"/>
                                                                        <w:right w:val="none" w:sz="0" w:space="0" w:color="auto"/>
                                                                      </w:divBdr>
                                                                      <w:divsChild>
                                                                        <w:div w:id="1687513335">
                                                                          <w:marLeft w:val="0"/>
                                                                          <w:marRight w:val="0"/>
                                                                          <w:marTop w:val="0"/>
                                                                          <w:marBottom w:val="0"/>
                                                                          <w:divBdr>
                                                                            <w:top w:val="none" w:sz="0" w:space="0" w:color="auto"/>
                                                                            <w:left w:val="none" w:sz="0" w:space="0" w:color="auto"/>
                                                                            <w:bottom w:val="none" w:sz="0" w:space="0" w:color="auto"/>
                                                                            <w:right w:val="none" w:sz="0" w:space="0" w:color="auto"/>
                                                                          </w:divBdr>
                                                                          <w:divsChild>
                                                                            <w:div w:id="1579629748">
                                                                              <w:marLeft w:val="120"/>
                                                                              <w:marRight w:val="0"/>
                                                                              <w:marTop w:val="0"/>
                                                                              <w:marBottom w:val="0"/>
                                                                              <w:divBdr>
                                                                                <w:top w:val="none" w:sz="0" w:space="0" w:color="auto"/>
                                                                                <w:left w:val="none" w:sz="0" w:space="0" w:color="auto"/>
                                                                                <w:bottom w:val="none" w:sz="0" w:space="0" w:color="auto"/>
                                                                                <w:right w:val="none" w:sz="0" w:space="0" w:color="auto"/>
                                                                              </w:divBdr>
                                                                            </w:div>
                                                                          </w:divsChild>
                                                                        </w:div>
                                                                        <w:div w:id="2014642952">
                                                                          <w:marLeft w:val="0"/>
                                                                          <w:marRight w:val="0"/>
                                                                          <w:marTop w:val="0"/>
                                                                          <w:marBottom w:val="0"/>
                                                                          <w:divBdr>
                                                                            <w:top w:val="none" w:sz="0" w:space="0" w:color="auto"/>
                                                                            <w:left w:val="none" w:sz="0" w:space="0" w:color="auto"/>
                                                                            <w:bottom w:val="none" w:sz="0" w:space="0" w:color="auto"/>
                                                                            <w:right w:val="none" w:sz="0" w:space="0" w:color="auto"/>
                                                                          </w:divBdr>
                                                                          <w:divsChild>
                                                                            <w:div w:id="542137660">
                                                                              <w:marLeft w:val="0"/>
                                                                              <w:marRight w:val="0"/>
                                                                              <w:marTop w:val="0"/>
                                                                              <w:marBottom w:val="0"/>
                                                                              <w:divBdr>
                                                                                <w:top w:val="none" w:sz="0" w:space="0" w:color="auto"/>
                                                                                <w:left w:val="none" w:sz="0" w:space="0" w:color="auto"/>
                                                                                <w:bottom w:val="none" w:sz="0" w:space="0" w:color="auto"/>
                                                                                <w:right w:val="none" w:sz="0" w:space="0" w:color="auto"/>
                                                                              </w:divBdr>
                                                                              <w:divsChild>
                                                                                <w:div w:id="70086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47364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187600870">
                                                          <w:marLeft w:val="0"/>
                                                          <w:marRight w:val="0"/>
                                                          <w:marTop w:val="225"/>
                                                          <w:marBottom w:val="0"/>
                                                          <w:divBdr>
                                                            <w:top w:val="none" w:sz="0" w:space="0" w:color="auto"/>
                                                            <w:left w:val="none" w:sz="0" w:space="0" w:color="auto"/>
                                                            <w:bottom w:val="none" w:sz="0" w:space="0" w:color="auto"/>
                                                            <w:right w:val="none" w:sz="0" w:space="0" w:color="auto"/>
                                                          </w:divBdr>
                                                          <w:divsChild>
                                                            <w:div w:id="391780248">
                                                              <w:marLeft w:val="0"/>
                                                              <w:marRight w:val="0"/>
                                                              <w:marTop w:val="0"/>
                                                              <w:marBottom w:val="0"/>
                                                              <w:divBdr>
                                                                <w:top w:val="none" w:sz="0" w:space="0" w:color="auto"/>
                                                                <w:left w:val="none" w:sz="0" w:space="0" w:color="auto"/>
                                                                <w:bottom w:val="none" w:sz="0" w:space="0" w:color="auto"/>
                                                                <w:right w:val="none" w:sz="0" w:space="0" w:color="auto"/>
                                                              </w:divBdr>
                                                            </w:div>
                                                            <w:div w:id="982924421">
                                                              <w:marLeft w:val="0"/>
                                                              <w:marRight w:val="0"/>
                                                              <w:marTop w:val="0"/>
                                                              <w:marBottom w:val="0"/>
                                                              <w:divBdr>
                                                                <w:top w:val="none" w:sz="0" w:space="0" w:color="auto"/>
                                                                <w:left w:val="none" w:sz="0" w:space="0" w:color="auto"/>
                                                                <w:bottom w:val="none" w:sz="0" w:space="0" w:color="auto"/>
                                                                <w:right w:val="none" w:sz="0" w:space="0" w:color="auto"/>
                                                              </w:divBdr>
                                                              <w:divsChild>
                                                                <w:div w:id="601374259">
                                                                  <w:marLeft w:val="0"/>
                                                                  <w:marRight w:val="0"/>
                                                                  <w:marTop w:val="600"/>
                                                                  <w:marBottom w:val="0"/>
                                                                  <w:divBdr>
                                                                    <w:top w:val="none" w:sz="0" w:space="0" w:color="auto"/>
                                                                    <w:left w:val="none" w:sz="0" w:space="0" w:color="auto"/>
                                                                    <w:bottom w:val="none" w:sz="0" w:space="0" w:color="auto"/>
                                                                    <w:right w:val="none" w:sz="0" w:space="0" w:color="auto"/>
                                                                  </w:divBdr>
                                                                  <w:divsChild>
                                                                    <w:div w:id="788360566">
                                                                      <w:marLeft w:val="240"/>
                                                                      <w:marRight w:val="0"/>
                                                                      <w:marTop w:val="0"/>
                                                                      <w:marBottom w:val="0"/>
                                                                      <w:divBdr>
                                                                        <w:top w:val="none" w:sz="0" w:space="0" w:color="auto"/>
                                                                        <w:left w:val="none" w:sz="0" w:space="0" w:color="auto"/>
                                                                        <w:bottom w:val="none" w:sz="0" w:space="0" w:color="auto"/>
                                                                        <w:right w:val="none" w:sz="0" w:space="0" w:color="auto"/>
                                                                      </w:divBdr>
                                                                    </w:div>
                                                                    <w:div w:id="1710833740">
                                                                      <w:marLeft w:val="0"/>
                                                                      <w:marRight w:val="0"/>
                                                                      <w:marTop w:val="0"/>
                                                                      <w:marBottom w:val="0"/>
                                                                      <w:divBdr>
                                                                        <w:top w:val="none" w:sz="0" w:space="0" w:color="auto"/>
                                                                        <w:left w:val="none" w:sz="0" w:space="0" w:color="auto"/>
                                                                        <w:bottom w:val="none" w:sz="0" w:space="0" w:color="auto"/>
                                                                        <w:right w:val="none" w:sz="0" w:space="0" w:color="auto"/>
                                                                      </w:divBdr>
                                                                    </w:div>
                                                                    <w:div w:id="536360117">
                                                                      <w:marLeft w:val="0"/>
                                                                      <w:marRight w:val="0"/>
                                                                      <w:marTop w:val="0"/>
                                                                      <w:marBottom w:val="0"/>
                                                                      <w:divBdr>
                                                                        <w:top w:val="none" w:sz="0" w:space="0" w:color="auto"/>
                                                                        <w:left w:val="none" w:sz="0" w:space="0" w:color="auto"/>
                                                                        <w:bottom w:val="none" w:sz="0" w:space="0" w:color="auto"/>
                                                                        <w:right w:val="none" w:sz="0" w:space="0" w:color="auto"/>
                                                                      </w:divBdr>
                                                                      <w:divsChild>
                                                                        <w:div w:id="2071465142">
                                                                          <w:marLeft w:val="0"/>
                                                                          <w:marRight w:val="0"/>
                                                                          <w:marTop w:val="0"/>
                                                                          <w:marBottom w:val="0"/>
                                                                          <w:divBdr>
                                                                            <w:top w:val="none" w:sz="0" w:space="0" w:color="auto"/>
                                                                            <w:left w:val="none" w:sz="0" w:space="0" w:color="auto"/>
                                                                            <w:bottom w:val="none" w:sz="0" w:space="0" w:color="auto"/>
                                                                            <w:right w:val="none" w:sz="0" w:space="0" w:color="auto"/>
                                                                          </w:divBdr>
                                                                          <w:divsChild>
                                                                            <w:div w:id="745342005">
                                                                              <w:marLeft w:val="120"/>
                                                                              <w:marRight w:val="0"/>
                                                                              <w:marTop w:val="0"/>
                                                                              <w:marBottom w:val="0"/>
                                                                              <w:divBdr>
                                                                                <w:top w:val="none" w:sz="0" w:space="0" w:color="auto"/>
                                                                                <w:left w:val="none" w:sz="0" w:space="0" w:color="auto"/>
                                                                                <w:bottom w:val="none" w:sz="0" w:space="0" w:color="auto"/>
                                                                                <w:right w:val="none" w:sz="0" w:space="0" w:color="auto"/>
                                                                              </w:divBdr>
                                                                            </w:div>
                                                                          </w:divsChild>
                                                                        </w:div>
                                                                        <w:div w:id="1907179153">
                                                                          <w:marLeft w:val="0"/>
                                                                          <w:marRight w:val="0"/>
                                                                          <w:marTop w:val="0"/>
                                                                          <w:marBottom w:val="0"/>
                                                                          <w:divBdr>
                                                                            <w:top w:val="none" w:sz="0" w:space="0" w:color="auto"/>
                                                                            <w:left w:val="none" w:sz="0" w:space="0" w:color="auto"/>
                                                                            <w:bottom w:val="none" w:sz="0" w:space="0" w:color="auto"/>
                                                                            <w:right w:val="none" w:sz="0" w:space="0" w:color="auto"/>
                                                                          </w:divBdr>
                                                                          <w:divsChild>
                                                                            <w:div w:id="1977876539">
                                                                              <w:marLeft w:val="0"/>
                                                                              <w:marRight w:val="0"/>
                                                                              <w:marTop w:val="0"/>
                                                                              <w:marBottom w:val="0"/>
                                                                              <w:divBdr>
                                                                                <w:top w:val="none" w:sz="0" w:space="0" w:color="auto"/>
                                                                                <w:left w:val="none" w:sz="0" w:space="0" w:color="auto"/>
                                                                                <w:bottom w:val="none" w:sz="0" w:space="0" w:color="auto"/>
                                                                                <w:right w:val="none" w:sz="0" w:space="0" w:color="auto"/>
                                                                              </w:divBdr>
                                                                              <w:divsChild>
                                                                                <w:div w:id="669412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61420">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60638351">
                                                          <w:marLeft w:val="0"/>
                                                          <w:marRight w:val="0"/>
                                                          <w:marTop w:val="225"/>
                                                          <w:marBottom w:val="0"/>
                                                          <w:divBdr>
                                                            <w:top w:val="none" w:sz="0" w:space="0" w:color="auto"/>
                                                            <w:left w:val="none" w:sz="0" w:space="0" w:color="auto"/>
                                                            <w:bottom w:val="none" w:sz="0" w:space="0" w:color="auto"/>
                                                            <w:right w:val="none" w:sz="0" w:space="0" w:color="auto"/>
                                                          </w:divBdr>
                                                          <w:divsChild>
                                                            <w:div w:id="1906454954">
                                                              <w:marLeft w:val="0"/>
                                                              <w:marRight w:val="0"/>
                                                              <w:marTop w:val="0"/>
                                                              <w:marBottom w:val="0"/>
                                                              <w:divBdr>
                                                                <w:top w:val="none" w:sz="0" w:space="0" w:color="auto"/>
                                                                <w:left w:val="none" w:sz="0" w:space="0" w:color="auto"/>
                                                                <w:bottom w:val="none" w:sz="0" w:space="0" w:color="auto"/>
                                                                <w:right w:val="none" w:sz="0" w:space="0" w:color="auto"/>
                                                              </w:divBdr>
                                                            </w:div>
                                                            <w:div w:id="1328484420">
                                                              <w:marLeft w:val="0"/>
                                                              <w:marRight w:val="0"/>
                                                              <w:marTop w:val="0"/>
                                                              <w:marBottom w:val="0"/>
                                                              <w:divBdr>
                                                                <w:top w:val="none" w:sz="0" w:space="0" w:color="auto"/>
                                                                <w:left w:val="none" w:sz="0" w:space="0" w:color="auto"/>
                                                                <w:bottom w:val="none" w:sz="0" w:space="0" w:color="auto"/>
                                                                <w:right w:val="none" w:sz="0" w:space="0" w:color="auto"/>
                                                              </w:divBdr>
                                                              <w:divsChild>
                                                                <w:div w:id="1797985009">
                                                                  <w:marLeft w:val="0"/>
                                                                  <w:marRight w:val="0"/>
                                                                  <w:marTop w:val="600"/>
                                                                  <w:marBottom w:val="0"/>
                                                                  <w:divBdr>
                                                                    <w:top w:val="none" w:sz="0" w:space="0" w:color="auto"/>
                                                                    <w:left w:val="none" w:sz="0" w:space="0" w:color="auto"/>
                                                                    <w:bottom w:val="none" w:sz="0" w:space="0" w:color="auto"/>
                                                                    <w:right w:val="none" w:sz="0" w:space="0" w:color="auto"/>
                                                                  </w:divBdr>
                                                                  <w:divsChild>
                                                                    <w:div w:id="1305811050">
                                                                      <w:marLeft w:val="240"/>
                                                                      <w:marRight w:val="0"/>
                                                                      <w:marTop w:val="0"/>
                                                                      <w:marBottom w:val="0"/>
                                                                      <w:divBdr>
                                                                        <w:top w:val="none" w:sz="0" w:space="0" w:color="auto"/>
                                                                        <w:left w:val="none" w:sz="0" w:space="0" w:color="auto"/>
                                                                        <w:bottom w:val="none" w:sz="0" w:space="0" w:color="auto"/>
                                                                        <w:right w:val="none" w:sz="0" w:space="0" w:color="auto"/>
                                                                      </w:divBdr>
                                                                    </w:div>
                                                                    <w:div w:id="402265900">
                                                                      <w:marLeft w:val="0"/>
                                                                      <w:marRight w:val="0"/>
                                                                      <w:marTop w:val="0"/>
                                                                      <w:marBottom w:val="0"/>
                                                                      <w:divBdr>
                                                                        <w:top w:val="none" w:sz="0" w:space="0" w:color="auto"/>
                                                                        <w:left w:val="none" w:sz="0" w:space="0" w:color="auto"/>
                                                                        <w:bottom w:val="none" w:sz="0" w:space="0" w:color="auto"/>
                                                                        <w:right w:val="none" w:sz="0" w:space="0" w:color="auto"/>
                                                                      </w:divBdr>
                                                                    </w:div>
                                                                    <w:div w:id="216480204">
                                                                      <w:marLeft w:val="0"/>
                                                                      <w:marRight w:val="0"/>
                                                                      <w:marTop w:val="0"/>
                                                                      <w:marBottom w:val="0"/>
                                                                      <w:divBdr>
                                                                        <w:top w:val="none" w:sz="0" w:space="0" w:color="auto"/>
                                                                        <w:left w:val="none" w:sz="0" w:space="0" w:color="auto"/>
                                                                        <w:bottom w:val="none" w:sz="0" w:space="0" w:color="auto"/>
                                                                        <w:right w:val="none" w:sz="0" w:space="0" w:color="auto"/>
                                                                      </w:divBdr>
                                                                      <w:divsChild>
                                                                        <w:div w:id="463158590">
                                                                          <w:marLeft w:val="0"/>
                                                                          <w:marRight w:val="0"/>
                                                                          <w:marTop w:val="0"/>
                                                                          <w:marBottom w:val="0"/>
                                                                          <w:divBdr>
                                                                            <w:top w:val="none" w:sz="0" w:space="0" w:color="auto"/>
                                                                            <w:left w:val="none" w:sz="0" w:space="0" w:color="auto"/>
                                                                            <w:bottom w:val="none" w:sz="0" w:space="0" w:color="auto"/>
                                                                            <w:right w:val="none" w:sz="0" w:space="0" w:color="auto"/>
                                                                          </w:divBdr>
                                                                          <w:divsChild>
                                                                            <w:div w:id="2011131492">
                                                                              <w:marLeft w:val="120"/>
                                                                              <w:marRight w:val="0"/>
                                                                              <w:marTop w:val="0"/>
                                                                              <w:marBottom w:val="0"/>
                                                                              <w:divBdr>
                                                                                <w:top w:val="none" w:sz="0" w:space="0" w:color="auto"/>
                                                                                <w:left w:val="none" w:sz="0" w:space="0" w:color="auto"/>
                                                                                <w:bottom w:val="none" w:sz="0" w:space="0" w:color="auto"/>
                                                                                <w:right w:val="none" w:sz="0" w:space="0" w:color="auto"/>
                                                                              </w:divBdr>
                                                                            </w:div>
                                                                          </w:divsChild>
                                                                        </w:div>
                                                                        <w:div w:id="1295869861">
                                                                          <w:marLeft w:val="0"/>
                                                                          <w:marRight w:val="0"/>
                                                                          <w:marTop w:val="0"/>
                                                                          <w:marBottom w:val="0"/>
                                                                          <w:divBdr>
                                                                            <w:top w:val="none" w:sz="0" w:space="0" w:color="auto"/>
                                                                            <w:left w:val="none" w:sz="0" w:space="0" w:color="auto"/>
                                                                            <w:bottom w:val="none" w:sz="0" w:space="0" w:color="auto"/>
                                                                            <w:right w:val="none" w:sz="0" w:space="0" w:color="auto"/>
                                                                          </w:divBdr>
                                                                          <w:divsChild>
                                                                            <w:div w:id="1612475145">
                                                                              <w:marLeft w:val="0"/>
                                                                              <w:marRight w:val="0"/>
                                                                              <w:marTop w:val="0"/>
                                                                              <w:marBottom w:val="0"/>
                                                                              <w:divBdr>
                                                                                <w:top w:val="none" w:sz="0" w:space="0" w:color="auto"/>
                                                                                <w:left w:val="none" w:sz="0" w:space="0" w:color="auto"/>
                                                                                <w:bottom w:val="none" w:sz="0" w:space="0" w:color="auto"/>
                                                                                <w:right w:val="none" w:sz="0" w:space="0" w:color="auto"/>
                                                                              </w:divBdr>
                                                                              <w:divsChild>
                                                                                <w:div w:id="38675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31212">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2076275218">
                                                                  <w:marLeft w:val="0"/>
                                                                  <w:marRight w:val="0"/>
                                                                  <w:marTop w:val="600"/>
                                                                  <w:marBottom w:val="0"/>
                                                                  <w:divBdr>
                                                                    <w:top w:val="none" w:sz="0" w:space="0" w:color="auto"/>
                                                                    <w:left w:val="none" w:sz="0" w:space="0" w:color="auto"/>
                                                                    <w:bottom w:val="none" w:sz="0" w:space="0" w:color="auto"/>
                                                                    <w:right w:val="none" w:sz="0" w:space="0" w:color="auto"/>
                                                                  </w:divBdr>
                                                                  <w:divsChild>
                                                                    <w:div w:id="1005323237">
                                                                      <w:marLeft w:val="240"/>
                                                                      <w:marRight w:val="0"/>
                                                                      <w:marTop w:val="0"/>
                                                                      <w:marBottom w:val="0"/>
                                                                      <w:divBdr>
                                                                        <w:top w:val="none" w:sz="0" w:space="0" w:color="auto"/>
                                                                        <w:left w:val="none" w:sz="0" w:space="0" w:color="auto"/>
                                                                        <w:bottom w:val="none" w:sz="0" w:space="0" w:color="auto"/>
                                                                        <w:right w:val="none" w:sz="0" w:space="0" w:color="auto"/>
                                                                      </w:divBdr>
                                                                    </w:div>
                                                                    <w:div w:id="1244486341">
                                                                      <w:marLeft w:val="0"/>
                                                                      <w:marRight w:val="0"/>
                                                                      <w:marTop w:val="0"/>
                                                                      <w:marBottom w:val="0"/>
                                                                      <w:divBdr>
                                                                        <w:top w:val="none" w:sz="0" w:space="0" w:color="auto"/>
                                                                        <w:left w:val="none" w:sz="0" w:space="0" w:color="auto"/>
                                                                        <w:bottom w:val="none" w:sz="0" w:space="0" w:color="auto"/>
                                                                        <w:right w:val="none" w:sz="0" w:space="0" w:color="auto"/>
                                                                      </w:divBdr>
                                                                      <w:divsChild>
                                                                        <w:div w:id="1722899277">
                                                                          <w:marLeft w:val="0"/>
                                                                          <w:marRight w:val="0"/>
                                                                          <w:marTop w:val="0"/>
                                                                          <w:marBottom w:val="0"/>
                                                                          <w:divBdr>
                                                                            <w:top w:val="none" w:sz="0" w:space="0" w:color="auto"/>
                                                                            <w:left w:val="none" w:sz="0" w:space="0" w:color="auto"/>
                                                                            <w:bottom w:val="none" w:sz="0" w:space="0" w:color="auto"/>
                                                                            <w:right w:val="none" w:sz="0" w:space="0" w:color="auto"/>
                                                                          </w:divBdr>
                                                                          <w:divsChild>
                                                                            <w:div w:id="577834461">
                                                                              <w:marLeft w:val="0"/>
                                                                              <w:marRight w:val="0"/>
                                                                              <w:marTop w:val="0"/>
                                                                              <w:marBottom w:val="0"/>
                                                                              <w:divBdr>
                                                                                <w:top w:val="none" w:sz="0" w:space="0" w:color="auto"/>
                                                                                <w:left w:val="none" w:sz="0" w:space="0" w:color="auto"/>
                                                                                <w:bottom w:val="none" w:sz="0" w:space="0" w:color="auto"/>
                                                                                <w:right w:val="none" w:sz="0" w:space="0" w:color="auto"/>
                                                                              </w:divBdr>
                                                                              <w:divsChild>
                                                                                <w:div w:id="191235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7333886">
                                                                      <w:marLeft w:val="0"/>
                                                                      <w:marRight w:val="0"/>
                                                                      <w:marTop w:val="0"/>
                                                                      <w:marBottom w:val="0"/>
                                                                      <w:divBdr>
                                                                        <w:top w:val="none" w:sz="0" w:space="0" w:color="auto"/>
                                                                        <w:left w:val="none" w:sz="0" w:space="0" w:color="auto"/>
                                                                        <w:bottom w:val="none" w:sz="0" w:space="0" w:color="auto"/>
                                                                        <w:right w:val="none" w:sz="0" w:space="0" w:color="auto"/>
                                                                      </w:divBdr>
                                                                      <w:divsChild>
                                                                        <w:div w:id="1337805855">
                                                                          <w:marLeft w:val="0"/>
                                                                          <w:marRight w:val="0"/>
                                                                          <w:marTop w:val="0"/>
                                                                          <w:marBottom w:val="0"/>
                                                                          <w:divBdr>
                                                                            <w:top w:val="none" w:sz="0" w:space="0" w:color="auto"/>
                                                                            <w:left w:val="none" w:sz="0" w:space="0" w:color="auto"/>
                                                                            <w:bottom w:val="none" w:sz="0" w:space="0" w:color="auto"/>
                                                                            <w:right w:val="none" w:sz="0" w:space="0" w:color="auto"/>
                                                                          </w:divBdr>
                                                                          <w:divsChild>
                                                                            <w:div w:id="1760561862">
                                                                              <w:marLeft w:val="120"/>
                                                                              <w:marRight w:val="0"/>
                                                                              <w:marTop w:val="0"/>
                                                                              <w:marBottom w:val="0"/>
                                                                              <w:divBdr>
                                                                                <w:top w:val="none" w:sz="0" w:space="0" w:color="auto"/>
                                                                                <w:left w:val="none" w:sz="0" w:space="0" w:color="auto"/>
                                                                                <w:bottom w:val="none" w:sz="0" w:space="0" w:color="auto"/>
                                                                                <w:right w:val="none" w:sz="0" w:space="0" w:color="auto"/>
                                                                              </w:divBdr>
                                                                            </w:div>
                                                                          </w:divsChild>
                                                                        </w:div>
                                                                        <w:div w:id="294409825">
                                                                          <w:marLeft w:val="0"/>
                                                                          <w:marRight w:val="0"/>
                                                                          <w:marTop w:val="0"/>
                                                                          <w:marBottom w:val="0"/>
                                                                          <w:divBdr>
                                                                            <w:top w:val="none" w:sz="0" w:space="0" w:color="auto"/>
                                                                            <w:left w:val="none" w:sz="0" w:space="0" w:color="auto"/>
                                                                            <w:bottom w:val="none" w:sz="0" w:space="0" w:color="auto"/>
                                                                            <w:right w:val="none" w:sz="0" w:space="0" w:color="auto"/>
                                                                          </w:divBdr>
                                                                          <w:divsChild>
                                                                            <w:div w:id="1238902944">
                                                                              <w:marLeft w:val="0"/>
                                                                              <w:marRight w:val="0"/>
                                                                              <w:marTop w:val="0"/>
                                                                              <w:marBottom w:val="0"/>
                                                                              <w:divBdr>
                                                                                <w:top w:val="none" w:sz="0" w:space="0" w:color="auto"/>
                                                                                <w:left w:val="none" w:sz="0" w:space="0" w:color="auto"/>
                                                                                <w:bottom w:val="none" w:sz="0" w:space="0" w:color="auto"/>
                                                                                <w:right w:val="none" w:sz="0" w:space="0" w:color="auto"/>
                                                                              </w:divBdr>
                                                                              <w:divsChild>
                                                                                <w:div w:id="190344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8209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421294685">
                                                          <w:marLeft w:val="0"/>
                                                          <w:marRight w:val="0"/>
                                                          <w:marTop w:val="225"/>
                                                          <w:marBottom w:val="0"/>
                                                          <w:divBdr>
                                                            <w:top w:val="none" w:sz="0" w:space="0" w:color="auto"/>
                                                            <w:left w:val="none" w:sz="0" w:space="0" w:color="auto"/>
                                                            <w:bottom w:val="none" w:sz="0" w:space="0" w:color="auto"/>
                                                            <w:right w:val="none" w:sz="0" w:space="0" w:color="auto"/>
                                                          </w:divBdr>
                                                          <w:divsChild>
                                                            <w:div w:id="1102409944">
                                                              <w:marLeft w:val="0"/>
                                                              <w:marRight w:val="0"/>
                                                              <w:marTop w:val="0"/>
                                                              <w:marBottom w:val="0"/>
                                                              <w:divBdr>
                                                                <w:top w:val="none" w:sz="0" w:space="0" w:color="auto"/>
                                                                <w:left w:val="none" w:sz="0" w:space="0" w:color="auto"/>
                                                                <w:bottom w:val="none" w:sz="0" w:space="0" w:color="auto"/>
                                                                <w:right w:val="none" w:sz="0" w:space="0" w:color="auto"/>
                                                              </w:divBdr>
                                                            </w:div>
                                                            <w:div w:id="119231444">
                                                              <w:marLeft w:val="0"/>
                                                              <w:marRight w:val="0"/>
                                                              <w:marTop w:val="0"/>
                                                              <w:marBottom w:val="0"/>
                                                              <w:divBdr>
                                                                <w:top w:val="none" w:sz="0" w:space="0" w:color="auto"/>
                                                                <w:left w:val="none" w:sz="0" w:space="0" w:color="auto"/>
                                                                <w:bottom w:val="none" w:sz="0" w:space="0" w:color="auto"/>
                                                                <w:right w:val="none" w:sz="0" w:space="0" w:color="auto"/>
                                                              </w:divBdr>
                                                              <w:divsChild>
                                                                <w:div w:id="1331833529">
                                                                  <w:marLeft w:val="0"/>
                                                                  <w:marRight w:val="0"/>
                                                                  <w:marTop w:val="600"/>
                                                                  <w:marBottom w:val="0"/>
                                                                  <w:divBdr>
                                                                    <w:top w:val="none" w:sz="0" w:space="0" w:color="auto"/>
                                                                    <w:left w:val="none" w:sz="0" w:space="0" w:color="auto"/>
                                                                    <w:bottom w:val="none" w:sz="0" w:space="0" w:color="auto"/>
                                                                    <w:right w:val="none" w:sz="0" w:space="0" w:color="auto"/>
                                                                  </w:divBdr>
                                                                  <w:divsChild>
                                                                    <w:div w:id="1202979073">
                                                                      <w:marLeft w:val="240"/>
                                                                      <w:marRight w:val="0"/>
                                                                      <w:marTop w:val="0"/>
                                                                      <w:marBottom w:val="0"/>
                                                                      <w:divBdr>
                                                                        <w:top w:val="none" w:sz="0" w:space="0" w:color="auto"/>
                                                                        <w:left w:val="none" w:sz="0" w:space="0" w:color="auto"/>
                                                                        <w:bottom w:val="none" w:sz="0" w:space="0" w:color="auto"/>
                                                                        <w:right w:val="none" w:sz="0" w:space="0" w:color="auto"/>
                                                                      </w:divBdr>
                                                                    </w:div>
                                                                    <w:div w:id="3242834">
                                                                      <w:marLeft w:val="0"/>
                                                                      <w:marRight w:val="0"/>
                                                                      <w:marTop w:val="0"/>
                                                                      <w:marBottom w:val="0"/>
                                                                      <w:divBdr>
                                                                        <w:top w:val="none" w:sz="0" w:space="0" w:color="auto"/>
                                                                        <w:left w:val="none" w:sz="0" w:space="0" w:color="auto"/>
                                                                        <w:bottom w:val="none" w:sz="0" w:space="0" w:color="auto"/>
                                                                        <w:right w:val="none" w:sz="0" w:space="0" w:color="auto"/>
                                                                      </w:divBdr>
                                                                    </w:div>
                                                                    <w:div w:id="1862091356">
                                                                      <w:marLeft w:val="0"/>
                                                                      <w:marRight w:val="0"/>
                                                                      <w:marTop w:val="0"/>
                                                                      <w:marBottom w:val="0"/>
                                                                      <w:divBdr>
                                                                        <w:top w:val="none" w:sz="0" w:space="0" w:color="auto"/>
                                                                        <w:left w:val="none" w:sz="0" w:space="0" w:color="auto"/>
                                                                        <w:bottom w:val="none" w:sz="0" w:space="0" w:color="auto"/>
                                                                        <w:right w:val="none" w:sz="0" w:space="0" w:color="auto"/>
                                                                      </w:divBdr>
                                                                      <w:divsChild>
                                                                        <w:div w:id="905455295">
                                                                          <w:marLeft w:val="0"/>
                                                                          <w:marRight w:val="0"/>
                                                                          <w:marTop w:val="0"/>
                                                                          <w:marBottom w:val="0"/>
                                                                          <w:divBdr>
                                                                            <w:top w:val="none" w:sz="0" w:space="0" w:color="auto"/>
                                                                            <w:left w:val="none" w:sz="0" w:space="0" w:color="auto"/>
                                                                            <w:bottom w:val="none" w:sz="0" w:space="0" w:color="auto"/>
                                                                            <w:right w:val="none" w:sz="0" w:space="0" w:color="auto"/>
                                                                          </w:divBdr>
                                                                          <w:divsChild>
                                                                            <w:div w:id="900793833">
                                                                              <w:marLeft w:val="120"/>
                                                                              <w:marRight w:val="0"/>
                                                                              <w:marTop w:val="0"/>
                                                                              <w:marBottom w:val="0"/>
                                                                              <w:divBdr>
                                                                                <w:top w:val="none" w:sz="0" w:space="0" w:color="auto"/>
                                                                                <w:left w:val="none" w:sz="0" w:space="0" w:color="auto"/>
                                                                                <w:bottom w:val="none" w:sz="0" w:space="0" w:color="auto"/>
                                                                                <w:right w:val="none" w:sz="0" w:space="0" w:color="auto"/>
                                                                              </w:divBdr>
                                                                            </w:div>
                                                                          </w:divsChild>
                                                                        </w:div>
                                                                        <w:div w:id="1315452488">
                                                                          <w:marLeft w:val="0"/>
                                                                          <w:marRight w:val="0"/>
                                                                          <w:marTop w:val="0"/>
                                                                          <w:marBottom w:val="0"/>
                                                                          <w:divBdr>
                                                                            <w:top w:val="none" w:sz="0" w:space="0" w:color="auto"/>
                                                                            <w:left w:val="none" w:sz="0" w:space="0" w:color="auto"/>
                                                                            <w:bottom w:val="none" w:sz="0" w:space="0" w:color="auto"/>
                                                                            <w:right w:val="none" w:sz="0" w:space="0" w:color="auto"/>
                                                                          </w:divBdr>
                                                                          <w:divsChild>
                                                                            <w:div w:id="2054499363">
                                                                              <w:marLeft w:val="0"/>
                                                                              <w:marRight w:val="0"/>
                                                                              <w:marTop w:val="0"/>
                                                                              <w:marBottom w:val="0"/>
                                                                              <w:divBdr>
                                                                                <w:top w:val="none" w:sz="0" w:space="0" w:color="auto"/>
                                                                                <w:left w:val="none" w:sz="0" w:space="0" w:color="auto"/>
                                                                                <w:bottom w:val="none" w:sz="0" w:space="0" w:color="auto"/>
                                                                                <w:right w:val="none" w:sz="0" w:space="0" w:color="auto"/>
                                                                              </w:divBdr>
                                                                              <w:divsChild>
                                                                                <w:div w:id="62812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436659">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284651660">
                                                          <w:marLeft w:val="0"/>
                                                          <w:marRight w:val="0"/>
                                                          <w:marTop w:val="225"/>
                                                          <w:marBottom w:val="0"/>
                                                          <w:divBdr>
                                                            <w:top w:val="none" w:sz="0" w:space="0" w:color="auto"/>
                                                            <w:left w:val="none" w:sz="0" w:space="0" w:color="auto"/>
                                                            <w:bottom w:val="none" w:sz="0" w:space="0" w:color="auto"/>
                                                            <w:right w:val="none" w:sz="0" w:space="0" w:color="auto"/>
                                                          </w:divBdr>
                                                          <w:divsChild>
                                                            <w:div w:id="143666173">
                                                              <w:marLeft w:val="0"/>
                                                              <w:marRight w:val="0"/>
                                                              <w:marTop w:val="0"/>
                                                              <w:marBottom w:val="0"/>
                                                              <w:divBdr>
                                                                <w:top w:val="none" w:sz="0" w:space="0" w:color="auto"/>
                                                                <w:left w:val="none" w:sz="0" w:space="0" w:color="auto"/>
                                                                <w:bottom w:val="none" w:sz="0" w:space="0" w:color="auto"/>
                                                                <w:right w:val="none" w:sz="0" w:space="0" w:color="auto"/>
                                                              </w:divBdr>
                                                            </w:div>
                                                            <w:div w:id="624772213">
                                                              <w:marLeft w:val="0"/>
                                                              <w:marRight w:val="0"/>
                                                              <w:marTop w:val="0"/>
                                                              <w:marBottom w:val="0"/>
                                                              <w:divBdr>
                                                                <w:top w:val="none" w:sz="0" w:space="0" w:color="auto"/>
                                                                <w:left w:val="none" w:sz="0" w:space="0" w:color="auto"/>
                                                                <w:bottom w:val="none" w:sz="0" w:space="0" w:color="auto"/>
                                                                <w:right w:val="none" w:sz="0" w:space="0" w:color="auto"/>
                                                              </w:divBdr>
                                                              <w:divsChild>
                                                                <w:div w:id="809791169">
                                                                  <w:marLeft w:val="0"/>
                                                                  <w:marRight w:val="0"/>
                                                                  <w:marTop w:val="600"/>
                                                                  <w:marBottom w:val="0"/>
                                                                  <w:divBdr>
                                                                    <w:top w:val="none" w:sz="0" w:space="0" w:color="auto"/>
                                                                    <w:left w:val="none" w:sz="0" w:space="0" w:color="auto"/>
                                                                    <w:bottom w:val="none" w:sz="0" w:space="0" w:color="auto"/>
                                                                    <w:right w:val="none" w:sz="0" w:space="0" w:color="auto"/>
                                                                  </w:divBdr>
                                                                  <w:divsChild>
                                                                    <w:div w:id="705561326">
                                                                      <w:marLeft w:val="240"/>
                                                                      <w:marRight w:val="0"/>
                                                                      <w:marTop w:val="0"/>
                                                                      <w:marBottom w:val="0"/>
                                                                      <w:divBdr>
                                                                        <w:top w:val="none" w:sz="0" w:space="0" w:color="auto"/>
                                                                        <w:left w:val="none" w:sz="0" w:space="0" w:color="auto"/>
                                                                        <w:bottom w:val="none" w:sz="0" w:space="0" w:color="auto"/>
                                                                        <w:right w:val="none" w:sz="0" w:space="0" w:color="auto"/>
                                                                      </w:divBdr>
                                                                    </w:div>
                                                                    <w:div w:id="1727141510">
                                                                      <w:marLeft w:val="0"/>
                                                                      <w:marRight w:val="0"/>
                                                                      <w:marTop w:val="0"/>
                                                                      <w:marBottom w:val="0"/>
                                                                      <w:divBdr>
                                                                        <w:top w:val="none" w:sz="0" w:space="0" w:color="auto"/>
                                                                        <w:left w:val="none" w:sz="0" w:space="0" w:color="auto"/>
                                                                        <w:bottom w:val="none" w:sz="0" w:space="0" w:color="auto"/>
                                                                        <w:right w:val="none" w:sz="0" w:space="0" w:color="auto"/>
                                                                      </w:divBdr>
                                                                    </w:div>
                                                                    <w:div w:id="1111826989">
                                                                      <w:marLeft w:val="0"/>
                                                                      <w:marRight w:val="0"/>
                                                                      <w:marTop w:val="0"/>
                                                                      <w:marBottom w:val="0"/>
                                                                      <w:divBdr>
                                                                        <w:top w:val="none" w:sz="0" w:space="0" w:color="auto"/>
                                                                        <w:left w:val="none" w:sz="0" w:space="0" w:color="auto"/>
                                                                        <w:bottom w:val="none" w:sz="0" w:space="0" w:color="auto"/>
                                                                        <w:right w:val="none" w:sz="0" w:space="0" w:color="auto"/>
                                                                      </w:divBdr>
                                                                      <w:divsChild>
                                                                        <w:div w:id="289360988">
                                                                          <w:marLeft w:val="0"/>
                                                                          <w:marRight w:val="0"/>
                                                                          <w:marTop w:val="0"/>
                                                                          <w:marBottom w:val="0"/>
                                                                          <w:divBdr>
                                                                            <w:top w:val="none" w:sz="0" w:space="0" w:color="auto"/>
                                                                            <w:left w:val="none" w:sz="0" w:space="0" w:color="auto"/>
                                                                            <w:bottom w:val="none" w:sz="0" w:space="0" w:color="auto"/>
                                                                            <w:right w:val="none" w:sz="0" w:space="0" w:color="auto"/>
                                                                          </w:divBdr>
                                                                          <w:divsChild>
                                                                            <w:div w:id="865413380">
                                                                              <w:marLeft w:val="120"/>
                                                                              <w:marRight w:val="0"/>
                                                                              <w:marTop w:val="0"/>
                                                                              <w:marBottom w:val="0"/>
                                                                              <w:divBdr>
                                                                                <w:top w:val="none" w:sz="0" w:space="0" w:color="auto"/>
                                                                                <w:left w:val="none" w:sz="0" w:space="0" w:color="auto"/>
                                                                                <w:bottom w:val="none" w:sz="0" w:space="0" w:color="auto"/>
                                                                                <w:right w:val="none" w:sz="0" w:space="0" w:color="auto"/>
                                                                              </w:divBdr>
                                                                            </w:div>
                                                                          </w:divsChild>
                                                                        </w:div>
                                                                        <w:div w:id="1607425589">
                                                                          <w:marLeft w:val="0"/>
                                                                          <w:marRight w:val="0"/>
                                                                          <w:marTop w:val="0"/>
                                                                          <w:marBottom w:val="0"/>
                                                                          <w:divBdr>
                                                                            <w:top w:val="none" w:sz="0" w:space="0" w:color="auto"/>
                                                                            <w:left w:val="none" w:sz="0" w:space="0" w:color="auto"/>
                                                                            <w:bottom w:val="none" w:sz="0" w:space="0" w:color="auto"/>
                                                                            <w:right w:val="none" w:sz="0" w:space="0" w:color="auto"/>
                                                                          </w:divBdr>
                                                                          <w:divsChild>
                                                                            <w:div w:id="1541891315">
                                                                              <w:marLeft w:val="0"/>
                                                                              <w:marRight w:val="0"/>
                                                                              <w:marTop w:val="0"/>
                                                                              <w:marBottom w:val="0"/>
                                                                              <w:divBdr>
                                                                                <w:top w:val="none" w:sz="0" w:space="0" w:color="auto"/>
                                                                                <w:left w:val="none" w:sz="0" w:space="0" w:color="auto"/>
                                                                                <w:bottom w:val="none" w:sz="0" w:space="0" w:color="auto"/>
                                                                                <w:right w:val="none" w:sz="0" w:space="0" w:color="auto"/>
                                                                              </w:divBdr>
                                                                              <w:divsChild>
                                                                                <w:div w:id="61132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442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905340452">
                                                                  <w:marLeft w:val="0"/>
                                                                  <w:marRight w:val="0"/>
                                                                  <w:marTop w:val="600"/>
                                                                  <w:marBottom w:val="0"/>
                                                                  <w:divBdr>
                                                                    <w:top w:val="none" w:sz="0" w:space="0" w:color="auto"/>
                                                                    <w:left w:val="none" w:sz="0" w:space="0" w:color="auto"/>
                                                                    <w:bottom w:val="none" w:sz="0" w:space="0" w:color="auto"/>
                                                                    <w:right w:val="none" w:sz="0" w:space="0" w:color="auto"/>
                                                                  </w:divBdr>
                                                                  <w:divsChild>
                                                                    <w:div w:id="156119262">
                                                                      <w:marLeft w:val="240"/>
                                                                      <w:marRight w:val="0"/>
                                                                      <w:marTop w:val="0"/>
                                                                      <w:marBottom w:val="0"/>
                                                                      <w:divBdr>
                                                                        <w:top w:val="none" w:sz="0" w:space="0" w:color="auto"/>
                                                                        <w:left w:val="none" w:sz="0" w:space="0" w:color="auto"/>
                                                                        <w:bottom w:val="none" w:sz="0" w:space="0" w:color="auto"/>
                                                                        <w:right w:val="none" w:sz="0" w:space="0" w:color="auto"/>
                                                                      </w:divBdr>
                                                                    </w:div>
                                                                    <w:div w:id="1503356035">
                                                                      <w:marLeft w:val="0"/>
                                                                      <w:marRight w:val="0"/>
                                                                      <w:marTop w:val="0"/>
                                                                      <w:marBottom w:val="0"/>
                                                                      <w:divBdr>
                                                                        <w:top w:val="none" w:sz="0" w:space="0" w:color="auto"/>
                                                                        <w:left w:val="none" w:sz="0" w:space="0" w:color="auto"/>
                                                                        <w:bottom w:val="none" w:sz="0" w:space="0" w:color="auto"/>
                                                                        <w:right w:val="none" w:sz="0" w:space="0" w:color="auto"/>
                                                                      </w:divBdr>
                                                                    </w:div>
                                                                    <w:div w:id="1918897267">
                                                                      <w:marLeft w:val="0"/>
                                                                      <w:marRight w:val="0"/>
                                                                      <w:marTop w:val="0"/>
                                                                      <w:marBottom w:val="0"/>
                                                                      <w:divBdr>
                                                                        <w:top w:val="none" w:sz="0" w:space="0" w:color="auto"/>
                                                                        <w:left w:val="none" w:sz="0" w:space="0" w:color="auto"/>
                                                                        <w:bottom w:val="none" w:sz="0" w:space="0" w:color="auto"/>
                                                                        <w:right w:val="none" w:sz="0" w:space="0" w:color="auto"/>
                                                                      </w:divBdr>
                                                                      <w:divsChild>
                                                                        <w:div w:id="919605292">
                                                                          <w:marLeft w:val="0"/>
                                                                          <w:marRight w:val="0"/>
                                                                          <w:marTop w:val="0"/>
                                                                          <w:marBottom w:val="0"/>
                                                                          <w:divBdr>
                                                                            <w:top w:val="none" w:sz="0" w:space="0" w:color="auto"/>
                                                                            <w:left w:val="none" w:sz="0" w:space="0" w:color="auto"/>
                                                                            <w:bottom w:val="none" w:sz="0" w:space="0" w:color="auto"/>
                                                                            <w:right w:val="none" w:sz="0" w:space="0" w:color="auto"/>
                                                                          </w:divBdr>
                                                                          <w:divsChild>
                                                                            <w:div w:id="599293025">
                                                                              <w:marLeft w:val="120"/>
                                                                              <w:marRight w:val="0"/>
                                                                              <w:marTop w:val="0"/>
                                                                              <w:marBottom w:val="0"/>
                                                                              <w:divBdr>
                                                                                <w:top w:val="none" w:sz="0" w:space="0" w:color="auto"/>
                                                                                <w:left w:val="none" w:sz="0" w:space="0" w:color="auto"/>
                                                                                <w:bottom w:val="none" w:sz="0" w:space="0" w:color="auto"/>
                                                                                <w:right w:val="none" w:sz="0" w:space="0" w:color="auto"/>
                                                                              </w:divBdr>
                                                                            </w:div>
                                                                          </w:divsChild>
                                                                        </w:div>
                                                                        <w:div w:id="843937990">
                                                                          <w:marLeft w:val="0"/>
                                                                          <w:marRight w:val="0"/>
                                                                          <w:marTop w:val="0"/>
                                                                          <w:marBottom w:val="0"/>
                                                                          <w:divBdr>
                                                                            <w:top w:val="none" w:sz="0" w:space="0" w:color="auto"/>
                                                                            <w:left w:val="none" w:sz="0" w:space="0" w:color="auto"/>
                                                                            <w:bottom w:val="none" w:sz="0" w:space="0" w:color="auto"/>
                                                                            <w:right w:val="none" w:sz="0" w:space="0" w:color="auto"/>
                                                                          </w:divBdr>
                                                                          <w:divsChild>
                                                                            <w:div w:id="2087654162">
                                                                              <w:marLeft w:val="0"/>
                                                                              <w:marRight w:val="0"/>
                                                                              <w:marTop w:val="0"/>
                                                                              <w:marBottom w:val="0"/>
                                                                              <w:divBdr>
                                                                                <w:top w:val="none" w:sz="0" w:space="0" w:color="auto"/>
                                                                                <w:left w:val="none" w:sz="0" w:space="0" w:color="auto"/>
                                                                                <w:bottom w:val="none" w:sz="0" w:space="0" w:color="auto"/>
                                                                                <w:right w:val="none" w:sz="0" w:space="0" w:color="auto"/>
                                                                              </w:divBdr>
                                                                              <w:divsChild>
                                                                                <w:div w:id="146376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194606">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750390571">
                                                          <w:marLeft w:val="0"/>
                                                          <w:marRight w:val="0"/>
                                                          <w:marTop w:val="225"/>
                                                          <w:marBottom w:val="0"/>
                                                          <w:divBdr>
                                                            <w:top w:val="none" w:sz="0" w:space="0" w:color="auto"/>
                                                            <w:left w:val="none" w:sz="0" w:space="0" w:color="auto"/>
                                                            <w:bottom w:val="none" w:sz="0" w:space="0" w:color="auto"/>
                                                            <w:right w:val="none" w:sz="0" w:space="0" w:color="auto"/>
                                                          </w:divBdr>
                                                          <w:divsChild>
                                                            <w:div w:id="869991606">
                                                              <w:marLeft w:val="0"/>
                                                              <w:marRight w:val="0"/>
                                                              <w:marTop w:val="0"/>
                                                              <w:marBottom w:val="0"/>
                                                              <w:divBdr>
                                                                <w:top w:val="none" w:sz="0" w:space="0" w:color="auto"/>
                                                                <w:left w:val="none" w:sz="0" w:space="0" w:color="auto"/>
                                                                <w:bottom w:val="none" w:sz="0" w:space="0" w:color="auto"/>
                                                                <w:right w:val="none" w:sz="0" w:space="0" w:color="auto"/>
                                                              </w:divBdr>
                                                            </w:div>
                                                            <w:div w:id="2636999">
                                                              <w:marLeft w:val="0"/>
                                                              <w:marRight w:val="0"/>
                                                              <w:marTop w:val="0"/>
                                                              <w:marBottom w:val="0"/>
                                                              <w:divBdr>
                                                                <w:top w:val="none" w:sz="0" w:space="0" w:color="auto"/>
                                                                <w:left w:val="none" w:sz="0" w:space="0" w:color="auto"/>
                                                                <w:bottom w:val="none" w:sz="0" w:space="0" w:color="auto"/>
                                                                <w:right w:val="none" w:sz="0" w:space="0" w:color="auto"/>
                                                              </w:divBdr>
                                                              <w:divsChild>
                                                                <w:div w:id="925963574">
                                                                  <w:marLeft w:val="0"/>
                                                                  <w:marRight w:val="0"/>
                                                                  <w:marTop w:val="600"/>
                                                                  <w:marBottom w:val="0"/>
                                                                  <w:divBdr>
                                                                    <w:top w:val="none" w:sz="0" w:space="0" w:color="auto"/>
                                                                    <w:left w:val="none" w:sz="0" w:space="0" w:color="auto"/>
                                                                    <w:bottom w:val="none" w:sz="0" w:space="0" w:color="auto"/>
                                                                    <w:right w:val="none" w:sz="0" w:space="0" w:color="auto"/>
                                                                  </w:divBdr>
                                                                  <w:divsChild>
                                                                    <w:div w:id="946079580">
                                                                      <w:marLeft w:val="240"/>
                                                                      <w:marRight w:val="0"/>
                                                                      <w:marTop w:val="0"/>
                                                                      <w:marBottom w:val="0"/>
                                                                      <w:divBdr>
                                                                        <w:top w:val="none" w:sz="0" w:space="0" w:color="auto"/>
                                                                        <w:left w:val="none" w:sz="0" w:space="0" w:color="auto"/>
                                                                        <w:bottom w:val="none" w:sz="0" w:space="0" w:color="auto"/>
                                                                        <w:right w:val="none" w:sz="0" w:space="0" w:color="auto"/>
                                                                      </w:divBdr>
                                                                    </w:div>
                                                                    <w:div w:id="2048874816">
                                                                      <w:marLeft w:val="0"/>
                                                                      <w:marRight w:val="0"/>
                                                                      <w:marTop w:val="0"/>
                                                                      <w:marBottom w:val="0"/>
                                                                      <w:divBdr>
                                                                        <w:top w:val="none" w:sz="0" w:space="0" w:color="auto"/>
                                                                        <w:left w:val="none" w:sz="0" w:space="0" w:color="auto"/>
                                                                        <w:bottom w:val="none" w:sz="0" w:space="0" w:color="auto"/>
                                                                        <w:right w:val="none" w:sz="0" w:space="0" w:color="auto"/>
                                                                      </w:divBdr>
                                                                      <w:divsChild>
                                                                        <w:div w:id="1368868388">
                                                                          <w:marLeft w:val="0"/>
                                                                          <w:marRight w:val="0"/>
                                                                          <w:marTop w:val="0"/>
                                                                          <w:marBottom w:val="0"/>
                                                                          <w:divBdr>
                                                                            <w:top w:val="none" w:sz="0" w:space="0" w:color="auto"/>
                                                                            <w:left w:val="none" w:sz="0" w:space="0" w:color="auto"/>
                                                                            <w:bottom w:val="none" w:sz="0" w:space="0" w:color="auto"/>
                                                                            <w:right w:val="none" w:sz="0" w:space="0" w:color="auto"/>
                                                                          </w:divBdr>
                                                                          <w:divsChild>
                                                                            <w:div w:id="218832780">
                                                                              <w:marLeft w:val="0"/>
                                                                              <w:marRight w:val="0"/>
                                                                              <w:marTop w:val="0"/>
                                                                              <w:marBottom w:val="0"/>
                                                                              <w:divBdr>
                                                                                <w:top w:val="none" w:sz="0" w:space="0" w:color="auto"/>
                                                                                <w:left w:val="none" w:sz="0" w:space="0" w:color="auto"/>
                                                                                <w:bottom w:val="none" w:sz="0" w:space="0" w:color="auto"/>
                                                                                <w:right w:val="none" w:sz="0" w:space="0" w:color="auto"/>
                                                                              </w:divBdr>
                                                                              <w:divsChild>
                                                                                <w:div w:id="134986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364016">
                                                                      <w:marLeft w:val="0"/>
                                                                      <w:marRight w:val="0"/>
                                                                      <w:marTop w:val="0"/>
                                                                      <w:marBottom w:val="0"/>
                                                                      <w:divBdr>
                                                                        <w:top w:val="none" w:sz="0" w:space="0" w:color="auto"/>
                                                                        <w:left w:val="none" w:sz="0" w:space="0" w:color="auto"/>
                                                                        <w:bottom w:val="none" w:sz="0" w:space="0" w:color="auto"/>
                                                                        <w:right w:val="none" w:sz="0" w:space="0" w:color="auto"/>
                                                                      </w:divBdr>
                                                                      <w:divsChild>
                                                                        <w:div w:id="1542127739">
                                                                          <w:marLeft w:val="0"/>
                                                                          <w:marRight w:val="0"/>
                                                                          <w:marTop w:val="0"/>
                                                                          <w:marBottom w:val="0"/>
                                                                          <w:divBdr>
                                                                            <w:top w:val="none" w:sz="0" w:space="0" w:color="auto"/>
                                                                            <w:left w:val="none" w:sz="0" w:space="0" w:color="auto"/>
                                                                            <w:bottom w:val="none" w:sz="0" w:space="0" w:color="auto"/>
                                                                            <w:right w:val="none" w:sz="0" w:space="0" w:color="auto"/>
                                                                          </w:divBdr>
                                                                          <w:divsChild>
                                                                            <w:div w:id="36052886">
                                                                              <w:marLeft w:val="120"/>
                                                                              <w:marRight w:val="0"/>
                                                                              <w:marTop w:val="0"/>
                                                                              <w:marBottom w:val="0"/>
                                                                              <w:divBdr>
                                                                                <w:top w:val="none" w:sz="0" w:space="0" w:color="auto"/>
                                                                                <w:left w:val="none" w:sz="0" w:space="0" w:color="auto"/>
                                                                                <w:bottom w:val="none" w:sz="0" w:space="0" w:color="auto"/>
                                                                                <w:right w:val="none" w:sz="0" w:space="0" w:color="auto"/>
                                                                              </w:divBdr>
                                                                            </w:div>
                                                                          </w:divsChild>
                                                                        </w:div>
                                                                        <w:div w:id="1694381331">
                                                                          <w:marLeft w:val="0"/>
                                                                          <w:marRight w:val="0"/>
                                                                          <w:marTop w:val="0"/>
                                                                          <w:marBottom w:val="0"/>
                                                                          <w:divBdr>
                                                                            <w:top w:val="none" w:sz="0" w:space="0" w:color="auto"/>
                                                                            <w:left w:val="none" w:sz="0" w:space="0" w:color="auto"/>
                                                                            <w:bottom w:val="none" w:sz="0" w:space="0" w:color="auto"/>
                                                                            <w:right w:val="none" w:sz="0" w:space="0" w:color="auto"/>
                                                                          </w:divBdr>
                                                                          <w:divsChild>
                                                                            <w:div w:id="356548353">
                                                                              <w:marLeft w:val="0"/>
                                                                              <w:marRight w:val="0"/>
                                                                              <w:marTop w:val="0"/>
                                                                              <w:marBottom w:val="0"/>
                                                                              <w:divBdr>
                                                                                <w:top w:val="none" w:sz="0" w:space="0" w:color="auto"/>
                                                                                <w:left w:val="none" w:sz="0" w:space="0" w:color="auto"/>
                                                                                <w:bottom w:val="none" w:sz="0" w:space="0" w:color="auto"/>
                                                                                <w:right w:val="none" w:sz="0" w:space="0" w:color="auto"/>
                                                                              </w:divBdr>
                                                                              <w:divsChild>
                                                                                <w:div w:id="75027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35452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 w:id="891114875">
                                                                  <w:marLeft w:val="0"/>
                                                                  <w:marRight w:val="0"/>
                                                                  <w:marTop w:val="600"/>
                                                                  <w:marBottom w:val="0"/>
                                                                  <w:divBdr>
                                                                    <w:top w:val="none" w:sz="0" w:space="0" w:color="auto"/>
                                                                    <w:left w:val="none" w:sz="0" w:space="0" w:color="auto"/>
                                                                    <w:bottom w:val="none" w:sz="0" w:space="0" w:color="auto"/>
                                                                    <w:right w:val="none" w:sz="0" w:space="0" w:color="auto"/>
                                                                  </w:divBdr>
                                                                  <w:divsChild>
                                                                    <w:div w:id="919221364">
                                                                      <w:marLeft w:val="240"/>
                                                                      <w:marRight w:val="0"/>
                                                                      <w:marTop w:val="0"/>
                                                                      <w:marBottom w:val="0"/>
                                                                      <w:divBdr>
                                                                        <w:top w:val="none" w:sz="0" w:space="0" w:color="auto"/>
                                                                        <w:left w:val="none" w:sz="0" w:space="0" w:color="auto"/>
                                                                        <w:bottom w:val="none" w:sz="0" w:space="0" w:color="auto"/>
                                                                        <w:right w:val="none" w:sz="0" w:space="0" w:color="auto"/>
                                                                      </w:divBdr>
                                                                    </w:div>
                                                                    <w:div w:id="1211724658">
                                                                      <w:marLeft w:val="0"/>
                                                                      <w:marRight w:val="0"/>
                                                                      <w:marTop w:val="0"/>
                                                                      <w:marBottom w:val="0"/>
                                                                      <w:divBdr>
                                                                        <w:top w:val="none" w:sz="0" w:space="0" w:color="auto"/>
                                                                        <w:left w:val="none" w:sz="0" w:space="0" w:color="auto"/>
                                                                        <w:bottom w:val="none" w:sz="0" w:space="0" w:color="auto"/>
                                                                        <w:right w:val="none" w:sz="0" w:space="0" w:color="auto"/>
                                                                      </w:divBdr>
                                                                      <w:divsChild>
                                                                        <w:div w:id="545916700">
                                                                          <w:marLeft w:val="0"/>
                                                                          <w:marRight w:val="0"/>
                                                                          <w:marTop w:val="0"/>
                                                                          <w:marBottom w:val="0"/>
                                                                          <w:divBdr>
                                                                            <w:top w:val="none" w:sz="0" w:space="0" w:color="auto"/>
                                                                            <w:left w:val="none" w:sz="0" w:space="0" w:color="auto"/>
                                                                            <w:bottom w:val="none" w:sz="0" w:space="0" w:color="auto"/>
                                                                            <w:right w:val="none" w:sz="0" w:space="0" w:color="auto"/>
                                                                          </w:divBdr>
                                                                          <w:divsChild>
                                                                            <w:div w:id="418016334">
                                                                              <w:marLeft w:val="0"/>
                                                                              <w:marRight w:val="0"/>
                                                                              <w:marTop w:val="0"/>
                                                                              <w:marBottom w:val="0"/>
                                                                              <w:divBdr>
                                                                                <w:top w:val="none" w:sz="0" w:space="0" w:color="auto"/>
                                                                                <w:left w:val="none" w:sz="0" w:space="0" w:color="auto"/>
                                                                                <w:bottom w:val="none" w:sz="0" w:space="0" w:color="auto"/>
                                                                                <w:right w:val="none" w:sz="0" w:space="0" w:color="auto"/>
                                                                              </w:divBdr>
                                                                              <w:divsChild>
                                                                                <w:div w:id="176949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13713">
                                                                      <w:marLeft w:val="0"/>
                                                                      <w:marRight w:val="0"/>
                                                                      <w:marTop w:val="0"/>
                                                                      <w:marBottom w:val="0"/>
                                                                      <w:divBdr>
                                                                        <w:top w:val="none" w:sz="0" w:space="0" w:color="auto"/>
                                                                        <w:left w:val="none" w:sz="0" w:space="0" w:color="auto"/>
                                                                        <w:bottom w:val="none" w:sz="0" w:space="0" w:color="auto"/>
                                                                        <w:right w:val="none" w:sz="0" w:space="0" w:color="auto"/>
                                                                      </w:divBdr>
                                                                      <w:divsChild>
                                                                        <w:div w:id="628821661">
                                                                          <w:marLeft w:val="0"/>
                                                                          <w:marRight w:val="0"/>
                                                                          <w:marTop w:val="0"/>
                                                                          <w:marBottom w:val="0"/>
                                                                          <w:divBdr>
                                                                            <w:top w:val="none" w:sz="0" w:space="0" w:color="auto"/>
                                                                            <w:left w:val="none" w:sz="0" w:space="0" w:color="auto"/>
                                                                            <w:bottom w:val="none" w:sz="0" w:space="0" w:color="auto"/>
                                                                            <w:right w:val="none" w:sz="0" w:space="0" w:color="auto"/>
                                                                          </w:divBdr>
                                                                          <w:divsChild>
                                                                            <w:div w:id="319575761">
                                                                              <w:marLeft w:val="120"/>
                                                                              <w:marRight w:val="0"/>
                                                                              <w:marTop w:val="0"/>
                                                                              <w:marBottom w:val="0"/>
                                                                              <w:divBdr>
                                                                                <w:top w:val="none" w:sz="0" w:space="0" w:color="auto"/>
                                                                                <w:left w:val="none" w:sz="0" w:space="0" w:color="auto"/>
                                                                                <w:bottom w:val="none" w:sz="0" w:space="0" w:color="auto"/>
                                                                                <w:right w:val="none" w:sz="0" w:space="0" w:color="auto"/>
                                                                              </w:divBdr>
                                                                            </w:div>
                                                                          </w:divsChild>
                                                                        </w:div>
                                                                        <w:div w:id="290718271">
                                                                          <w:marLeft w:val="0"/>
                                                                          <w:marRight w:val="0"/>
                                                                          <w:marTop w:val="0"/>
                                                                          <w:marBottom w:val="0"/>
                                                                          <w:divBdr>
                                                                            <w:top w:val="none" w:sz="0" w:space="0" w:color="auto"/>
                                                                            <w:left w:val="none" w:sz="0" w:space="0" w:color="auto"/>
                                                                            <w:bottom w:val="none" w:sz="0" w:space="0" w:color="auto"/>
                                                                            <w:right w:val="none" w:sz="0" w:space="0" w:color="auto"/>
                                                                          </w:divBdr>
                                                                          <w:divsChild>
                                                                            <w:div w:id="1628271458">
                                                                              <w:marLeft w:val="0"/>
                                                                              <w:marRight w:val="0"/>
                                                                              <w:marTop w:val="0"/>
                                                                              <w:marBottom w:val="0"/>
                                                                              <w:divBdr>
                                                                                <w:top w:val="none" w:sz="0" w:space="0" w:color="auto"/>
                                                                                <w:left w:val="none" w:sz="0" w:space="0" w:color="auto"/>
                                                                                <w:bottom w:val="none" w:sz="0" w:space="0" w:color="auto"/>
                                                                                <w:right w:val="none" w:sz="0" w:space="0" w:color="auto"/>
                                                                              </w:divBdr>
                                                                              <w:divsChild>
                                                                                <w:div w:id="113726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835433">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726758709">
                                                          <w:marLeft w:val="0"/>
                                                          <w:marRight w:val="0"/>
                                                          <w:marTop w:val="225"/>
                                                          <w:marBottom w:val="0"/>
                                                          <w:divBdr>
                                                            <w:top w:val="none" w:sz="0" w:space="0" w:color="auto"/>
                                                            <w:left w:val="none" w:sz="0" w:space="0" w:color="auto"/>
                                                            <w:bottom w:val="none" w:sz="0" w:space="0" w:color="auto"/>
                                                            <w:right w:val="none" w:sz="0" w:space="0" w:color="auto"/>
                                                          </w:divBdr>
                                                          <w:divsChild>
                                                            <w:div w:id="763185066">
                                                              <w:marLeft w:val="0"/>
                                                              <w:marRight w:val="0"/>
                                                              <w:marTop w:val="0"/>
                                                              <w:marBottom w:val="0"/>
                                                              <w:divBdr>
                                                                <w:top w:val="none" w:sz="0" w:space="0" w:color="auto"/>
                                                                <w:left w:val="none" w:sz="0" w:space="0" w:color="auto"/>
                                                                <w:bottom w:val="none" w:sz="0" w:space="0" w:color="auto"/>
                                                                <w:right w:val="none" w:sz="0" w:space="0" w:color="auto"/>
                                                              </w:divBdr>
                                                            </w:div>
                                                            <w:div w:id="1207789121">
                                                              <w:marLeft w:val="0"/>
                                                              <w:marRight w:val="0"/>
                                                              <w:marTop w:val="0"/>
                                                              <w:marBottom w:val="0"/>
                                                              <w:divBdr>
                                                                <w:top w:val="none" w:sz="0" w:space="0" w:color="auto"/>
                                                                <w:left w:val="none" w:sz="0" w:space="0" w:color="auto"/>
                                                                <w:bottom w:val="none" w:sz="0" w:space="0" w:color="auto"/>
                                                                <w:right w:val="none" w:sz="0" w:space="0" w:color="auto"/>
                                                              </w:divBdr>
                                                              <w:divsChild>
                                                                <w:div w:id="1936594237">
                                                                  <w:marLeft w:val="0"/>
                                                                  <w:marRight w:val="0"/>
                                                                  <w:marTop w:val="600"/>
                                                                  <w:marBottom w:val="0"/>
                                                                  <w:divBdr>
                                                                    <w:top w:val="none" w:sz="0" w:space="0" w:color="auto"/>
                                                                    <w:left w:val="none" w:sz="0" w:space="0" w:color="auto"/>
                                                                    <w:bottom w:val="none" w:sz="0" w:space="0" w:color="auto"/>
                                                                    <w:right w:val="none" w:sz="0" w:space="0" w:color="auto"/>
                                                                  </w:divBdr>
                                                                  <w:divsChild>
                                                                    <w:div w:id="1389184521">
                                                                      <w:marLeft w:val="240"/>
                                                                      <w:marRight w:val="0"/>
                                                                      <w:marTop w:val="0"/>
                                                                      <w:marBottom w:val="0"/>
                                                                      <w:divBdr>
                                                                        <w:top w:val="none" w:sz="0" w:space="0" w:color="auto"/>
                                                                        <w:left w:val="none" w:sz="0" w:space="0" w:color="auto"/>
                                                                        <w:bottom w:val="none" w:sz="0" w:space="0" w:color="auto"/>
                                                                        <w:right w:val="none" w:sz="0" w:space="0" w:color="auto"/>
                                                                      </w:divBdr>
                                                                    </w:div>
                                                                    <w:div w:id="1395080115">
                                                                      <w:marLeft w:val="0"/>
                                                                      <w:marRight w:val="0"/>
                                                                      <w:marTop w:val="0"/>
                                                                      <w:marBottom w:val="0"/>
                                                                      <w:divBdr>
                                                                        <w:top w:val="none" w:sz="0" w:space="0" w:color="auto"/>
                                                                        <w:left w:val="none" w:sz="0" w:space="0" w:color="auto"/>
                                                                        <w:bottom w:val="none" w:sz="0" w:space="0" w:color="auto"/>
                                                                        <w:right w:val="none" w:sz="0" w:space="0" w:color="auto"/>
                                                                      </w:divBdr>
                                                                    </w:div>
                                                                    <w:div w:id="676545500">
                                                                      <w:marLeft w:val="0"/>
                                                                      <w:marRight w:val="0"/>
                                                                      <w:marTop w:val="0"/>
                                                                      <w:marBottom w:val="0"/>
                                                                      <w:divBdr>
                                                                        <w:top w:val="none" w:sz="0" w:space="0" w:color="auto"/>
                                                                        <w:left w:val="none" w:sz="0" w:space="0" w:color="auto"/>
                                                                        <w:bottom w:val="none" w:sz="0" w:space="0" w:color="auto"/>
                                                                        <w:right w:val="none" w:sz="0" w:space="0" w:color="auto"/>
                                                                      </w:divBdr>
                                                                      <w:divsChild>
                                                                        <w:div w:id="399639098">
                                                                          <w:marLeft w:val="0"/>
                                                                          <w:marRight w:val="0"/>
                                                                          <w:marTop w:val="0"/>
                                                                          <w:marBottom w:val="0"/>
                                                                          <w:divBdr>
                                                                            <w:top w:val="none" w:sz="0" w:space="0" w:color="auto"/>
                                                                            <w:left w:val="none" w:sz="0" w:space="0" w:color="auto"/>
                                                                            <w:bottom w:val="none" w:sz="0" w:space="0" w:color="auto"/>
                                                                            <w:right w:val="none" w:sz="0" w:space="0" w:color="auto"/>
                                                                          </w:divBdr>
                                                                          <w:divsChild>
                                                                            <w:div w:id="1655721406">
                                                                              <w:marLeft w:val="120"/>
                                                                              <w:marRight w:val="0"/>
                                                                              <w:marTop w:val="0"/>
                                                                              <w:marBottom w:val="0"/>
                                                                              <w:divBdr>
                                                                                <w:top w:val="none" w:sz="0" w:space="0" w:color="auto"/>
                                                                                <w:left w:val="none" w:sz="0" w:space="0" w:color="auto"/>
                                                                                <w:bottom w:val="none" w:sz="0" w:space="0" w:color="auto"/>
                                                                                <w:right w:val="none" w:sz="0" w:space="0" w:color="auto"/>
                                                                              </w:divBdr>
                                                                            </w:div>
                                                                          </w:divsChild>
                                                                        </w:div>
                                                                        <w:div w:id="365762013">
                                                                          <w:marLeft w:val="0"/>
                                                                          <w:marRight w:val="0"/>
                                                                          <w:marTop w:val="0"/>
                                                                          <w:marBottom w:val="0"/>
                                                                          <w:divBdr>
                                                                            <w:top w:val="none" w:sz="0" w:space="0" w:color="auto"/>
                                                                            <w:left w:val="none" w:sz="0" w:space="0" w:color="auto"/>
                                                                            <w:bottom w:val="none" w:sz="0" w:space="0" w:color="auto"/>
                                                                            <w:right w:val="none" w:sz="0" w:space="0" w:color="auto"/>
                                                                          </w:divBdr>
                                                                          <w:divsChild>
                                                                            <w:div w:id="959727775">
                                                                              <w:marLeft w:val="0"/>
                                                                              <w:marRight w:val="0"/>
                                                                              <w:marTop w:val="0"/>
                                                                              <w:marBottom w:val="0"/>
                                                                              <w:divBdr>
                                                                                <w:top w:val="none" w:sz="0" w:space="0" w:color="auto"/>
                                                                                <w:left w:val="none" w:sz="0" w:space="0" w:color="auto"/>
                                                                                <w:bottom w:val="none" w:sz="0" w:space="0" w:color="auto"/>
                                                                                <w:right w:val="none" w:sz="0" w:space="0" w:color="auto"/>
                                                                              </w:divBdr>
                                                                              <w:divsChild>
                                                                                <w:div w:id="51160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950615">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 w:id="1208838788">
                                                          <w:marLeft w:val="0"/>
                                                          <w:marRight w:val="0"/>
                                                          <w:marTop w:val="225"/>
                                                          <w:marBottom w:val="0"/>
                                                          <w:divBdr>
                                                            <w:top w:val="none" w:sz="0" w:space="0" w:color="auto"/>
                                                            <w:left w:val="none" w:sz="0" w:space="0" w:color="auto"/>
                                                            <w:bottom w:val="none" w:sz="0" w:space="0" w:color="auto"/>
                                                            <w:right w:val="none" w:sz="0" w:space="0" w:color="auto"/>
                                                          </w:divBdr>
                                                          <w:divsChild>
                                                            <w:div w:id="2130317736">
                                                              <w:marLeft w:val="0"/>
                                                              <w:marRight w:val="0"/>
                                                              <w:marTop w:val="0"/>
                                                              <w:marBottom w:val="0"/>
                                                              <w:divBdr>
                                                                <w:top w:val="none" w:sz="0" w:space="0" w:color="auto"/>
                                                                <w:left w:val="none" w:sz="0" w:space="0" w:color="auto"/>
                                                                <w:bottom w:val="none" w:sz="0" w:space="0" w:color="auto"/>
                                                                <w:right w:val="none" w:sz="0" w:space="0" w:color="auto"/>
                                                              </w:divBdr>
                                                            </w:div>
                                                            <w:div w:id="6442695">
                                                              <w:marLeft w:val="0"/>
                                                              <w:marRight w:val="0"/>
                                                              <w:marTop w:val="0"/>
                                                              <w:marBottom w:val="0"/>
                                                              <w:divBdr>
                                                                <w:top w:val="none" w:sz="0" w:space="0" w:color="auto"/>
                                                                <w:left w:val="none" w:sz="0" w:space="0" w:color="auto"/>
                                                                <w:bottom w:val="none" w:sz="0" w:space="0" w:color="auto"/>
                                                                <w:right w:val="none" w:sz="0" w:space="0" w:color="auto"/>
                                                              </w:divBdr>
                                                              <w:divsChild>
                                                                <w:div w:id="1808665624">
                                                                  <w:marLeft w:val="0"/>
                                                                  <w:marRight w:val="0"/>
                                                                  <w:marTop w:val="600"/>
                                                                  <w:marBottom w:val="0"/>
                                                                  <w:divBdr>
                                                                    <w:top w:val="none" w:sz="0" w:space="0" w:color="auto"/>
                                                                    <w:left w:val="none" w:sz="0" w:space="0" w:color="auto"/>
                                                                    <w:bottom w:val="none" w:sz="0" w:space="0" w:color="auto"/>
                                                                    <w:right w:val="none" w:sz="0" w:space="0" w:color="auto"/>
                                                                  </w:divBdr>
                                                                  <w:divsChild>
                                                                    <w:div w:id="1526626972">
                                                                      <w:marLeft w:val="240"/>
                                                                      <w:marRight w:val="0"/>
                                                                      <w:marTop w:val="0"/>
                                                                      <w:marBottom w:val="0"/>
                                                                      <w:divBdr>
                                                                        <w:top w:val="none" w:sz="0" w:space="0" w:color="auto"/>
                                                                        <w:left w:val="none" w:sz="0" w:space="0" w:color="auto"/>
                                                                        <w:bottom w:val="none" w:sz="0" w:space="0" w:color="auto"/>
                                                                        <w:right w:val="none" w:sz="0" w:space="0" w:color="auto"/>
                                                                      </w:divBdr>
                                                                    </w:div>
                                                                    <w:div w:id="1765959091">
                                                                      <w:marLeft w:val="0"/>
                                                                      <w:marRight w:val="0"/>
                                                                      <w:marTop w:val="0"/>
                                                                      <w:marBottom w:val="0"/>
                                                                      <w:divBdr>
                                                                        <w:top w:val="none" w:sz="0" w:space="0" w:color="auto"/>
                                                                        <w:left w:val="none" w:sz="0" w:space="0" w:color="auto"/>
                                                                        <w:bottom w:val="none" w:sz="0" w:space="0" w:color="auto"/>
                                                                        <w:right w:val="none" w:sz="0" w:space="0" w:color="auto"/>
                                                                      </w:divBdr>
                                                                    </w:div>
                                                                    <w:div w:id="1662085">
                                                                      <w:marLeft w:val="0"/>
                                                                      <w:marRight w:val="0"/>
                                                                      <w:marTop w:val="0"/>
                                                                      <w:marBottom w:val="0"/>
                                                                      <w:divBdr>
                                                                        <w:top w:val="none" w:sz="0" w:space="0" w:color="auto"/>
                                                                        <w:left w:val="none" w:sz="0" w:space="0" w:color="auto"/>
                                                                        <w:bottom w:val="none" w:sz="0" w:space="0" w:color="auto"/>
                                                                        <w:right w:val="none" w:sz="0" w:space="0" w:color="auto"/>
                                                                      </w:divBdr>
                                                                      <w:divsChild>
                                                                        <w:div w:id="829951481">
                                                                          <w:marLeft w:val="0"/>
                                                                          <w:marRight w:val="0"/>
                                                                          <w:marTop w:val="0"/>
                                                                          <w:marBottom w:val="0"/>
                                                                          <w:divBdr>
                                                                            <w:top w:val="none" w:sz="0" w:space="0" w:color="auto"/>
                                                                            <w:left w:val="none" w:sz="0" w:space="0" w:color="auto"/>
                                                                            <w:bottom w:val="none" w:sz="0" w:space="0" w:color="auto"/>
                                                                            <w:right w:val="none" w:sz="0" w:space="0" w:color="auto"/>
                                                                          </w:divBdr>
                                                                          <w:divsChild>
                                                                            <w:div w:id="757874106">
                                                                              <w:marLeft w:val="120"/>
                                                                              <w:marRight w:val="0"/>
                                                                              <w:marTop w:val="0"/>
                                                                              <w:marBottom w:val="0"/>
                                                                              <w:divBdr>
                                                                                <w:top w:val="none" w:sz="0" w:space="0" w:color="auto"/>
                                                                                <w:left w:val="none" w:sz="0" w:space="0" w:color="auto"/>
                                                                                <w:bottom w:val="none" w:sz="0" w:space="0" w:color="auto"/>
                                                                                <w:right w:val="none" w:sz="0" w:space="0" w:color="auto"/>
                                                                              </w:divBdr>
                                                                            </w:div>
                                                                          </w:divsChild>
                                                                        </w:div>
                                                                        <w:div w:id="2019960301">
                                                                          <w:marLeft w:val="0"/>
                                                                          <w:marRight w:val="0"/>
                                                                          <w:marTop w:val="0"/>
                                                                          <w:marBottom w:val="0"/>
                                                                          <w:divBdr>
                                                                            <w:top w:val="none" w:sz="0" w:space="0" w:color="auto"/>
                                                                            <w:left w:val="none" w:sz="0" w:space="0" w:color="auto"/>
                                                                            <w:bottom w:val="none" w:sz="0" w:space="0" w:color="auto"/>
                                                                            <w:right w:val="none" w:sz="0" w:space="0" w:color="auto"/>
                                                                          </w:divBdr>
                                                                          <w:divsChild>
                                                                            <w:div w:id="923799663">
                                                                              <w:marLeft w:val="0"/>
                                                                              <w:marRight w:val="0"/>
                                                                              <w:marTop w:val="0"/>
                                                                              <w:marBottom w:val="0"/>
                                                                              <w:divBdr>
                                                                                <w:top w:val="none" w:sz="0" w:space="0" w:color="auto"/>
                                                                                <w:left w:val="none" w:sz="0" w:space="0" w:color="auto"/>
                                                                                <w:bottom w:val="none" w:sz="0" w:space="0" w:color="auto"/>
                                                                                <w:right w:val="none" w:sz="0" w:space="0" w:color="auto"/>
                                                                              </w:divBdr>
                                                                              <w:divsChild>
                                                                                <w:div w:id="185337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963657">
                                                                          <w:marLeft w:val="0"/>
                                                                          <w:marRight w:val="0"/>
                                                                          <w:marTop w:val="24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983</Words>
  <Characters>11308</Characters>
  <Application>Microsoft Office Word</Application>
  <DocSecurity>0</DocSecurity>
  <Lines>94</Lines>
  <Paragraphs>26</Paragraphs>
  <ScaleCrop>false</ScaleCrop>
  <Company/>
  <LinksUpToDate>false</LinksUpToDate>
  <CharactersWithSpaces>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Yu Chiang</dc:creator>
  <cp:keywords/>
  <dc:description/>
  <cp:lastModifiedBy>Chih-Yu Chiang</cp:lastModifiedBy>
  <cp:revision>2</cp:revision>
  <dcterms:created xsi:type="dcterms:W3CDTF">2017-09-30T17:14:00Z</dcterms:created>
  <dcterms:modified xsi:type="dcterms:W3CDTF">2017-09-30T17:14:00Z</dcterms:modified>
</cp:coreProperties>
</file>